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706BC" w:rsidRDefault="001D017F">
      <w:pPr>
        <w:pStyle w:val="Title"/>
      </w:pPr>
      <w:r>
        <w:t>AIM 2_Interim Report</w:t>
      </w:r>
    </w:p>
    <w:p w:rsidR="007706BC" w:rsidRDefault="001D017F">
      <w:pPr>
        <w:pStyle w:val="Author"/>
      </w:pPr>
      <w:r>
        <w:t>Adam Jauregui</w:t>
      </w:r>
    </w:p>
    <w:p w:rsidR="007706BC" w:rsidRDefault="001D017F">
      <w:pPr>
        <w:pStyle w:val="Date"/>
      </w:pPr>
      <w:r>
        <w:t>February 5th, 2019</w:t>
      </w:r>
    </w:p>
    <w:p w:rsidR="007706BC" w:rsidRDefault="001D017F">
      <w:pPr>
        <w:pStyle w:val="Heading1"/>
      </w:pPr>
      <w:bookmarkStart w:id="0" w:name="get-counts-of-unique-id-values"/>
      <w:bookmarkEnd w:id="0"/>
      <w:r>
        <w:t>get counts of unique ID values</w:t>
      </w:r>
    </w:p>
    <w:p w:rsidR="007706BC" w:rsidRDefault="001D017F">
      <w:pPr>
        <w:pStyle w:val="SourceCode"/>
      </w:pPr>
      <w:r>
        <w:rPr>
          <w:rStyle w:val="KeywordTok"/>
        </w:rPr>
        <w:t>attach</w:t>
      </w:r>
      <w:r>
        <w:rPr>
          <w:rStyle w:val="NormalTok"/>
        </w:rPr>
        <w:t>(MergedAIM2_QX)</w:t>
      </w:r>
      <w:r>
        <w:br/>
      </w:r>
      <w:r>
        <w:rPr>
          <w:rStyle w:val="CommentTok"/>
        </w:rPr>
        <w:t>#AIM2 Patient Questionnaire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StudyID))) </w:t>
      </w:r>
      <w:r>
        <w:rPr>
          <w:rStyle w:val="CommentTok"/>
        </w:rPr>
        <w:t>#non-NA counts</w:t>
      </w:r>
    </w:p>
    <w:p w:rsidR="007706BC" w:rsidRDefault="001D017F">
      <w:pPr>
        <w:pStyle w:val="SourceCode"/>
      </w:pPr>
      <w:r>
        <w:rPr>
          <w:rStyle w:val="VerbatimChar"/>
        </w:rPr>
        <w:t>## [1] 616</w:t>
      </w:r>
    </w:p>
    <w:p w:rsidR="007706BC" w:rsidRDefault="001D017F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 xml:space="preserve">(StudyID))) </w:t>
      </w:r>
      <w:r>
        <w:rPr>
          <w:rStyle w:val="CommentTok"/>
        </w:rPr>
        <w:t xml:space="preserve">#unique counts </w:t>
      </w:r>
    </w:p>
    <w:p w:rsidR="007706BC" w:rsidRDefault="001D017F">
      <w:pPr>
        <w:pStyle w:val="SourceCode"/>
      </w:pPr>
      <w:r>
        <w:rPr>
          <w:rStyle w:val="VerbatimChar"/>
        </w:rPr>
        <w:t>## [1] 231</w:t>
      </w:r>
    </w:p>
    <w:p w:rsidR="007706BC" w:rsidRDefault="001D017F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CaseID))) </w:t>
      </w:r>
      <w:r>
        <w:rPr>
          <w:rStyle w:val="CommentTok"/>
        </w:rPr>
        <w:t>#non-NA counts</w:t>
      </w:r>
    </w:p>
    <w:p w:rsidR="007706BC" w:rsidRDefault="001D017F">
      <w:pPr>
        <w:pStyle w:val="SourceCode"/>
      </w:pPr>
      <w:r>
        <w:rPr>
          <w:rStyle w:val="VerbatimChar"/>
        </w:rPr>
        <w:t>## [1] 616</w:t>
      </w:r>
    </w:p>
    <w:p w:rsidR="007706BC" w:rsidRDefault="001D017F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 xml:space="preserve">(CaseID))) </w:t>
      </w:r>
      <w:r>
        <w:rPr>
          <w:rStyle w:val="CommentTok"/>
        </w:rPr>
        <w:t xml:space="preserve">#unique counts </w:t>
      </w:r>
    </w:p>
    <w:p w:rsidR="007706BC" w:rsidRDefault="001D017F">
      <w:pPr>
        <w:pStyle w:val="SourceCode"/>
      </w:pPr>
      <w:r>
        <w:rPr>
          <w:rStyle w:val="VerbatimChar"/>
        </w:rPr>
        <w:t>## [1] 231</w:t>
      </w:r>
    </w:p>
    <w:p w:rsidR="007706BC" w:rsidRDefault="001D017F">
      <w:pPr>
        <w:pStyle w:val="SourceCode"/>
      </w:pPr>
      <w:r>
        <w:rPr>
          <w:rStyle w:val="CommentTok"/>
        </w:rPr>
        <w:t>#AIM2 Antenatal Anaemia Form (AAF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SUBJECTID))) </w:t>
      </w:r>
      <w:r>
        <w:rPr>
          <w:rStyle w:val="CommentTok"/>
        </w:rPr>
        <w:t>#non-NA counts</w:t>
      </w:r>
    </w:p>
    <w:p w:rsidR="007706BC" w:rsidRDefault="001D017F">
      <w:pPr>
        <w:pStyle w:val="SourceCode"/>
      </w:pPr>
      <w:r>
        <w:rPr>
          <w:rStyle w:val="VerbatimChar"/>
        </w:rPr>
        <w:t>## [1] 1299</w:t>
      </w:r>
    </w:p>
    <w:p w:rsidR="007706BC" w:rsidRDefault="001D017F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 xml:space="preserve">(SUBJECTID))) </w:t>
      </w:r>
      <w:r>
        <w:rPr>
          <w:rStyle w:val="CommentTok"/>
        </w:rPr>
        <w:t xml:space="preserve">#unique counts </w:t>
      </w:r>
    </w:p>
    <w:p w:rsidR="007706BC" w:rsidRDefault="001D017F">
      <w:pPr>
        <w:pStyle w:val="SourceCode"/>
      </w:pPr>
      <w:r>
        <w:rPr>
          <w:rStyle w:val="VerbatimChar"/>
        </w:rPr>
        <w:t>## [1] 488</w:t>
      </w:r>
    </w:p>
    <w:p w:rsidR="007706BC" w:rsidRDefault="001D017F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AAF_StudyID))) </w:t>
      </w:r>
      <w:r>
        <w:rPr>
          <w:rStyle w:val="CommentTok"/>
        </w:rPr>
        <w:t>#non-NA counts</w:t>
      </w:r>
    </w:p>
    <w:p w:rsidR="007706BC" w:rsidRDefault="001D017F">
      <w:pPr>
        <w:pStyle w:val="SourceCode"/>
      </w:pPr>
      <w:r>
        <w:rPr>
          <w:rStyle w:val="VerbatimChar"/>
        </w:rPr>
        <w:t>## [1] 1293</w:t>
      </w:r>
    </w:p>
    <w:p w:rsidR="007706BC" w:rsidRDefault="001D017F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 xml:space="preserve">(AAF_StudyID))) </w:t>
      </w:r>
      <w:r>
        <w:rPr>
          <w:rStyle w:val="CommentTok"/>
        </w:rPr>
        <w:t xml:space="preserve">#unique counts </w:t>
      </w:r>
    </w:p>
    <w:p w:rsidR="007706BC" w:rsidRDefault="001D017F">
      <w:pPr>
        <w:pStyle w:val="SourceCode"/>
      </w:pPr>
      <w:r>
        <w:rPr>
          <w:rStyle w:val="VerbatimChar"/>
        </w:rPr>
        <w:t>## [1] 485</w:t>
      </w:r>
    </w:p>
    <w:p w:rsidR="007706BC" w:rsidRDefault="001D017F">
      <w:pPr>
        <w:pStyle w:val="SourceCode"/>
      </w:pPr>
      <w:r>
        <w:rPr>
          <w:rStyle w:val="CommentTok"/>
        </w:rPr>
        <w:lastRenderedPageBreak/>
        <w:t>#AIM2 Prospective Visits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Study_ID))) </w:t>
      </w:r>
      <w:r>
        <w:rPr>
          <w:rStyle w:val="CommentTok"/>
        </w:rPr>
        <w:t>#non-NA counts</w:t>
      </w:r>
    </w:p>
    <w:p w:rsidR="007706BC" w:rsidRDefault="001D017F">
      <w:pPr>
        <w:pStyle w:val="SourceCode"/>
      </w:pPr>
      <w:r>
        <w:rPr>
          <w:rStyle w:val="VerbatimChar"/>
        </w:rPr>
        <w:t>## [1] 1159</w:t>
      </w:r>
    </w:p>
    <w:p w:rsidR="007706BC" w:rsidRDefault="001D017F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 xml:space="preserve">(Study_ID))) </w:t>
      </w:r>
      <w:r>
        <w:rPr>
          <w:rStyle w:val="CommentTok"/>
        </w:rPr>
        <w:t xml:space="preserve">#unique counts </w:t>
      </w:r>
    </w:p>
    <w:p w:rsidR="007706BC" w:rsidRDefault="001D017F">
      <w:pPr>
        <w:pStyle w:val="SourceCode"/>
      </w:pPr>
      <w:r>
        <w:rPr>
          <w:rStyle w:val="VerbatimChar"/>
        </w:rPr>
        <w:t>## [1] 429</w:t>
      </w:r>
    </w:p>
    <w:p w:rsidR="00D65FDF" w:rsidRPr="00D65FDF" w:rsidRDefault="001D017F">
      <w:pPr>
        <w:pStyle w:val="SourceCode"/>
        <w:rPr>
          <w:rFonts w:ascii="Consolas" w:hAnsi="Consolas"/>
          <w:sz w:val="22"/>
          <w:shd w:val="clear" w:color="auto" w:fill="F8F8F8"/>
        </w:rPr>
      </w:pPr>
      <w:r>
        <w:rPr>
          <w:rStyle w:val="KeywordTok"/>
        </w:rPr>
        <w:t>detach</w:t>
      </w:r>
      <w:r>
        <w:rPr>
          <w:rStyle w:val="NormalTok"/>
        </w:rPr>
        <w:t>(MergedAIM2_QX)</w:t>
      </w:r>
    </w:p>
    <w:p w:rsidR="00D65FDF" w:rsidRDefault="00D65FDF" w:rsidP="00D65FDF">
      <w:pPr>
        <w:rPr>
          <w:highlight w:val="yellow"/>
        </w:rPr>
      </w:pPr>
      <w:bookmarkStart w:id="1" w:name="find-duplicate-rows-if-they-exist"/>
      <w:bookmarkEnd w:id="1"/>
      <w:r>
        <w:rPr>
          <w:highlight w:val="yellow"/>
        </w:rPr>
        <w:t xml:space="preserve">ADAM:  Merge three sets of unique IDs to identify #participants (PPTs) completing all 3 q’naires. (Are we sure the mis-matches should not be kept? Tiny discrepancies in some ID#? Use sort to check?) </w:t>
      </w:r>
    </w:p>
    <w:p w:rsidR="00D65FDF" w:rsidRDefault="00D65FDF" w:rsidP="00D65FDF">
      <w:r>
        <w:rPr>
          <w:highlight w:val="green"/>
        </w:rPr>
        <w:t>JOAN: Done, there are 195 matching IDs for all 3 questionnaires</w:t>
      </w:r>
      <w:r>
        <w:t>.</w:t>
      </w:r>
    </w:p>
    <w:p w:rsidR="00D65FDF" w:rsidRDefault="00D65FDF" w:rsidP="00D65FDF">
      <w:r>
        <w:rPr>
          <w:highlight w:val="cyan"/>
        </w:rPr>
        <w:t>ED:  Can you unearth why there would be different #PPTs completing these 3 q’naires?</w:t>
      </w:r>
      <w:r>
        <w:t xml:space="preserve"> </w:t>
      </w:r>
    </w:p>
    <w:p w:rsidR="00D65FDF" w:rsidRDefault="00D65FDF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>
        <w:br w:type="page"/>
      </w:r>
    </w:p>
    <w:p w:rsidR="007706BC" w:rsidRDefault="001D017F">
      <w:pPr>
        <w:pStyle w:val="Heading1"/>
      </w:pPr>
      <w:r>
        <w:lastRenderedPageBreak/>
        <w:t>find duplicate rows, if they exist</w:t>
      </w:r>
    </w:p>
    <w:p w:rsidR="007706BC" w:rsidRDefault="001D017F">
      <w:pPr>
        <w:pStyle w:val="SourceCode"/>
      </w:pPr>
      <w:r>
        <w:rPr>
          <w:rStyle w:val="CommentTok"/>
        </w:rPr>
        <w:t>#AIM2 Patient Questionnaire</w:t>
      </w:r>
      <w:r>
        <w:br/>
      </w:r>
      <w:r>
        <w:rPr>
          <w:rStyle w:val="NormalTok"/>
        </w:rPr>
        <w:t>aim2.pq&lt;-MergedAIM2_QX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3</w:t>
      </w:r>
      <w:r>
        <w:rPr>
          <w:rStyle w:val="OperatorTok"/>
        </w:rPr>
        <w:t>:</w:t>
      </w:r>
      <w:r>
        <w:rPr>
          <w:rStyle w:val="DecValTok"/>
        </w:rPr>
        <w:t>56</w:t>
      </w:r>
      <w:r>
        <w:rPr>
          <w:rStyle w:val="NormalTok"/>
        </w:rPr>
        <w:t>,</w:t>
      </w:r>
      <w:r>
        <w:rPr>
          <w:rStyle w:val="DecValTok"/>
        </w:rPr>
        <w:t>58</w:t>
      </w:r>
      <w:r>
        <w:rPr>
          <w:rStyle w:val="OperatorTok"/>
        </w:rPr>
        <w:t>:</w:t>
      </w:r>
      <w:r>
        <w:rPr>
          <w:rStyle w:val="DecValTok"/>
        </w:rPr>
        <w:t>93</w:t>
      </w:r>
      <w:r>
        <w:rPr>
          <w:rStyle w:val="NormalTok"/>
        </w:rPr>
        <w:t>)]</w:t>
      </w:r>
      <w:r>
        <w:br/>
      </w:r>
      <w:r>
        <w:rPr>
          <w:rStyle w:val="NormalTok"/>
        </w:rPr>
        <w:t>dups.pq&lt;-</w:t>
      </w:r>
      <w:r>
        <w:rPr>
          <w:rStyle w:val="KeywordTok"/>
        </w:rPr>
        <w:t>duplicated</w:t>
      </w:r>
      <w:r>
        <w:rPr>
          <w:rStyle w:val="NormalTok"/>
        </w:rPr>
        <w:t>(aim2.pq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ups.pq)</w:t>
      </w:r>
    </w:p>
    <w:p w:rsidR="007706BC" w:rsidRDefault="001D017F">
      <w:pPr>
        <w:pStyle w:val="SourceCode"/>
      </w:pPr>
      <w:r>
        <w:rPr>
          <w:rStyle w:val="VerbatimChar"/>
        </w:rPr>
        <w:t>## dups.pq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 236  1075</w:t>
      </w:r>
    </w:p>
    <w:p w:rsidR="007706BC" w:rsidRDefault="001D017F">
      <w:pPr>
        <w:pStyle w:val="SourceCode"/>
      </w:pPr>
      <w:r>
        <w:rPr>
          <w:rStyle w:val="CommentTok"/>
        </w:rPr>
        <w:t>#Antenatal Anaemia Form</w:t>
      </w:r>
      <w:r>
        <w:br/>
      </w:r>
      <w:r>
        <w:rPr>
          <w:rStyle w:val="NormalTok"/>
        </w:rPr>
        <w:t>aim2.aaf&lt;-MergedAIM2_QX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15</w:t>
      </w:r>
      <w:r>
        <w:rPr>
          <w:rStyle w:val="OperatorTok"/>
        </w:rPr>
        <w:t>:</w:t>
      </w:r>
      <w:r>
        <w:rPr>
          <w:rStyle w:val="DecValTok"/>
        </w:rPr>
        <w:t>395</w:t>
      </w:r>
      <w:r>
        <w:rPr>
          <w:rStyle w:val="NormalTok"/>
        </w:rPr>
        <w:t>)]</w:t>
      </w:r>
      <w:r>
        <w:br/>
      </w:r>
      <w:r>
        <w:rPr>
          <w:rStyle w:val="NormalTok"/>
        </w:rPr>
        <w:t>dups.AAF&lt;-</w:t>
      </w:r>
      <w:r>
        <w:rPr>
          <w:rStyle w:val="KeywordTok"/>
        </w:rPr>
        <w:t>duplicated</w:t>
      </w:r>
      <w:r>
        <w:rPr>
          <w:rStyle w:val="NormalTok"/>
        </w:rPr>
        <w:t>(aim2.aaf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ups.AAF)</w:t>
      </w:r>
    </w:p>
    <w:p w:rsidR="007706BC" w:rsidRDefault="001D017F">
      <w:pPr>
        <w:pStyle w:val="SourceCode"/>
      </w:pPr>
      <w:r>
        <w:rPr>
          <w:rStyle w:val="VerbatimChar"/>
        </w:rPr>
        <w:t>## dups.AAF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 486   825</w:t>
      </w:r>
    </w:p>
    <w:p w:rsidR="007706BC" w:rsidRDefault="001D017F">
      <w:pPr>
        <w:pStyle w:val="SourceCode"/>
      </w:pPr>
      <w:r>
        <w:rPr>
          <w:rStyle w:val="CommentTok"/>
        </w:rPr>
        <w:t>#Prospective Visit</w:t>
      </w:r>
      <w:r>
        <w:br/>
      </w:r>
      <w:r>
        <w:rPr>
          <w:rStyle w:val="NormalTok"/>
        </w:rPr>
        <w:t>aim2.pv&lt;-MergedAIM2_QX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97</w:t>
      </w:r>
      <w:r>
        <w:rPr>
          <w:rStyle w:val="NormalTok"/>
        </w:rPr>
        <w:t>,</w:t>
      </w:r>
      <w:r>
        <w:rPr>
          <w:rStyle w:val="DecValTok"/>
        </w:rPr>
        <w:t>400</w:t>
      </w:r>
      <w:r>
        <w:rPr>
          <w:rStyle w:val="OperatorTok"/>
        </w:rPr>
        <w:t>:</w:t>
      </w:r>
      <w:r>
        <w:rPr>
          <w:rStyle w:val="DecValTok"/>
        </w:rPr>
        <w:t>545</w:t>
      </w:r>
      <w:r>
        <w:rPr>
          <w:rStyle w:val="NormalTok"/>
        </w:rPr>
        <w:t>)]</w:t>
      </w:r>
      <w:r>
        <w:br/>
      </w:r>
      <w:r>
        <w:rPr>
          <w:rStyle w:val="NormalTok"/>
        </w:rPr>
        <w:t>dups.pv&lt;-</w:t>
      </w:r>
      <w:r>
        <w:rPr>
          <w:rStyle w:val="KeywordTok"/>
        </w:rPr>
        <w:t>duplicated</w:t>
      </w:r>
      <w:r>
        <w:rPr>
          <w:rStyle w:val="NormalTok"/>
        </w:rPr>
        <w:t>(aim2.pv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ups.pv)</w:t>
      </w:r>
    </w:p>
    <w:p w:rsidR="007706BC" w:rsidRDefault="001D017F">
      <w:pPr>
        <w:pStyle w:val="SourceCode"/>
      </w:pPr>
      <w:r>
        <w:rPr>
          <w:rStyle w:val="VerbatimChar"/>
        </w:rPr>
        <w:t>## dups.pv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 430   881</w:t>
      </w:r>
    </w:p>
    <w:p w:rsidR="00D65FDF" w:rsidRDefault="00D65FDF" w:rsidP="00D65FDF">
      <w:pPr>
        <w:rPr>
          <w:highlight w:val="yellow"/>
        </w:rPr>
      </w:pPr>
      <w:bookmarkStart w:id="2" w:name="remove-duplicate-observations-and-count-"/>
      <w:bookmarkEnd w:id="2"/>
      <w:r>
        <w:rPr>
          <w:highlight w:val="yellow"/>
        </w:rPr>
        <w:t>ADAM:   I see that the #FALSE is approximately the same as #PPTs.   Scan the dups for a few individuals to make sure there are no surprises.  For example, all dups counted should contain data.</w:t>
      </w:r>
    </w:p>
    <w:p w:rsidR="00D65FDF" w:rsidRDefault="00D65FDF" w:rsidP="00D65FDF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>
        <w:rPr>
          <w:highlight w:val="green"/>
        </w:rPr>
        <w:t>JOAN: The number of #FALSE is equal to the sum of the #PPTs and the missing ID values (which also contain no data from their respective forms).</w:t>
      </w:r>
      <w:r>
        <w:br w:type="page"/>
      </w:r>
    </w:p>
    <w:p w:rsidR="007706BC" w:rsidRDefault="001D017F">
      <w:pPr>
        <w:pStyle w:val="Heading1"/>
      </w:pPr>
      <w:r>
        <w:lastRenderedPageBreak/>
        <w:t>remove duplicate observations and count the missing ID values</w:t>
      </w:r>
    </w:p>
    <w:p w:rsidR="007706BC" w:rsidRDefault="001D017F">
      <w:pPr>
        <w:pStyle w:val="SourceCode"/>
      </w:pPr>
      <w:r>
        <w:rPr>
          <w:rStyle w:val="NormalTok"/>
        </w:rPr>
        <w:t>aim2.pq.nodups&lt;-</w:t>
      </w:r>
      <w:r>
        <w:rPr>
          <w:rStyle w:val="KeywordTok"/>
        </w:rPr>
        <w:t>distinct</w:t>
      </w:r>
      <w:r>
        <w:rPr>
          <w:rStyle w:val="NormalTok"/>
        </w:rPr>
        <w:t>(aim2.pq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im2.pq.nodups</w:t>
      </w:r>
      <w:r>
        <w:rPr>
          <w:rStyle w:val="OperatorTok"/>
        </w:rPr>
        <w:t>$</w:t>
      </w:r>
      <w:r>
        <w:rPr>
          <w:rStyle w:val="NormalTok"/>
        </w:rPr>
        <w:t>StudyID))</w:t>
      </w:r>
    </w:p>
    <w:p w:rsidR="007706BC" w:rsidRDefault="001D017F">
      <w:pPr>
        <w:pStyle w:val="SourceCode"/>
      </w:pPr>
      <w:r>
        <w:rPr>
          <w:rStyle w:val="VerbatimChar"/>
        </w:rPr>
        <w:t>## [1] 5</w:t>
      </w:r>
    </w:p>
    <w:p w:rsidR="007706BC" w:rsidRDefault="001D017F">
      <w:pPr>
        <w:pStyle w:val="SourceCode"/>
      </w:pPr>
      <w:r>
        <w:rPr>
          <w:rStyle w:val="NormalTok"/>
        </w:rPr>
        <w:t>aim2.aaf.nodups&lt;-</w:t>
      </w:r>
      <w:r>
        <w:rPr>
          <w:rStyle w:val="KeywordTok"/>
        </w:rPr>
        <w:t>distinct</w:t>
      </w:r>
      <w:r>
        <w:rPr>
          <w:rStyle w:val="NormalTok"/>
        </w:rPr>
        <w:t>(aim2.aaf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im2.aaf.nodups</w:t>
      </w:r>
      <w:r>
        <w:rPr>
          <w:rStyle w:val="OperatorTok"/>
        </w:rPr>
        <w:t>$</w:t>
      </w:r>
      <w:r>
        <w:rPr>
          <w:rStyle w:val="NormalTok"/>
        </w:rPr>
        <w:t>SUBJECTID))</w:t>
      </w:r>
    </w:p>
    <w:p w:rsidR="007706BC" w:rsidRDefault="001D017F">
      <w:pPr>
        <w:pStyle w:val="SourceCode"/>
      </w:pPr>
      <w:r>
        <w:rPr>
          <w:rStyle w:val="VerbatimChar"/>
        </w:rPr>
        <w:t>## [1] 0</w:t>
      </w:r>
    </w:p>
    <w:p w:rsidR="007706BC" w:rsidRDefault="001D017F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im2.aaf.nodups</w:t>
      </w:r>
      <w:r>
        <w:rPr>
          <w:rStyle w:val="OperatorTok"/>
        </w:rPr>
        <w:t>$</w:t>
      </w:r>
      <w:r>
        <w:rPr>
          <w:rStyle w:val="NormalTok"/>
        </w:rPr>
        <w:t>AAF_StudyID))</w:t>
      </w:r>
    </w:p>
    <w:p w:rsidR="007706BC" w:rsidRDefault="001D017F">
      <w:pPr>
        <w:pStyle w:val="SourceCode"/>
      </w:pPr>
      <w:r>
        <w:rPr>
          <w:rStyle w:val="VerbatimChar"/>
        </w:rPr>
        <w:t>## [1] 1</w:t>
      </w:r>
    </w:p>
    <w:p w:rsidR="007706BC" w:rsidRDefault="001D017F">
      <w:pPr>
        <w:pStyle w:val="SourceCode"/>
      </w:pPr>
      <w:r>
        <w:rPr>
          <w:rStyle w:val="NormalTok"/>
        </w:rPr>
        <w:t>aim2.pv.nodups&lt;-</w:t>
      </w:r>
      <w:r>
        <w:rPr>
          <w:rStyle w:val="KeywordTok"/>
        </w:rPr>
        <w:t>distinct</w:t>
      </w:r>
      <w:r>
        <w:rPr>
          <w:rStyle w:val="NormalTok"/>
        </w:rPr>
        <w:t>(aim2.pv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im2.pv.nodups</w:t>
      </w:r>
      <w:r>
        <w:rPr>
          <w:rStyle w:val="OperatorTok"/>
        </w:rPr>
        <w:t>$</w:t>
      </w:r>
      <w:r>
        <w:rPr>
          <w:rStyle w:val="NormalTok"/>
        </w:rPr>
        <w:t>Study_ID))</w:t>
      </w:r>
    </w:p>
    <w:p w:rsidR="007706BC" w:rsidRDefault="001D017F">
      <w:pPr>
        <w:pStyle w:val="SourceCode"/>
      </w:pPr>
      <w:r>
        <w:rPr>
          <w:rStyle w:val="VerbatimChar"/>
        </w:rPr>
        <w:t>## [1] 1</w:t>
      </w:r>
    </w:p>
    <w:p w:rsidR="00D65FDF" w:rsidRDefault="00D65FDF" w:rsidP="00D65FDF">
      <w:pPr>
        <w:rPr>
          <w:highlight w:val="yellow"/>
        </w:rPr>
      </w:pPr>
      <w:bookmarkStart w:id="3" w:name="create-data-frames-with-no-duplicates-or"/>
      <w:bookmarkEnd w:id="3"/>
      <w:r>
        <w:rPr>
          <w:highlight w:val="yellow"/>
        </w:rPr>
        <w:t xml:space="preserve">ADAM:   Compare these IDs for overlap. Does this reveal any insights?  </w:t>
      </w:r>
    </w:p>
    <w:p w:rsidR="00D65FDF" w:rsidRDefault="00D65FDF" w:rsidP="00D65FDF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>
        <w:rPr>
          <w:highlight w:val="green"/>
        </w:rPr>
        <w:t>JOAN: None of these missing IDs had any data from their respective forms.</w:t>
      </w:r>
      <w:r>
        <w:br w:type="page"/>
      </w:r>
    </w:p>
    <w:p w:rsidR="007706BC" w:rsidRDefault="001D017F">
      <w:pPr>
        <w:pStyle w:val="Heading1"/>
      </w:pPr>
      <w:r>
        <w:lastRenderedPageBreak/>
        <w:t>create data frames with no duplicates or missing</w:t>
      </w:r>
    </w:p>
    <w:p w:rsidR="007706BC" w:rsidRDefault="001D017F">
      <w:pPr>
        <w:pStyle w:val="SourceCode"/>
      </w:pPr>
      <w:r>
        <w:rPr>
          <w:rStyle w:val="CommentTok"/>
        </w:rPr>
        <w:t>#remove duplicate observations</w:t>
      </w:r>
      <w:r>
        <w:br/>
      </w:r>
      <w:r>
        <w:rPr>
          <w:rStyle w:val="NormalTok"/>
        </w:rPr>
        <w:t>aim2.pq.nodups&lt;-</w:t>
      </w:r>
      <w:r>
        <w:rPr>
          <w:rStyle w:val="KeywordTok"/>
        </w:rPr>
        <w:t>distinct</w:t>
      </w:r>
      <w:r>
        <w:rPr>
          <w:rStyle w:val="NormalTok"/>
        </w:rPr>
        <w:t>(aim2.pq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im2.pq.nodups</w:t>
      </w:r>
      <w:r>
        <w:rPr>
          <w:rStyle w:val="OperatorTok"/>
        </w:rPr>
        <w:t>$</w:t>
      </w:r>
      <w:r>
        <w:rPr>
          <w:rStyle w:val="NormalTok"/>
        </w:rPr>
        <w:t>StudyID))</w:t>
      </w:r>
    </w:p>
    <w:p w:rsidR="007706BC" w:rsidRDefault="001D017F">
      <w:pPr>
        <w:pStyle w:val="SourceCode"/>
      </w:pPr>
      <w:r>
        <w:rPr>
          <w:rStyle w:val="VerbatimChar"/>
        </w:rPr>
        <w:t>## [1] 5</w:t>
      </w:r>
    </w:p>
    <w:p w:rsidR="007706BC" w:rsidRDefault="001D017F">
      <w:pPr>
        <w:pStyle w:val="SourceCode"/>
      </w:pPr>
      <w:r>
        <w:rPr>
          <w:rStyle w:val="NormalTok"/>
        </w:rPr>
        <w:t>aim2.aaf.nodups&lt;-</w:t>
      </w:r>
      <w:r>
        <w:rPr>
          <w:rStyle w:val="KeywordTok"/>
        </w:rPr>
        <w:t>distinct</w:t>
      </w:r>
      <w:r>
        <w:rPr>
          <w:rStyle w:val="NormalTok"/>
        </w:rPr>
        <w:t>(aim2.aaf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im2.aaf.nodups</w:t>
      </w:r>
      <w:r>
        <w:rPr>
          <w:rStyle w:val="OperatorTok"/>
        </w:rPr>
        <w:t>$</w:t>
      </w:r>
      <w:r>
        <w:rPr>
          <w:rStyle w:val="NormalTok"/>
        </w:rPr>
        <w:t>AAF_StudyID))</w:t>
      </w:r>
    </w:p>
    <w:p w:rsidR="007706BC" w:rsidRDefault="001D017F">
      <w:pPr>
        <w:pStyle w:val="SourceCode"/>
      </w:pPr>
      <w:r>
        <w:rPr>
          <w:rStyle w:val="VerbatimChar"/>
        </w:rPr>
        <w:t>## [1] 1</w:t>
      </w:r>
    </w:p>
    <w:p w:rsidR="007706BC" w:rsidRDefault="001D017F">
      <w:pPr>
        <w:pStyle w:val="SourceCode"/>
      </w:pPr>
      <w:r>
        <w:rPr>
          <w:rStyle w:val="NormalTok"/>
        </w:rPr>
        <w:t>aim2.pv.nodups&lt;-</w:t>
      </w:r>
      <w:r>
        <w:rPr>
          <w:rStyle w:val="KeywordTok"/>
        </w:rPr>
        <w:t>distinct</w:t>
      </w:r>
      <w:r>
        <w:rPr>
          <w:rStyle w:val="NormalTok"/>
        </w:rPr>
        <w:t>(aim2.pv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im2.pv.nodups</w:t>
      </w:r>
      <w:r>
        <w:rPr>
          <w:rStyle w:val="OperatorTok"/>
        </w:rPr>
        <w:t>$</w:t>
      </w:r>
      <w:r>
        <w:rPr>
          <w:rStyle w:val="NormalTok"/>
        </w:rPr>
        <w:t>Study_ID))</w:t>
      </w:r>
    </w:p>
    <w:p w:rsidR="007706BC" w:rsidRDefault="001D017F">
      <w:pPr>
        <w:pStyle w:val="SourceCode"/>
      </w:pPr>
      <w:r>
        <w:rPr>
          <w:rStyle w:val="VerbatimChar"/>
        </w:rPr>
        <w:t>## [1] 1</w:t>
      </w:r>
    </w:p>
    <w:p w:rsidR="007706BC" w:rsidRDefault="001D017F">
      <w:pPr>
        <w:pStyle w:val="SourceCode"/>
      </w:pPr>
      <w:r>
        <w:rPr>
          <w:rStyle w:val="CommentTok"/>
        </w:rPr>
        <w:t>#remove rows with missing ID values</w:t>
      </w:r>
      <w:r>
        <w:br/>
      </w:r>
      <w:r>
        <w:rPr>
          <w:rStyle w:val="NormalTok"/>
        </w:rPr>
        <w:t>aim2.pq.ultimate&lt;-</w:t>
      </w:r>
      <w:r>
        <w:rPr>
          <w:rStyle w:val="KeywordTok"/>
        </w:rPr>
        <w:t>subset</w:t>
      </w:r>
      <w:r>
        <w:rPr>
          <w:rStyle w:val="NormalTok"/>
        </w:rPr>
        <w:t>(aim2.pq.nodups,</w:t>
      </w:r>
      <w:r>
        <w:rPr>
          <w:rStyle w:val="OperatorTok"/>
        </w:rPr>
        <w:t>!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StudyID)))</w:t>
      </w:r>
      <w:r>
        <w:br/>
      </w:r>
      <w:r>
        <w:rPr>
          <w:rStyle w:val="NormalTok"/>
        </w:rPr>
        <w:t>aim2.aaf.ultimate&lt;-</w:t>
      </w:r>
      <w:r>
        <w:rPr>
          <w:rStyle w:val="KeywordTok"/>
        </w:rPr>
        <w:t>subset</w:t>
      </w:r>
      <w:r>
        <w:rPr>
          <w:rStyle w:val="NormalTok"/>
        </w:rPr>
        <w:t>(aim2.aaf.nodups,</w:t>
      </w:r>
      <w:r>
        <w:rPr>
          <w:rStyle w:val="OperatorTok"/>
        </w:rPr>
        <w:t>!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AF_StudyID)))</w:t>
      </w:r>
      <w:r>
        <w:br/>
      </w:r>
      <w:r>
        <w:rPr>
          <w:rStyle w:val="NormalTok"/>
        </w:rPr>
        <w:t>aim2.pv.ultimate&lt;-</w:t>
      </w:r>
      <w:r>
        <w:rPr>
          <w:rStyle w:val="KeywordTok"/>
        </w:rPr>
        <w:t>subset</w:t>
      </w:r>
      <w:r>
        <w:rPr>
          <w:rStyle w:val="NormalTok"/>
        </w:rPr>
        <w:t>(aim2.pv.nodups,</w:t>
      </w:r>
      <w:r>
        <w:rPr>
          <w:rStyle w:val="OperatorTok"/>
        </w:rPr>
        <w:t>!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Study_ID)))</w:t>
      </w:r>
    </w:p>
    <w:p w:rsidR="00D65FDF" w:rsidRDefault="00D65FDF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4" w:name="find-women-who-have-been-transfused"/>
      <w:bookmarkEnd w:id="4"/>
      <w:r>
        <w:br w:type="page"/>
      </w:r>
    </w:p>
    <w:p w:rsidR="007706BC" w:rsidRDefault="001D017F">
      <w:pPr>
        <w:pStyle w:val="Heading1"/>
      </w:pPr>
      <w:r>
        <w:lastRenderedPageBreak/>
        <w:t>find women who have been transfused</w:t>
      </w:r>
    </w:p>
    <w:p w:rsidR="007706BC" w:rsidRDefault="001D017F">
      <w:pPr>
        <w:pStyle w:val="SourceCode"/>
      </w:pP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^v.*Transfusion$"</w:t>
      </w:r>
      <w:r>
        <w:rPr>
          <w:rStyle w:val="NormalTok"/>
        </w:rPr>
        <w:t>,</w:t>
      </w:r>
      <w:r>
        <w:rPr>
          <w:rStyle w:val="KeywordTok"/>
        </w:rPr>
        <w:t>colnames</w:t>
      </w:r>
      <w:r>
        <w:rPr>
          <w:rStyle w:val="NormalTok"/>
        </w:rPr>
        <w:t>(MergedAIM2_QX))</w:t>
      </w:r>
    </w:p>
    <w:p w:rsidR="007706BC" w:rsidRDefault="001D017F">
      <w:pPr>
        <w:pStyle w:val="SourceCode"/>
      </w:pPr>
      <w:r>
        <w:rPr>
          <w:rStyle w:val="VerbatimChar"/>
        </w:rPr>
        <w:t>##  [1] 411 425 439 453 467 481 495 509 523 537</w:t>
      </w:r>
    </w:p>
    <w:p w:rsidR="007706BC" w:rsidRDefault="001D017F">
      <w:pPr>
        <w:pStyle w:val="SourceCode"/>
      </w:pPr>
      <w:r>
        <w:rPr>
          <w:rStyle w:val="KeywordTok"/>
        </w:rPr>
        <w:t>attach</w:t>
      </w:r>
      <w:r>
        <w:rPr>
          <w:rStyle w:val="NormalTok"/>
        </w:rPr>
        <w:t>(MergedAIM2_QX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AAF_TransfusedCurrPreg,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ifany"</w:t>
      </w:r>
      <w:r>
        <w:rPr>
          <w:rStyle w:val="NormalTok"/>
        </w:rPr>
        <w:t xml:space="preserve">) </w:t>
      </w:r>
      <w:r>
        <w:rPr>
          <w:rStyle w:val="CommentTok"/>
        </w:rPr>
        <w:t>#Were they transfused?</w:t>
      </w:r>
    </w:p>
    <w:p w:rsidR="007706BC" w:rsidRDefault="001D017F">
      <w:pPr>
        <w:pStyle w:val="SourceCode"/>
      </w:pPr>
      <w:r>
        <w:rPr>
          <w:rStyle w:val="VerbatimChar"/>
        </w:rPr>
        <w:t>## AAF_TransfusedCurrPreg</w:t>
      </w:r>
      <w:r>
        <w:br/>
      </w:r>
      <w:r>
        <w:rPr>
          <w:rStyle w:val="VerbatimChar"/>
        </w:rPr>
        <w:t xml:space="preserve">## 01 Ye 02 No  &lt;NA&gt; </w:t>
      </w:r>
      <w:r>
        <w:br/>
      </w:r>
      <w:r>
        <w:rPr>
          <w:rStyle w:val="VerbatimChar"/>
        </w:rPr>
        <w:t>##    17  1208    86</w:t>
      </w:r>
    </w:p>
    <w:p w:rsidR="007706BC" w:rsidRDefault="001D017F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EverHadBloodTx,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ifany"</w:t>
      </w:r>
      <w:r>
        <w:rPr>
          <w:rStyle w:val="NormalTok"/>
        </w:rPr>
        <w:t xml:space="preserve">) </w:t>
      </w:r>
      <w:r>
        <w:rPr>
          <w:rStyle w:val="CommentTok"/>
        </w:rPr>
        <w:t>#Ever had a transfusion?</w:t>
      </w:r>
    </w:p>
    <w:p w:rsidR="007706BC" w:rsidRDefault="001D017F">
      <w:pPr>
        <w:pStyle w:val="SourceCode"/>
      </w:pPr>
      <w:r>
        <w:rPr>
          <w:rStyle w:val="VerbatimChar"/>
        </w:rPr>
        <w:t>## EverHadBloodTx</w:t>
      </w:r>
      <w:r>
        <w:br/>
      </w:r>
      <w:r>
        <w:rPr>
          <w:rStyle w:val="VerbatimChar"/>
        </w:rPr>
        <w:t xml:space="preserve">## 01 Ye 02 No  &lt;NA&gt; </w:t>
      </w:r>
      <w:r>
        <w:br/>
      </w:r>
      <w:r>
        <w:rPr>
          <w:rStyle w:val="VerbatimChar"/>
        </w:rPr>
        <w:t>##    16   596   699</w:t>
      </w:r>
    </w:p>
    <w:p w:rsidR="007706BC" w:rsidRDefault="001D017F">
      <w:pPr>
        <w:pStyle w:val="SourceCode"/>
      </w:pPr>
      <w:r>
        <w:rPr>
          <w:rStyle w:val="KeywordTok"/>
        </w:rPr>
        <w:t>lapply</w:t>
      </w:r>
      <w:r>
        <w:rPr>
          <w:rStyle w:val="NormalTok"/>
        </w:rPr>
        <w:t>(MergedAIM2_QX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11</w:t>
      </w:r>
      <w:r>
        <w:rPr>
          <w:rStyle w:val="NormalTok"/>
        </w:rPr>
        <w:t>,</w:t>
      </w:r>
      <w:r>
        <w:rPr>
          <w:rStyle w:val="DecValTok"/>
        </w:rPr>
        <w:t>425</w:t>
      </w:r>
      <w:r>
        <w:rPr>
          <w:rStyle w:val="NormalTok"/>
        </w:rPr>
        <w:t>,</w:t>
      </w:r>
      <w:r>
        <w:rPr>
          <w:rStyle w:val="DecValTok"/>
        </w:rPr>
        <w:t>439</w:t>
      </w:r>
      <w:r>
        <w:rPr>
          <w:rStyle w:val="NormalTok"/>
        </w:rPr>
        <w:t>,</w:t>
      </w:r>
      <w:r>
        <w:rPr>
          <w:rStyle w:val="DecValTok"/>
        </w:rPr>
        <w:t>453</w:t>
      </w:r>
      <w:r>
        <w:rPr>
          <w:rStyle w:val="NormalTok"/>
        </w:rPr>
        <w:t>,</w:t>
      </w:r>
      <w:r>
        <w:rPr>
          <w:rStyle w:val="DecValTok"/>
        </w:rPr>
        <w:t>467</w:t>
      </w:r>
      <w:r>
        <w:rPr>
          <w:rStyle w:val="NormalTok"/>
        </w:rPr>
        <w:t>,</w:t>
      </w:r>
      <w:r>
        <w:rPr>
          <w:rStyle w:val="DecValTok"/>
        </w:rPr>
        <w:t>481</w:t>
      </w:r>
      <w:r>
        <w:rPr>
          <w:rStyle w:val="NormalTok"/>
        </w:rPr>
        <w:t>,</w:t>
      </w:r>
      <w:r>
        <w:rPr>
          <w:rStyle w:val="DecValTok"/>
        </w:rPr>
        <w:t>495</w:t>
      </w:r>
      <w:r>
        <w:rPr>
          <w:rStyle w:val="NormalTok"/>
        </w:rPr>
        <w:t>,</w:t>
      </w:r>
      <w:r>
        <w:rPr>
          <w:rStyle w:val="DecValTok"/>
        </w:rPr>
        <w:t>509</w:t>
      </w:r>
      <w:r>
        <w:rPr>
          <w:rStyle w:val="NormalTok"/>
        </w:rPr>
        <w:t>,</w:t>
      </w:r>
      <w:r>
        <w:rPr>
          <w:rStyle w:val="DecValTok"/>
        </w:rPr>
        <w:t>523</w:t>
      </w:r>
      <w:r>
        <w:rPr>
          <w:rStyle w:val="NormalTok"/>
        </w:rPr>
        <w:t>,</w:t>
      </w:r>
      <w:r>
        <w:rPr>
          <w:rStyle w:val="DecValTok"/>
        </w:rPr>
        <w:t>537</w:t>
      </w:r>
      <w:r>
        <w:rPr>
          <w:rStyle w:val="NormalTok"/>
        </w:rPr>
        <w:t>)],</w:t>
      </w:r>
      <w:r>
        <w:br/>
      </w:r>
      <w:r>
        <w:rPr>
          <w:rStyle w:val="NormalTok"/>
        </w:rPr>
        <w:t xml:space="preserve">       table,</w:t>
      </w:r>
      <w:r>
        <w:rPr>
          <w:rStyle w:val="DataTypeTok"/>
        </w:rPr>
        <w:t>useNA=</w:t>
      </w:r>
      <w:r>
        <w:rPr>
          <w:rStyle w:val="StringTok"/>
        </w:rPr>
        <w:t>"ifany"</w:t>
      </w:r>
      <w:r>
        <w:rPr>
          <w:rStyle w:val="NormalTok"/>
        </w:rPr>
        <w:t xml:space="preserve">) </w:t>
      </w:r>
      <w:r>
        <w:rPr>
          <w:rStyle w:val="CommentTok"/>
        </w:rPr>
        <w:t>#tranfusion at visit 1, 2, ..., 10</w:t>
      </w:r>
    </w:p>
    <w:p w:rsidR="007706BC" w:rsidRDefault="001D017F">
      <w:pPr>
        <w:pStyle w:val="SourceCode"/>
        <w:rPr>
          <w:rStyle w:val="VerbatimChar"/>
        </w:rPr>
      </w:pPr>
      <w:r>
        <w:rPr>
          <w:rStyle w:val="VerbatimChar"/>
        </w:rPr>
        <w:t>## $v01_Transfus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o   Ye &lt;NA&gt; </w:t>
      </w:r>
      <w:r>
        <w:br/>
      </w:r>
      <w:r>
        <w:rPr>
          <w:rStyle w:val="VerbatimChar"/>
        </w:rPr>
        <w:t xml:space="preserve">## 1093    9  2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02_Transfus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o   Ye &lt;NA&gt; </w:t>
      </w:r>
      <w:r>
        <w:br/>
      </w:r>
      <w:r>
        <w:rPr>
          <w:rStyle w:val="VerbatimChar"/>
        </w:rPr>
        <w:t xml:space="preserve">##  911    2  3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03_Transfus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o   Ye &lt;NA&gt; </w:t>
      </w:r>
      <w:r>
        <w:br/>
      </w:r>
      <w:r>
        <w:rPr>
          <w:rStyle w:val="VerbatimChar"/>
        </w:rPr>
        <w:t xml:space="preserve">##  660    5  6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04_Transfus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o   Ye &lt;NA&gt; </w:t>
      </w:r>
      <w:r>
        <w:br/>
      </w:r>
      <w:r>
        <w:rPr>
          <w:rStyle w:val="VerbatimChar"/>
        </w:rPr>
        <w:t xml:space="preserve">##  391    7  9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05_Transfusion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No &lt;NA&gt; </w:t>
      </w:r>
      <w:r>
        <w:br/>
      </w:r>
      <w:r>
        <w:rPr>
          <w:rStyle w:val="VerbatimChar"/>
        </w:rPr>
        <w:t xml:space="preserve">##  174 11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06_Transfus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o &lt;NA&gt; </w:t>
      </w:r>
      <w:r>
        <w:br/>
      </w:r>
      <w:r>
        <w:rPr>
          <w:rStyle w:val="VerbatimChar"/>
        </w:rPr>
        <w:t xml:space="preserve">##  151 11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07_Transfus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N &lt;NA&gt; </w:t>
      </w:r>
      <w:r>
        <w:br/>
      </w:r>
      <w:r>
        <w:rPr>
          <w:rStyle w:val="VerbatimChar"/>
        </w:rPr>
        <w:t xml:space="preserve">##   65 12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08_Transfus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N &lt;NA&gt; </w:t>
      </w:r>
      <w:r>
        <w:br/>
      </w:r>
      <w:r>
        <w:rPr>
          <w:rStyle w:val="VerbatimChar"/>
        </w:rPr>
        <w:t xml:space="preserve">##   32 12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09_Transfus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N &lt;NA&gt; </w:t>
      </w:r>
      <w:r>
        <w:br/>
      </w:r>
      <w:r>
        <w:rPr>
          <w:rStyle w:val="VerbatimChar"/>
        </w:rPr>
        <w:t xml:space="preserve">##   27 12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10_Transfus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N &lt;NA&gt; </w:t>
      </w:r>
      <w:r>
        <w:br/>
      </w:r>
      <w:r>
        <w:rPr>
          <w:rStyle w:val="VerbatimChar"/>
        </w:rPr>
        <w:t>##   10 1301</w:t>
      </w:r>
    </w:p>
    <w:p w:rsidR="00D65FDF" w:rsidRDefault="00D65FDF" w:rsidP="00D65FDF">
      <w:pPr>
        <w:pStyle w:val="SourceCode"/>
        <w:rPr>
          <w:rStyle w:val="NormalTok"/>
        </w:rPr>
      </w:pPr>
      <w:r>
        <w:rPr>
          <w:rStyle w:val="NormalTok"/>
          <w:highlight w:val="yellow"/>
        </w:rPr>
        <w:t>ADAM:  Can you explain why these three summaries identify different ## PPTs, {10,16,17}?</w:t>
      </w:r>
      <w:r>
        <w:rPr>
          <w:rStyle w:val="NormalTok"/>
        </w:rPr>
        <w:t xml:space="preserve"> </w:t>
      </w:r>
    </w:p>
    <w:p w:rsidR="00D65FDF" w:rsidRDefault="00D65FDF" w:rsidP="00D65FDF">
      <w:pPr>
        <w:pStyle w:val="SourceCode"/>
        <w:rPr>
          <w:rStyle w:val="NormalTok"/>
          <w:highlight w:val="green"/>
        </w:rPr>
      </w:pPr>
      <w:r>
        <w:rPr>
          <w:rStyle w:val="NormalTok"/>
          <w:highlight w:val="green"/>
        </w:rPr>
        <w:t>JOAN: The value of 10 refers to the 10 possible visits in the “Prospective Visits” for. The value of 16 refers to the question of whether the PPT ever had a blood transfusion. The value of 17 refers to the question of whether the PPT marked that they had had a blood transfusion during the current pregnancy.</w:t>
      </w:r>
    </w:p>
    <w:p w:rsidR="00D65FDF" w:rsidRDefault="00D65FDF" w:rsidP="00D65FDF">
      <w:pPr>
        <w:pStyle w:val="SourceCode"/>
        <w:rPr>
          <w:rStyle w:val="NormalTok"/>
          <w:highlight w:val="green"/>
        </w:rPr>
      </w:pPr>
      <w:r>
        <w:rPr>
          <w:rStyle w:val="NormalTok"/>
          <w:highlight w:val="green"/>
        </w:rPr>
        <w:t>I made a cross tabulation to better illustrate:</w:t>
      </w:r>
    </w:p>
    <w:p w:rsidR="00D65FDF" w:rsidRDefault="00D65FDF" w:rsidP="00D65FD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highlight w:val="green"/>
        </w:rPr>
      </w:pPr>
      <w:r>
        <w:rPr>
          <w:rFonts w:ascii="Lucida Console" w:eastAsia="Times New Roman" w:hAnsi="Lucida Console" w:cs="Courier New"/>
          <w:color w:val="0000FF"/>
          <w:sz w:val="20"/>
          <w:szCs w:val="20"/>
          <w:highlight w:val="green"/>
        </w:rPr>
        <w:t>&gt; summary(freqlist(table(tx.df$AAF_TransfusedCurrPreg,</w:t>
      </w:r>
    </w:p>
    <w:p w:rsidR="00D65FDF" w:rsidRDefault="00D65FDF" w:rsidP="00D65FD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highlight w:val="green"/>
        </w:rPr>
      </w:pPr>
      <w:r>
        <w:rPr>
          <w:rFonts w:ascii="Lucida Console" w:eastAsia="Times New Roman" w:hAnsi="Lucida Console" w:cs="Courier New"/>
          <w:color w:val="0000FF"/>
          <w:sz w:val="20"/>
          <w:szCs w:val="20"/>
          <w:highlight w:val="green"/>
        </w:rPr>
        <w:t>+                        tx.df$EverHadBloodTx,</w:t>
      </w:r>
    </w:p>
    <w:p w:rsidR="00D65FDF" w:rsidRDefault="00D65FDF" w:rsidP="00D65FD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highlight w:val="green"/>
        </w:rPr>
      </w:pPr>
      <w:r>
        <w:rPr>
          <w:rFonts w:ascii="Lucida Console" w:eastAsia="Times New Roman" w:hAnsi="Lucida Console" w:cs="Courier New"/>
          <w:color w:val="0000FF"/>
          <w:sz w:val="20"/>
          <w:szCs w:val="20"/>
          <w:highlight w:val="green"/>
        </w:rPr>
        <w:t>+                        useNA = "ifany"),</w:t>
      </w:r>
    </w:p>
    <w:p w:rsidR="00D65FDF" w:rsidRDefault="00D65FDF" w:rsidP="00D65FD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highlight w:val="green"/>
        </w:rPr>
      </w:pPr>
      <w:r>
        <w:rPr>
          <w:rFonts w:ascii="Lucida Console" w:eastAsia="Times New Roman" w:hAnsi="Lucida Console" w:cs="Courier New"/>
          <w:color w:val="0000FF"/>
          <w:sz w:val="20"/>
          <w:szCs w:val="20"/>
          <w:highlight w:val="green"/>
        </w:rPr>
        <w:t>+                  labelTranslations = c("Tx. Curr. Preg.",</w:t>
      </w:r>
    </w:p>
    <w:p w:rsidR="00D65FDF" w:rsidRDefault="00D65FDF" w:rsidP="00D65FD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highlight w:val="green"/>
        </w:rPr>
      </w:pPr>
      <w:r>
        <w:rPr>
          <w:rFonts w:ascii="Lucida Console" w:eastAsia="Times New Roman" w:hAnsi="Lucida Console" w:cs="Courier New"/>
          <w:color w:val="0000FF"/>
          <w:sz w:val="20"/>
          <w:szCs w:val="20"/>
          <w:highlight w:val="green"/>
        </w:rPr>
        <w:t>+                                        "Ever Had Tx.")))</w:t>
      </w:r>
    </w:p>
    <w:p w:rsidR="00D65FDF" w:rsidRDefault="00D65FDF" w:rsidP="00D65FD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highlight w:val="green"/>
          <w:bdr w:val="none" w:sz="0" w:space="0" w:color="auto" w:frame="1"/>
        </w:rPr>
      </w:pPr>
    </w:p>
    <w:p w:rsidR="00D65FDF" w:rsidRDefault="00D65FDF" w:rsidP="00D65FD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highlight w:val="green"/>
          <w:bdr w:val="none" w:sz="0" w:space="0" w:color="auto" w:frame="1"/>
        </w:rPr>
      </w:pPr>
    </w:p>
    <w:p w:rsidR="00D65FDF" w:rsidRDefault="00D65FDF" w:rsidP="00D65FD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highlight w:val="green"/>
          <w:bdr w:val="none" w:sz="0" w:space="0" w:color="auto" w:frame="1"/>
        </w:rPr>
      </w:pPr>
      <w:r>
        <w:rPr>
          <w:rFonts w:ascii="Lucida Console" w:eastAsia="Times New Roman" w:hAnsi="Lucida Console" w:cs="Courier New"/>
          <w:color w:val="000000"/>
          <w:sz w:val="20"/>
          <w:szCs w:val="20"/>
          <w:highlight w:val="green"/>
          <w:bdr w:val="none" w:sz="0" w:space="0" w:color="auto" w:frame="1"/>
        </w:rPr>
        <w:t>|Tx. Curr. Preg. |Ever Had Tx. | Freq| cumFreq| freqPercent| cumPercent|</w:t>
      </w:r>
    </w:p>
    <w:p w:rsidR="00D65FDF" w:rsidRDefault="00D65FDF" w:rsidP="00D65FD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highlight w:val="green"/>
          <w:bdr w:val="none" w:sz="0" w:space="0" w:color="auto" w:frame="1"/>
        </w:rPr>
      </w:pPr>
      <w:r>
        <w:rPr>
          <w:rFonts w:ascii="Lucida Console" w:eastAsia="Times New Roman" w:hAnsi="Lucida Console" w:cs="Courier New"/>
          <w:color w:val="000000"/>
          <w:sz w:val="20"/>
          <w:szCs w:val="20"/>
          <w:highlight w:val="green"/>
          <w:bdr w:val="none" w:sz="0" w:space="0" w:color="auto" w:frame="1"/>
        </w:rPr>
        <w:t>|:---------------|:------------|----:|-------:|-----------:|----------:|</w:t>
      </w:r>
    </w:p>
    <w:p w:rsidR="00D65FDF" w:rsidRDefault="00D65FDF" w:rsidP="00D65FD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highlight w:val="green"/>
          <w:bdr w:val="none" w:sz="0" w:space="0" w:color="auto" w:frame="1"/>
        </w:rPr>
      </w:pPr>
      <w:r>
        <w:rPr>
          <w:rFonts w:ascii="Lucida Console" w:eastAsia="Times New Roman" w:hAnsi="Lucida Console" w:cs="Courier New"/>
          <w:color w:val="000000"/>
          <w:sz w:val="20"/>
          <w:szCs w:val="20"/>
          <w:highlight w:val="green"/>
          <w:bdr w:val="none" w:sz="0" w:space="0" w:color="auto" w:frame="1"/>
        </w:rPr>
        <w:t>|01 Ye           |01 Ye        |    6|       6|       22.22|      22.22|</w:t>
      </w:r>
    </w:p>
    <w:p w:rsidR="00D65FDF" w:rsidRDefault="00D65FDF" w:rsidP="00D65FD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highlight w:val="green"/>
          <w:bdr w:val="none" w:sz="0" w:space="0" w:color="auto" w:frame="1"/>
        </w:rPr>
      </w:pPr>
      <w:r>
        <w:rPr>
          <w:rFonts w:ascii="Lucida Console" w:eastAsia="Times New Roman" w:hAnsi="Lucida Console" w:cs="Courier New"/>
          <w:color w:val="000000"/>
          <w:sz w:val="20"/>
          <w:szCs w:val="20"/>
          <w:highlight w:val="green"/>
          <w:bdr w:val="none" w:sz="0" w:space="0" w:color="auto" w:frame="1"/>
        </w:rPr>
        <w:t>|                |02 No        |   11|      17|       40.74|      62.96|</w:t>
      </w:r>
    </w:p>
    <w:p w:rsidR="00D65FDF" w:rsidRDefault="00D65FDF" w:rsidP="00D65FD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>
        <w:rPr>
          <w:rFonts w:ascii="Lucida Console" w:eastAsia="Times New Roman" w:hAnsi="Lucida Console" w:cs="Courier New"/>
          <w:color w:val="000000"/>
          <w:sz w:val="20"/>
          <w:szCs w:val="20"/>
          <w:highlight w:val="green"/>
          <w:bdr w:val="none" w:sz="0" w:space="0" w:color="auto" w:frame="1"/>
        </w:rPr>
        <w:t>|02 No           |01 Ye        |   10|      27|       37.04|     100.00|</w:t>
      </w:r>
    </w:p>
    <w:p w:rsidR="00D65FDF" w:rsidRDefault="00D65FDF">
      <w:pPr>
        <w:pStyle w:val="SourceCode"/>
      </w:pPr>
    </w:p>
    <w:p w:rsidR="007706BC" w:rsidRDefault="001D017F">
      <w:pPr>
        <w:pStyle w:val="SourceCode"/>
      </w:pPr>
      <w:r>
        <w:rPr>
          <w:rStyle w:val="NormalTok"/>
        </w:rPr>
        <w:t>tx.df&lt;-</w:t>
      </w:r>
      <w:r>
        <w:rPr>
          <w:rStyle w:val="KeywordTok"/>
        </w:rPr>
        <w:t>subset</w:t>
      </w:r>
      <w:r>
        <w:rPr>
          <w:rStyle w:val="NormalTok"/>
        </w:rPr>
        <w:t>(MergedAIM2_QX,</w:t>
      </w:r>
      <w:r>
        <w:br/>
      </w:r>
      <w:r>
        <w:rPr>
          <w:rStyle w:val="NormalTok"/>
        </w:rPr>
        <w:t xml:space="preserve">              AAF_TransfusedCurrPreg</w:t>
      </w:r>
      <w:r>
        <w:rPr>
          <w:rStyle w:val="OperatorTok"/>
        </w:rPr>
        <w:t>==</w:t>
      </w:r>
      <w:r>
        <w:rPr>
          <w:rStyle w:val="StringTok"/>
        </w:rPr>
        <w:t>"01 Ye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NormalTok"/>
        </w:rPr>
        <w:t>EverHadBloodTx</w:t>
      </w:r>
      <w:r>
        <w:rPr>
          <w:rStyle w:val="OperatorTok"/>
        </w:rPr>
        <w:t>==</w:t>
      </w:r>
      <w:r>
        <w:rPr>
          <w:rStyle w:val="StringTok"/>
        </w:rPr>
        <w:t>"01 Y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tach</w:t>
      </w:r>
      <w:r>
        <w:rPr>
          <w:rStyle w:val="NormalTok"/>
        </w:rPr>
        <w:t>(MergedAIM2_QX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ee if these women have booking dates similar to AIM3</w:t>
      </w:r>
      <w:r>
        <w:br/>
      </w:r>
      <w:r>
        <w:rPr>
          <w:rStyle w:val="NormalTok"/>
        </w:rPr>
        <w:t>bloop&lt;-</w:t>
      </w:r>
      <w:r>
        <w:rPr>
          <w:rStyle w:val="KeywordTok"/>
        </w:rPr>
        <w:t>sort</w:t>
      </w:r>
      <w:r>
        <w:rPr>
          <w:rStyle w:val="NormalTok"/>
        </w:rPr>
        <w:t>(tx.df</w:t>
      </w:r>
      <w:r>
        <w:rPr>
          <w:rStyle w:val="OperatorTok"/>
        </w:rPr>
        <w:t>$</w:t>
      </w:r>
      <w:r>
        <w:rPr>
          <w:rStyle w:val="NormalTok"/>
        </w:rPr>
        <w:t>AAF_CurrBookingDate)</w:t>
      </w:r>
      <w:r>
        <w:br/>
      </w:r>
      <w:r>
        <w:rPr>
          <w:rStyle w:val="NormalTok"/>
        </w:rPr>
        <w:t>blahp&lt;-</w:t>
      </w:r>
      <w:r>
        <w:rPr>
          <w:rStyle w:val="KeywordTok"/>
        </w:rPr>
        <w:t>sort</w:t>
      </w:r>
      <w:r>
        <w:rPr>
          <w:rStyle w:val="NormalTok"/>
        </w:rPr>
        <w:t>(aim3_chki.tx.conf</w:t>
      </w:r>
      <w:r>
        <w:rPr>
          <w:rStyle w:val="OperatorTok"/>
        </w:rPr>
        <w:t>$</w:t>
      </w:r>
      <w:r>
        <w:rPr>
          <w:rStyle w:val="NormalTok"/>
        </w:rPr>
        <w:t>ATF_BookingDate)</w:t>
      </w:r>
      <w:r>
        <w:br/>
      </w:r>
      <w:r>
        <w:rPr>
          <w:rStyle w:val="NormalTok"/>
        </w:rPr>
        <w:t>bloop</w:t>
      </w:r>
    </w:p>
    <w:p w:rsidR="007706BC" w:rsidRDefault="001D017F">
      <w:pPr>
        <w:pStyle w:val="SourceCode"/>
      </w:pPr>
      <w:r>
        <w:rPr>
          <w:rStyle w:val="VerbatimChar"/>
        </w:rPr>
        <w:t>##  [1] "2014-04-22" "2014-04-22" "2014-04-22" "2014-04-22" "2014-06-30"</w:t>
      </w:r>
      <w:r>
        <w:br/>
      </w:r>
      <w:r>
        <w:rPr>
          <w:rStyle w:val="VerbatimChar"/>
        </w:rPr>
        <w:t>##  [6] "2014-06-30" "2014-06-30" "2014-06-30" "2014-06-30" "2014-06-30"</w:t>
      </w:r>
      <w:r>
        <w:br/>
      </w:r>
      <w:r>
        <w:rPr>
          <w:rStyle w:val="VerbatimChar"/>
        </w:rPr>
        <w:t>## [11] "2014-06-30" "2014-08-19" "2014-08-19" "2014-08-19" "2014-08-19"</w:t>
      </w:r>
      <w:r>
        <w:br/>
      </w:r>
      <w:r>
        <w:rPr>
          <w:rStyle w:val="VerbatimChar"/>
        </w:rPr>
        <w:t>## [16] "2014-08-19" "2014-09-19" "2014-09-19"</w:t>
      </w:r>
    </w:p>
    <w:p w:rsidR="00D65FDF" w:rsidRDefault="00D65FDF" w:rsidP="00D65FDF">
      <w:pPr>
        <w:pStyle w:val="SourceCode"/>
        <w:rPr>
          <w:rStyle w:val="VerbatimChar"/>
        </w:rPr>
      </w:pPr>
      <w:r>
        <w:rPr>
          <w:rStyle w:val="VerbatimChar"/>
          <w:highlight w:val="yellow"/>
        </w:rPr>
        <w:t>ADAM:  Why are there 18 booking dates (for 10-17 PPTs)? Under what circumstances would a PPT have &gt;1 date? Are some coming from dups? Why do so many match – reflects data abstraction date?</w:t>
      </w:r>
      <w:r>
        <w:rPr>
          <w:rStyle w:val="VerbatimChar"/>
        </w:rPr>
        <w:t xml:space="preserve"> </w:t>
      </w:r>
    </w:p>
    <w:p w:rsidR="00D65FDF" w:rsidRPr="00D65FDF" w:rsidRDefault="00D65FDF">
      <w:pPr>
        <w:pStyle w:val="SourceCode"/>
        <w:rPr>
          <w:rStyle w:val="NormalTok"/>
          <w:rFonts w:asciiTheme="minorHAnsi" w:hAnsiTheme="minorHAnsi"/>
          <w:sz w:val="24"/>
          <w:shd w:val="clear" w:color="auto" w:fill="auto"/>
        </w:rPr>
      </w:pPr>
      <w:r>
        <w:rPr>
          <w:highlight w:val="green"/>
        </w:rPr>
        <w:t>JOAN: There are 18 because this data frame has a total of 27 observations. Those who either marked “01 Ye” to a transfusion or those who had marked “01 Ye” to a transfusion during this pregnancy.</w:t>
      </w:r>
    </w:p>
    <w:p w:rsidR="007706BC" w:rsidRDefault="001D017F">
      <w:pPr>
        <w:pStyle w:val="SourceCode"/>
      </w:pPr>
      <w:r>
        <w:rPr>
          <w:rStyle w:val="NormalTok"/>
        </w:rPr>
        <w:t>blahp</w:t>
      </w:r>
    </w:p>
    <w:p w:rsidR="007706BC" w:rsidRDefault="001D017F">
      <w:pPr>
        <w:pStyle w:val="SourceCode"/>
      </w:pPr>
      <w:r>
        <w:rPr>
          <w:rStyle w:val="VerbatimChar"/>
        </w:rPr>
        <w:t>##   [1] "2013-12-10" "2014-01-10" "2014-01-20" "2014-02-04" "2014-02-10"</w:t>
      </w:r>
      <w:r>
        <w:br/>
      </w:r>
      <w:r>
        <w:rPr>
          <w:rStyle w:val="VerbatimChar"/>
        </w:rPr>
        <w:t>##   [6] "2014-02-13" "2014-02-25" "2014-02-26" "2014-03-04" "2014-03-04"</w:t>
      </w:r>
      <w:r>
        <w:br/>
      </w:r>
      <w:r>
        <w:rPr>
          <w:rStyle w:val="VerbatimChar"/>
        </w:rPr>
        <w:t>##  [11] "2014-03-18" "2014-04-02" "2014-04-07" "2014-04-08" "2014-04-15"</w:t>
      </w:r>
      <w:r>
        <w:br/>
      </w:r>
      <w:r>
        <w:rPr>
          <w:rStyle w:val="VerbatimChar"/>
        </w:rPr>
        <w:t>##  [16] "2014-05-08" "2014-05-12" "2014-05-15" "2014-06-04" "2014-06-04"</w:t>
      </w:r>
      <w:r>
        <w:br/>
      </w:r>
      <w:r>
        <w:rPr>
          <w:rStyle w:val="VerbatimChar"/>
        </w:rPr>
        <w:t>##  [21] "2014-06-19" "2014-06-24" "2014-07-02" "2014-07-10" "2014-07-11"</w:t>
      </w:r>
      <w:r>
        <w:br/>
      </w:r>
      <w:r>
        <w:rPr>
          <w:rStyle w:val="VerbatimChar"/>
        </w:rPr>
        <w:t>##  [26] "2014-07-14" "2014-07-14" "2014-07-29" "2014-08-04" "2014-08-05"</w:t>
      </w:r>
      <w:r>
        <w:br/>
      </w:r>
      <w:r>
        <w:rPr>
          <w:rStyle w:val="VerbatimChar"/>
        </w:rPr>
        <w:t>##  [31] "2014-08-05" "2014-08-06" "2014-08-15" "2014-08-22" "2014-08-25"</w:t>
      </w:r>
      <w:r>
        <w:br/>
      </w:r>
      <w:r>
        <w:rPr>
          <w:rStyle w:val="VerbatimChar"/>
        </w:rPr>
        <w:t>##  [36] "2014-08-25" "2014-08-26" "2014-08-26" "2014-08-26" "2014-09-26"</w:t>
      </w:r>
      <w:r>
        <w:br/>
      </w:r>
      <w:r>
        <w:rPr>
          <w:rStyle w:val="VerbatimChar"/>
        </w:rPr>
        <w:t>##  [41] "2014-10-07" "2014-10-14" "2014-10-16" "2014-10-20" "2014-10-28"</w:t>
      </w:r>
      <w:r>
        <w:br/>
      </w:r>
      <w:r>
        <w:rPr>
          <w:rStyle w:val="VerbatimChar"/>
        </w:rPr>
        <w:t>##  [46] "2014-11-06" "2014-12-01" "2014-12-05" "2014-12-15" "2014-12-17"</w:t>
      </w:r>
      <w:r>
        <w:br/>
      </w:r>
      <w:r>
        <w:rPr>
          <w:rStyle w:val="VerbatimChar"/>
        </w:rPr>
        <w:t>##  [51] "2014-12-17" "2014-12-19" "2014-12-23" "2015-01-05" "2015-01-06"</w:t>
      </w:r>
      <w:r>
        <w:br/>
      </w:r>
      <w:r>
        <w:rPr>
          <w:rStyle w:val="VerbatimChar"/>
        </w:rPr>
        <w:t>##  [56] "2015-01-09" "2015-01-13" "2015-01-14" "2015-01-22" "2015-01-27"</w:t>
      </w:r>
      <w:r>
        <w:br/>
      </w:r>
      <w:r>
        <w:rPr>
          <w:rStyle w:val="VerbatimChar"/>
        </w:rPr>
        <w:t>##  [61] "2015-01-28" "2015-01-29" "2015-01-30" "2015-02-06" "2015-02-16"</w:t>
      </w:r>
      <w:r>
        <w:br/>
      </w:r>
      <w:r>
        <w:rPr>
          <w:rStyle w:val="VerbatimChar"/>
        </w:rPr>
        <w:lastRenderedPageBreak/>
        <w:t>##  [66] "2015-02-23" "2015-02-24" "2015-02-25" "2015-03-02" "2015-03-03"</w:t>
      </w:r>
      <w:r>
        <w:br/>
      </w:r>
      <w:r>
        <w:rPr>
          <w:rStyle w:val="VerbatimChar"/>
        </w:rPr>
        <w:t>##  [71] "2015-03-03" "2015-03-05" "2015-03-24" "2015-03-26" "2015-03-30"</w:t>
      </w:r>
      <w:r>
        <w:br/>
      </w:r>
      <w:r>
        <w:rPr>
          <w:rStyle w:val="VerbatimChar"/>
        </w:rPr>
        <w:t>##  [76] "2015-04-07" "2015-04-13" "2015-04-13" "2015-04-15" "2015-04-21"</w:t>
      </w:r>
      <w:r>
        <w:br/>
      </w:r>
      <w:r>
        <w:rPr>
          <w:rStyle w:val="VerbatimChar"/>
        </w:rPr>
        <w:t>##  [81] "2015-04-23" "2015-04-29" "2015-05-04" "2015-05-05" "2015-05-06"</w:t>
      </w:r>
      <w:r>
        <w:br/>
      </w:r>
      <w:r>
        <w:rPr>
          <w:rStyle w:val="VerbatimChar"/>
        </w:rPr>
        <w:t>##  [86] "2015-05-08" "2015-05-11" "2015-05-11" "2015-05-12" "2015-05-19"</w:t>
      </w:r>
      <w:r>
        <w:br/>
      </w:r>
      <w:r>
        <w:rPr>
          <w:rStyle w:val="VerbatimChar"/>
        </w:rPr>
        <w:t>##  [91] "2015-05-25" "2015-05-29" "2015-06-04" "2015-06-09" "2015-06-12"</w:t>
      </w:r>
      <w:r>
        <w:br/>
      </w:r>
      <w:r>
        <w:rPr>
          <w:rStyle w:val="VerbatimChar"/>
        </w:rPr>
        <w:t>##  [96] "2015-06-23" "2015-07-13" "2015-07-16" "2015-07-20" "2015-07-24"</w:t>
      </w:r>
      <w:r>
        <w:br/>
      </w:r>
      <w:r>
        <w:rPr>
          <w:rStyle w:val="VerbatimChar"/>
        </w:rPr>
        <w:t>## [101] "2015-08-04" "2015-08-04" "2015-08-05" "2015-08-08" "2015-08-12"</w:t>
      </w:r>
      <w:r>
        <w:br/>
      </w:r>
      <w:r>
        <w:rPr>
          <w:rStyle w:val="VerbatimChar"/>
        </w:rPr>
        <w:t>## [106] "2015-08-25" "2015-09-04" "2015-09-08" "2015-09-14" "2015-09-23"</w:t>
      </w:r>
      <w:r>
        <w:br/>
      </w:r>
      <w:r>
        <w:rPr>
          <w:rStyle w:val="VerbatimChar"/>
        </w:rPr>
        <w:t>## [111] "2015-10-06" "2015-10-06" "8014-11-11" "8015-01-07"</w:t>
      </w:r>
    </w:p>
    <w:p w:rsidR="007706BC" w:rsidRDefault="001D017F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none do, but do they have similar HIV book dates?</w:t>
      </w:r>
      <w:r>
        <w:br/>
      </w:r>
      <w:r>
        <w:rPr>
          <w:rStyle w:val="NormalTok"/>
        </w:rPr>
        <w:t>boop&lt;-</w:t>
      </w:r>
      <w:r>
        <w:rPr>
          <w:rStyle w:val="KeywordTok"/>
        </w:rPr>
        <w:t>sort</w:t>
      </w:r>
      <w:r>
        <w:rPr>
          <w:rStyle w:val="NormalTok"/>
        </w:rPr>
        <w:t>(tx.df</w:t>
      </w:r>
      <w:r>
        <w:rPr>
          <w:rStyle w:val="OperatorTok"/>
        </w:rPr>
        <w:t>$</w:t>
      </w:r>
      <w:r>
        <w:rPr>
          <w:rStyle w:val="NormalTok"/>
        </w:rPr>
        <w:t>BookingHIVStatusDate)</w:t>
      </w:r>
      <w:r>
        <w:br/>
      </w:r>
      <w:r>
        <w:rPr>
          <w:rStyle w:val="NormalTok"/>
        </w:rPr>
        <w:t>bahp&lt;-</w:t>
      </w:r>
      <w:r>
        <w:rPr>
          <w:rStyle w:val="KeywordTok"/>
        </w:rPr>
        <w:t>sort</w:t>
      </w:r>
      <w:r>
        <w:rPr>
          <w:rStyle w:val="NormalTok"/>
        </w:rPr>
        <w:t>(aim3_chki.tx.conf</w:t>
      </w:r>
      <w:r>
        <w:rPr>
          <w:rStyle w:val="OperatorTok"/>
        </w:rPr>
        <w:t>$</w:t>
      </w:r>
      <w:r>
        <w:rPr>
          <w:rStyle w:val="NormalTok"/>
        </w:rPr>
        <w:t>ATF_HIVStatusBookingDate)</w:t>
      </w:r>
      <w:r>
        <w:br/>
      </w:r>
      <w:r>
        <w:rPr>
          <w:rStyle w:val="NormalTok"/>
        </w:rPr>
        <w:t>boop</w:t>
      </w:r>
    </w:p>
    <w:p w:rsidR="007706BC" w:rsidRDefault="001D017F">
      <w:pPr>
        <w:pStyle w:val="SourceCode"/>
      </w:pPr>
      <w:r>
        <w:rPr>
          <w:rStyle w:val="VerbatimChar"/>
        </w:rPr>
        <w:t>## [1] "2014-08-19" "2014-08-19" "2014-08-19" "2014-08-19" "2014-08-19"</w:t>
      </w:r>
    </w:p>
    <w:p w:rsidR="007706BC" w:rsidRDefault="001D017F">
      <w:pPr>
        <w:pStyle w:val="SourceCode"/>
      </w:pPr>
      <w:r>
        <w:rPr>
          <w:rStyle w:val="NormalTok"/>
        </w:rPr>
        <w:t>bahp</w:t>
      </w:r>
    </w:p>
    <w:p w:rsidR="007706BC" w:rsidRDefault="001D017F">
      <w:pPr>
        <w:pStyle w:val="SourceCode"/>
      </w:pPr>
      <w:r>
        <w:rPr>
          <w:rStyle w:val="VerbatimChar"/>
        </w:rPr>
        <w:t>##   [1] "2013-12-19" "2014-01-20" "2014-02-03" "2014-03-20" "2014-04-07"</w:t>
      </w:r>
      <w:r>
        <w:br/>
      </w:r>
      <w:r>
        <w:rPr>
          <w:rStyle w:val="VerbatimChar"/>
        </w:rPr>
        <w:t>##   [6] "2014-05-08" "2014-05-12" "2014-07-14" "2014-07-29" "2014-08-04"</w:t>
      </w:r>
      <w:r>
        <w:br/>
      </w:r>
      <w:r>
        <w:rPr>
          <w:rStyle w:val="VerbatimChar"/>
        </w:rPr>
        <w:t>##  [11] "2014-08-06" "2014-08-15" "2014-08-25" "2014-08-25" "2014-08-26"</w:t>
      </w:r>
      <w:r>
        <w:br/>
      </w:r>
      <w:r>
        <w:rPr>
          <w:rStyle w:val="VerbatimChar"/>
        </w:rPr>
        <w:t>##  [16] "2014-08-26" "2014-08-26" "2014-09-26" "2014-10-02" "2014-10-16"</w:t>
      </w:r>
      <w:r>
        <w:br/>
      </w:r>
      <w:r>
        <w:rPr>
          <w:rStyle w:val="VerbatimChar"/>
        </w:rPr>
        <w:t>##  [21] "2014-10-20" "2014-10-28" "2014-10-29" "2014-11-06" "2014-12-01"</w:t>
      </w:r>
      <w:r>
        <w:br/>
      </w:r>
      <w:r>
        <w:rPr>
          <w:rStyle w:val="VerbatimChar"/>
        </w:rPr>
        <w:t>##  [26] "2014-12-05" "2014-12-08" "2014-12-15" "2014-12-17" "2014-12-19"</w:t>
      </w:r>
      <w:r>
        <w:br/>
      </w:r>
      <w:r>
        <w:rPr>
          <w:rStyle w:val="VerbatimChar"/>
        </w:rPr>
        <w:t>##  [31] "2015-01-02" "2015-01-06" "2015-01-09" "2015-01-13" "2015-01-14"</w:t>
      </w:r>
      <w:r>
        <w:br/>
      </w:r>
      <w:r>
        <w:rPr>
          <w:rStyle w:val="VerbatimChar"/>
        </w:rPr>
        <w:t>##  [36] "2015-01-16" "2015-01-22" "2015-01-28" "2015-01-29" "2015-01-30"</w:t>
      </w:r>
      <w:r>
        <w:br/>
      </w:r>
      <w:r>
        <w:rPr>
          <w:rStyle w:val="VerbatimChar"/>
        </w:rPr>
        <w:t>##  [41] "2015-02-06" "2015-02-09" "2015-02-16" "2015-02-23" "2015-02-24"</w:t>
      </w:r>
      <w:r>
        <w:br/>
      </w:r>
      <w:r>
        <w:rPr>
          <w:rStyle w:val="VerbatimChar"/>
        </w:rPr>
        <w:t>##  [46] "2015-02-27" "2015-03-02" "2015-03-03" "2015-03-03" "2015-03-03"</w:t>
      </w:r>
      <w:r>
        <w:br/>
      </w:r>
      <w:r>
        <w:rPr>
          <w:rStyle w:val="VerbatimChar"/>
        </w:rPr>
        <w:t>##  [51] "2015-03-05" "2015-03-09" "2015-03-13" "2015-03-15" "2015-03-17"</w:t>
      </w:r>
      <w:r>
        <w:br/>
      </w:r>
      <w:r>
        <w:rPr>
          <w:rStyle w:val="VerbatimChar"/>
        </w:rPr>
        <w:t>##  [56] "2015-03-19" "2015-03-24" "2015-03-24" "2015-03-25" "2015-03-26"</w:t>
      </w:r>
      <w:r>
        <w:br/>
      </w:r>
      <w:r>
        <w:rPr>
          <w:rStyle w:val="VerbatimChar"/>
        </w:rPr>
        <w:t>##  [61] "2015-03-30" "2015-04-07" "2015-04-13" "2015-04-15" "2015-04-21"</w:t>
      </w:r>
      <w:r>
        <w:br/>
      </w:r>
      <w:r>
        <w:rPr>
          <w:rStyle w:val="VerbatimChar"/>
        </w:rPr>
        <w:t>##  [66] "2015-04-23" "2015-04-29" "2015-05-04" "2015-05-05" "2015-05-06"</w:t>
      </w:r>
      <w:r>
        <w:br/>
      </w:r>
      <w:r>
        <w:rPr>
          <w:rStyle w:val="VerbatimChar"/>
        </w:rPr>
        <w:t>##  [71] "2015-05-06" "2015-05-08" "2015-05-11" "2015-05-11" "2015-05-12"</w:t>
      </w:r>
      <w:r>
        <w:br/>
      </w:r>
      <w:r>
        <w:rPr>
          <w:rStyle w:val="VerbatimChar"/>
        </w:rPr>
        <w:t>##  [76] "2015-05-15" "2015-05-16" "2015-05-19" "2015-05-19" "2015-05-24"</w:t>
      </w:r>
      <w:r>
        <w:br/>
      </w:r>
      <w:r>
        <w:rPr>
          <w:rStyle w:val="VerbatimChar"/>
        </w:rPr>
        <w:t>##  [81] "2015-05-25" "2015-05-29" "2015-05-31" "2015-06-09" "2015-06-13"</w:t>
      </w:r>
      <w:r>
        <w:br/>
      </w:r>
      <w:r>
        <w:rPr>
          <w:rStyle w:val="VerbatimChar"/>
        </w:rPr>
        <w:t>##  [86] "2015-07-01" "2015-07-05" "2015-07-06" "2015-07-13" "2015-07-16"</w:t>
      </w:r>
      <w:r>
        <w:br/>
      </w:r>
      <w:r>
        <w:rPr>
          <w:rStyle w:val="VerbatimChar"/>
        </w:rPr>
        <w:t>##  [91] "2015-07-20" "2015-07-20" "2015-07-22" "2015-07-22" "2015-07-25"</w:t>
      </w:r>
      <w:r>
        <w:br/>
      </w:r>
      <w:r>
        <w:rPr>
          <w:rStyle w:val="VerbatimChar"/>
        </w:rPr>
        <w:t>##  [96] "2015-07-31" "2015-08-04" "2015-08-04" "2015-08-04" "2015-08-06"</w:t>
      </w:r>
      <w:r>
        <w:br/>
      </w:r>
      <w:r>
        <w:rPr>
          <w:rStyle w:val="VerbatimChar"/>
        </w:rPr>
        <w:t>## [101] "2015-08-08" "2015-08-14" "2015-08-21" "2015-08-25" "2015-09-01"</w:t>
      </w:r>
      <w:r>
        <w:br/>
      </w:r>
      <w:r>
        <w:rPr>
          <w:rStyle w:val="VerbatimChar"/>
        </w:rPr>
        <w:lastRenderedPageBreak/>
        <w:t>## [106] "2015-09-08" "2015-09-24" "2015-09-27" "2015-10-01" "2015-10-06"</w:t>
      </w:r>
      <w:r>
        <w:br/>
      </w:r>
      <w:r>
        <w:rPr>
          <w:rStyle w:val="VerbatimChar"/>
        </w:rPr>
        <w:t>## [111] "2015-10-13" "2015-12-23"</w:t>
      </w:r>
    </w:p>
    <w:p w:rsidR="00D65FDF" w:rsidRDefault="00D65FDF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5" w:name="investigate-possible-typos"/>
      <w:bookmarkEnd w:id="5"/>
      <w:r>
        <w:br w:type="page"/>
      </w:r>
    </w:p>
    <w:p w:rsidR="007706BC" w:rsidRDefault="001D017F">
      <w:pPr>
        <w:pStyle w:val="Heading1"/>
      </w:pPr>
      <w:r>
        <w:lastRenderedPageBreak/>
        <w:t>investigate possible typos</w:t>
      </w:r>
    </w:p>
    <w:p w:rsidR="007706BC" w:rsidRDefault="001D017F">
      <w:pPr>
        <w:pStyle w:val="SourceCode"/>
      </w:pPr>
      <w:r>
        <w:rPr>
          <w:rStyle w:val="KeywordTok"/>
        </w:rPr>
        <w:t>attach</w:t>
      </w:r>
      <w:r>
        <w:rPr>
          <w:rStyle w:val="NormalTok"/>
        </w:rPr>
        <w:t>(aim2.aaf.ultimate)</w:t>
      </w:r>
      <w:r>
        <w:br/>
      </w:r>
      <w:r>
        <w:rPr>
          <w:rStyle w:val="CommentTok"/>
        </w:rPr>
        <w:t>#find unique values of variables with typo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 xml:space="preserve">(AAF_Gravidity) </w:t>
      </w:r>
      <w:r>
        <w:rPr>
          <w:rStyle w:val="CommentTok"/>
        </w:rPr>
        <w:t>#62,92</w:t>
      </w:r>
    </w:p>
    <w:p w:rsidR="007706BC" w:rsidRDefault="001D017F">
      <w:pPr>
        <w:pStyle w:val="SourceCode"/>
      </w:pPr>
      <w:r>
        <w:rPr>
          <w:rStyle w:val="VerbatimChar"/>
        </w:rPr>
        <w:t>##  [1]  3  4  7  2  1 62 NA 92  5  6  9</w:t>
      </w:r>
    </w:p>
    <w:p w:rsidR="007706BC" w:rsidRDefault="001D017F">
      <w:pPr>
        <w:pStyle w:val="SourceCode"/>
      </w:pPr>
      <w:r>
        <w:rPr>
          <w:rStyle w:val="KeywordTok"/>
        </w:rPr>
        <w:t>unique</w:t>
      </w:r>
      <w:r>
        <w:rPr>
          <w:rStyle w:val="NormalTok"/>
        </w:rPr>
        <w:t xml:space="preserve">(AAF_Parity) </w:t>
      </w:r>
      <w:r>
        <w:rPr>
          <w:rStyle w:val="CommentTok"/>
        </w:rPr>
        <w:t>#91, 61</w:t>
      </w:r>
    </w:p>
    <w:p w:rsidR="007706BC" w:rsidRDefault="001D017F">
      <w:pPr>
        <w:pStyle w:val="SourceCode"/>
      </w:pPr>
      <w:r>
        <w:rPr>
          <w:rStyle w:val="VerbatimChar"/>
        </w:rPr>
        <w:t>##  [1]  3  2  1  4  0  5 NA  6 91 61  8</w:t>
      </w:r>
    </w:p>
    <w:p w:rsidR="007706BC" w:rsidRDefault="001D017F">
      <w:pPr>
        <w:pStyle w:val="SourceCode"/>
      </w:pPr>
      <w:r>
        <w:rPr>
          <w:rStyle w:val="KeywordTok"/>
        </w:rPr>
        <w:t>unique</w:t>
      </w:r>
      <w:r>
        <w:rPr>
          <w:rStyle w:val="NormalTok"/>
        </w:rPr>
        <w:t xml:space="preserve">(AAF_NumVisitsRefAnteClinic) </w:t>
      </w:r>
      <w:r>
        <w:rPr>
          <w:rStyle w:val="CommentTok"/>
        </w:rPr>
        <w:t>#62,61,64,81,98</w:t>
      </w:r>
    </w:p>
    <w:p w:rsidR="007706BC" w:rsidRDefault="001D017F">
      <w:pPr>
        <w:pStyle w:val="SourceCode"/>
      </w:pPr>
      <w:r>
        <w:rPr>
          <w:rStyle w:val="VerbatimChar"/>
        </w:rPr>
        <w:t>##  [1]  4  3  2  1  5 62 61 NA  0  6 64 81 98</w:t>
      </w:r>
    </w:p>
    <w:p w:rsidR="007706BC" w:rsidRDefault="001D017F">
      <w:pPr>
        <w:pStyle w:val="SourceCode"/>
      </w:pPr>
      <w:r>
        <w:rPr>
          <w:rStyle w:val="KeywordTok"/>
        </w:rPr>
        <w:t>unique</w:t>
      </w:r>
      <w:r>
        <w:rPr>
          <w:rStyle w:val="NormalTok"/>
        </w:rPr>
        <w:t xml:space="preserve">(AAF_NumCSect) </w:t>
      </w:r>
      <w:r>
        <w:rPr>
          <w:rStyle w:val="CommentTok"/>
        </w:rPr>
        <w:t>#39,36,29,28,20,25,40,31,33,19,24</w:t>
      </w:r>
    </w:p>
    <w:p w:rsidR="007706BC" w:rsidRDefault="001D017F">
      <w:pPr>
        <w:pStyle w:val="SourceCode"/>
      </w:pPr>
      <w:r>
        <w:rPr>
          <w:rStyle w:val="VerbatimChar"/>
        </w:rPr>
        <w:t>##  [1] NA  1  0  2 39 36  3 29 28  7 20 25 40 31 33 19 24</w:t>
      </w:r>
    </w:p>
    <w:p w:rsidR="007706BC" w:rsidRDefault="001D017F">
      <w:pPr>
        <w:pStyle w:val="SourceCode"/>
      </w:pPr>
      <w:r>
        <w:rPr>
          <w:rStyle w:val="KeywordTok"/>
        </w:rPr>
        <w:t>unique</w:t>
      </w:r>
      <w:r>
        <w:rPr>
          <w:rStyle w:val="NormalTok"/>
        </w:rPr>
        <w:t xml:space="preserve">(AAF_NumPrevStillbirths) </w:t>
      </w:r>
      <w:r>
        <w:rPr>
          <w:rStyle w:val="CommentTok"/>
        </w:rPr>
        <w:t>#60</w:t>
      </w:r>
    </w:p>
    <w:p w:rsidR="007706BC" w:rsidRDefault="001D017F">
      <w:pPr>
        <w:pStyle w:val="SourceCode"/>
      </w:pPr>
      <w:r>
        <w:rPr>
          <w:rStyle w:val="VerbatimChar"/>
        </w:rPr>
        <w:t>## [1]  1  0  2 NA 60</w:t>
      </w:r>
    </w:p>
    <w:p w:rsidR="007706BC" w:rsidRDefault="001D017F">
      <w:pPr>
        <w:pStyle w:val="SourceCode"/>
      </w:pPr>
      <w:r>
        <w:rPr>
          <w:rStyle w:val="KeywordTok"/>
        </w:rPr>
        <w:t>unique</w:t>
      </w:r>
      <w:r>
        <w:rPr>
          <w:rStyle w:val="NormalTok"/>
        </w:rPr>
        <w:t xml:space="preserve">(AAF_NumPrevMiscarriages) </w:t>
      </w:r>
      <w:r>
        <w:rPr>
          <w:rStyle w:val="CommentTok"/>
        </w:rPr>
        <w:t>#60</w:t>
      </w:r>
    </w:p>
    <w:p w:rsidR="007706BC" w:rsidRDefault="001D017F">
      <w:pPr>
        <w:pStyle w:val="SourceCode"/>
      </w:pPr>
      <w:r>
        <w:rPr>
          <w:rStyle w:val="VerbatimChar"/>
        </w:rPr>
        <w:t>## [1]  0  1  2 NA  6 60  4</w:t>
      </w:r>
    </w:p>
    <w:p w:rsidR="007706BC" w:rsidRDefault="001D017F">
      <w:pPr>
        <w:pStyle w:val="SourceCode"/>
      </w:pPr>
      <w:r>
        <w:rPr>
          <w:rStyle w:val="CommentTok"/>
        </w:rPr>
        <w:t>#find row indices that contain the possible typo</w:t>
      </w:r>
      <w:r>
        <w:br/>
      </w:r>
      <w:r>
        <w:rPr>
          <w:rStyle w:val="KeywordTok"/>
        </w:rPr>
        <w:t>which</w:t>
      </w:r>
      <w:r>
        <w:rPr>
          <w:rStyle w:val="NormalTok"/>
        </w:rPr>
        <w:t>(AAF_Gravidity</w:t>
      </w:r>
      <w:r>
        <w:rPr>
          <w:rStyle w:val="OperatorTok"/>
        </w:rPr>
        <w:t>==</w:t>
      </w:r>
      <w:r>
        <w:rPr>
          <w:rStyle w:val="StringTok"/>
        </w:rPr>
        <w:t>"62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AAF_Gravidity</w:t>
      </w:r>
      <w:r>
        <w:rPr>
          <w:rStyle w:val="OperatorTok"/>
        </w:rPr>
        <w:t>==</w:t>
      </w:r>
      <w:r>
        <w:rPr>
          <w:rStyle w:val="StringTok"/>
        </w:rPr>
        <w:t>"92"</w:t>
      </w:r>
      <w:r>
        <w:rPr>
          <w:rStyle w:val="NormalTok"/>
        </w:rPr>
        <w:t>)</w:t>
      </w:r>
    </w:p>
    <w:p w:rsidR="007706BC" w:rsidRDefault="001D017F">
      <w:pPr>
        <w:pStyle w:val="SourceCode"/>
      </w:pPr>
      <w:r>
        <w:rPr>
          <w:rStyle w:val="VerbatimChar"/>
        </w:rPr>
        <w:t>## [1]  31 113 226 482</w:t>
      </w:r>
    </w:p>
    <w:p w:rsidR="007706BC" w:rsidRDefault="001D017F">
      <w:pPr>
        <w:pStyle w:val="SourceCode"/>
      </w:pPr>
      <w:r>
        <w:rPr>
          <w:rStyle w:val="KeywordTok"/>
        </w:rPr>
        <w:t>which</w:t>
      </w:r>
      <w:r>
        <w:rPr>
          <w:rStyle w:val="NormalTok"/>
        </w:rPr>
        <w:t>(AAF_Parity</w:t>
      </w:r>
      <w:r>
        <w:rPr>
          <w:rStyle w:val="OperatorTok"/>
        </w:rPr>
        <w:t>==</w:t>
      </w:r>
      <w:r>
        <w:rPr>
          <w:rStyle w:val="StringTok"/>
        </w:rPr>
        <w:t>"61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AAF_Parity</w:t>
      </w:r>
      <w:r>
        <w:rPr>
          <w:rStyle w:val="OperatorTok"/>
        </w:rPr>
        <w:t>==</w:t>
      </w:r>
      <w:r>
        <w:rPr>
          <w:rStyle w:val="StringTok"/>
        </w:rPr>
        <w:t>"91"</w:t>
      </w:r>
      <w:r>
        <w:rPr>
          <w:rStyle w:val="NormalTok"/>
        </w:rPr>
        <w:t>)</w:t>
      </w:r>
    </w:p>
    <w:p w:rsidR="007706BC" w:rsidRDefault="001D017F">
      <w:pPr>
        <w:pStyle w:val="SourceCode"/>
      </w:pPr>
      <w:r>
        <w:rPr>
          <w:rStyle w:val="VerbatimChar"/>
        </w:rPr>
        <w:t>## [1] 113 114</w:t>
      </w:r>
    </w:p>
    <w:p w:rsidR="007706BC" w:rsidRDefault="001D017F">
      <w:pPr>
        <w:pStyle w:val="SourceCode"/>
      </w:pPr>
      <w:r>
        <w:rPr>
          <w:rStyle w:val="KeywordTok"/>
        </w:rPr>
        <w:t>which</w:t>
      </w:r>
      <w:r>
        <w:rPr>
          <w:rStyle w:val="NormalTok"/>
        </w:rPr>
        <w:t>(AAF_NumVisitsRefAnteClinic</w:t>
      </w:r>
      <w:r>
        <w:rPr>
          <w:rStyle w:val="OperatorTok"/>
        </w:rPr>
        <w:t>==</w:t>
      </w:r>
      <w:r>
        <w:rPr>
          <w:rStyle w:val="StringTok"/>
        </w:rPr>
        <w:t>"62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AAF_NumVisitsRefAnteClinic</w:t>
      </w:r>
      <w:r>
        <w:rPr>
          <w:rStyle w:val="OperatorTok"/>
        </w:rPr>
        <w:t>==</w:t>
      </w:r>
      <w:r>
        <w:rPr>
          <w:rStyle w:val="StringTok"/>
        </w:rPr>
        <w:t>"61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AAF_NumVisitsRefAnteClinic</w:t>
      </w:r>
      <w:r>
        <w:rPr>
          <w:rStyle w:val="OperatorTok"/>
        </w:rPr>
        <w:t>==</w:t>
      </w:r>
      <w:r>
        <w:rPr>
          <w:rStyle w:val="StringTok"/>
        </w:rPr>
        <w:t>"64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AAF_NumVisitsRefAnteClinic</w:t>
      </w:r>
      <w:r>
        <w:rPr>
          <w:rStyle w:val="OperatorTok"/>
        </w:rPr>
        <w:t>==</w:t>
      </w:r>
      <w:r>
        <w:rPr>
          <w:rStyle w:val="StringTok"/>
        </w:rPr>
        <w:t>"81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AAF_NumVisitsRefAnteClinic</w:t>
      </w:r>
      <w:r>
        <w:rPr>
          <w:rStyle w:val="OperatorTok"/>
        </w:rPr>
        <w:t>==</w:t>
      </w:r>
      <w:r>
        <w:rPr>
          <w:rStyle w:val="StringTok"/>
        </w:rPr>
        <w:t>"98"</w:t>
      </w:r>
      <w:r>
        <w:rPr>
          <w:rStyle w:val="NormalTok"/>
        </w:rPr>
        <w:t>)</w:t>
      </w:r>
    </w:p>
    <w:p w:rsidR="007706BC" w:rsidRDefault="001D017F">
      <w:pPr>
        <w:pStyle w:val="SourceCode"/>
      </w:pPr>
      <w:r>
        <w:rPr>
          <w:rStyle w:val="VerbatimChar"/>
        </w:rPr>
        <w:t>## [1]  49  61 366 396 427</w:t>
      </w:r>
    </w:p>
    <w:p w:rsidR="007706BC" w:rsidRDefault="001D017F">
      <w:pPr>
        <w:pStyle w:val="SourceCode"/>
      </w:pPr>
      <w:r>
        <w:rPr>
          <w:rStyle w:val="KeywordTok"/>
        </w:rPr>
        <w:lastRenderedPageBreak/>
        <w:t>which</w:t>
      </w:r>
      <w:r>
        <w:rPr>
          <w:rStyle w:val="NormalTok"/>
        </w:rPr>
        <w:t>(AAF_NumCSect</w:t>
      </w:r>
      <w:r>
        <w:rPr>
          <w:rStyle w:val="OperatorTok"/>
        </w:rPr>
        <w:t>==</w:t>
      </w:r>
      <w:r>
        <w:rPr>
          <w:rStyle w:val="StringTok"/>
        </w:rPr>
        <w:t>"39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AAF_NumCSect</w:t>
      </w:r>
      <w:r>
        <w:rPr>
          <w:rStyle w:val="OperatorTok"/>
        </w:rPr>
        <w:t>==</w:t>
      </w:r>
      <w:r>
        <w:rPr>
          <w:rStyle w:val="StringTok"/>
        </w:rPr>
        <w:t>"36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AAF_NumCSect</w:t>
      </w:r>
      <w:r>
        <w:rPr>
          <w:rStyle w:val="OperatorTok"/>
        </w:rPr>
        <w:t>==</w:t>
      </w:r>
      <w:r>
        <w:rPr>
          <w:rStyle w:val="StringTok"/>
        </w:rPr>
        <w:t>"29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AAF_NumCSect</w:t>
      </w:r>
      <w:r>
        <w:rPr>
          <w:rStyle w:val="OperatorTok"/>
        </w:rPr>
        <w:t>==</w:t>
      </w:r>
      <w:r>
        <w:rPr>
          <w:rStyle w:val="StringTok"/>
        </w:rPr>
        <w:t>"28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AAF_NumCSect</w:t>
      </w:r>
      <w:r>
        <w:rPr>
          <w:rStyle w:val="OperatorTok"/>
        </w:rPr>
        <w:t>==</w:t>
      </w:r>
      <w:r>
        <w:rPr>
          <w:rStyle w:val="StringTok"/>
        </w:rPr>
        <w:t>"20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AAF_NumCSect</w:t>
      </w:r>
      <w:r>
        <w:rPr>
          <w:rStyle w:val="OperatorTok"/>
        </w:rPr>
        <w:t>==</w:t>
      </w:r>
      <w:r>
        <w:rPr>
          <w:rStyle w:val="StringTok"/>
        </w:rPr>
        <w:t>"25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AAF_NumCSect</w:t>
      </w:r>
      <w:r>
        <w:rPr>
          <w:rStyle w:val="OperatorTok"/>
        </w:rPr>
        <w:t>==</w:t>
      </w:r>
      <w:r>
        <w:rPr>
          <w:rStyle w:val="StringTok"/>
        </w:rPr>
        <w:t>"40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AAF_NumCSect</w:t>
      </w:r>
      <w:r>
        <w:rPr>
          <w:rStyle w:val="OperatorTok"/>
        </w:rPr>
        <w:t>==</w:t>
      </w:r>
      <w:r>
        <w:rPr>
          <w:rStyle w:val="StringTok"/>
        </w:rPr>
        <w:t>"31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AAF_NumCSect</w:t>
      </w:r>
      <w:r>
        <w:rPr>
          <w:rStyle w:val="OperatorTok"/>
        </w:rPr>
        <w:t>==</w:t>
      </w:r>
      <w:r>
        <w:rPr>
          <w:rStyle w:val="StringTok"/>
        </w:rPr>
        <w:t>"33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AAF_NumCSect</w:t>
      </w:r>
      <w:r>
        <w:rPr>
          <w:rStyle w:val="OperatorTok"/>
        </w:rPr>
        <w:t>==</w:t>
      </w:r>
      <w:r>
        <w:rPr>
          <w:rStyle w:val="StringTok"/>
        </w:rPr>
        <w:t>"19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AAF_NumCSect</w:t>
      </w:r>
      <w:r>
        <w:rPr>
          <w:rStyle w:val="OperatorTok"/>
        </w:rPr>
        <w:t>==</w:t>
      </w:r>
      <w:r>
        <w:rPr>
          <w:rStyle w:val="StringTok"/>
        </w:rPr>
        <w:t>"24"</w:t>
      </w:r>
      <w:r>
        <w:rPr>
          <w:rStyle w:val="NormalTok"/>
        </w:rPr>
        <w:t>)</w:t>
      </w:r>
    </w:p>
    <w:p w:rsidR="007706BC" w:rsidRDefault="001D017F">
      <w:pPr>
        <w:pStyle w:val="SourceCode"/>
      </w:pPr>
      <w:r>
        <w:rPr>
          <w:rStyle w:val="VerbatimChar"/>
        </w:rPr>
        <w:t>##  [1]  32  47 116 123 181 228 238 261 269 309 313 318 386</w:t>
      </w:r>
    </w:p>
    <w:p w:rsidR="007706BC" w:rsidRDefault="001D017F">
      <w:pPr>
        <w:pStyle w:val="SourceCode"/>
      </w:pPr>
      <w:r>
        <w:rPr>
          <w:rStyle w:val="KeywordTok"/>
        </w:rPr>
        <w:t>which</w:t>
      </w:r>
      <w:r>
        <w:rPr>
          <w:rStyle w:val="NormalTok"/>
        </w:rPr>
        <w:t>(AAF_NumPrevStillbirths</w:t>
      </w:r>
      <w:r>
        <w:rPr>
          <w:rStyle w:val="OperatorTok"/>
        </w:rPr>
        <w:t>==</w:t>
      </w:r>
      <w:r>
        <w:rPr>
          <w:rStyle w:val="StringTok"/>
        </w:rPr>
        <w:t>"60"</w:t>
      </w:r>
      <w:r>
        <w:rPr>
          <w:rStyle w:val="NormalTok"/>
        </w:rPr>
        <w:t>)</w:t>
      </w:r>
    </w:p>
    <w:p w:rsidR="007706BC" w:rsidRDefault="001D017F">
      <w:pPr>
        <w:pStyle w:val="SourceCode"/>
      </w:pPr>
      <w:r>
        <w:rPr>
          <w:rStyle w:val="VerbatimChar"/>
        </w:rPr>
        <w:t>## [1] 227 241 339 357</w:t>
      </w:r>
    </w:p>
    <w:p w:rsidR="007706BC" w:rsidRDefault="001D017F">
      <w:pPr>
        <w:pStyle w:val="SourceCode"/>
      </w:pPr>
      <w:r>
        <w:rPr>
          <w:rStyle w:val="KeywordTok"/>
        </w:rPr>
        <w:t>which</w:t>
      </w:r>
      <w:r>
        <w:rPr>
          <w:rStyle w:val="NormalTok"/>
        </w:rPr>
        <w:t>(AAF_NumPrevMiscarriages</w:t>
      </w:r>
      <w:r>
        <w:rPr>
          <w:rStyle w:val="OperatorTok"/>
        </w:rPr>
        <w:t>==</w:t>
      </w:r>
      <w:r>
        <w:rPr>
          <w:rStyle w:val="StringTok"/>
        </w:rPr>
        <w:t>"60"</w:t>
      </w:r>
      <w:r>
        <w:rPr>
          <w:rStyle w:val="NormalTok"/>
        </w:rPr>
        <w:t>)</w:t>
      </w:r>
    </w:p>
    <w:p w:rsidR="007706BC" w:rsidRDefault="001D017F">
      <w:pPr>
        <w:pStyle w:val="SourceCode"/>
      </w:pPr>
      <w:r>
        <w:rPr>
          <w:rStyle w:val="VerbatimChar"/>
        </w:rPr>
        <w:t>## [1] 223 473</w:t>
      </w:r>
    </w:p>
    <w:p w:rsidR="007706BC" w:rsidRDefault="001D017F">
      <w:pPr>
        <w:pStyle w:val="SourceCode"/>
      </w:pPr>
      <w:r>
        <w:rPr>
          <w:rStyle w:val="CommentTok"/>
        </w:rPr>
        <w:t>#find column indices of variables with possible typos</w:t>
      </w:r>
      <w:r>
        <w:br/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.*Gravidity"</w:t>
      </w:r>
      <w:r>
        <w:rPr>
          <w:rStyle w:val="NormalTok"/>
        </w:rPr>
        <w:t>,</w:t>
      </w:r>
      <w:r>
        <w:rPr>
          <w:rStyle w:val="KeywordTok"/>
        </w:rPr>
        <w:t>colnames</w:t>
      </w:r>
      <w:r>
        <w:rPr>
          <w:rStyle w:val="NormalTok"/>
        </w:rPr>
        <w:t>(aim2.aaf.ultimate))</w:t>
      </w:r>
    </w:p>
    <w:p w:rsidR="007706BC" w:rsidRDefault="001D017F">
      <w:pPr>
        <w:pStyle w:val="SourceCode"/>
      </w:pPr>
      <w:r>
        <w:rPr>
          <w:rStyle w:val="VerbatimChar"/>
        </w:rPr>
        <w:t>## [1] 18</w:t>
      </w:r>
    </w:p>
    <w:p w:rsidR="007706BC" w:rsidRDefault="001D017F">
      <w:pPr>
        <w:pStyle w:val="SourceCode"/>
      </w:pP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.*Parity"</w:t>
      </w:r>
      <w:r>
        <w:rPr>
          <w:rStyle w:val="NormalTok"/>
        </w:rPr>
        <w:t>,</w:t>
      </w:r>
      <w:r>
        <w:rPr>
          <w:rStyle w:val="KeywordTok"/>
        </w:rPr>
        <w:t>colnames</w:t>
      </w:r>
      <w:r>
        <w:rPr>
          <w:rStyle w:val="NormalTok"/>
        </w:rPr>
        <w:t>(aim2.aaf.ultimate))</w:t>
      </w:r>
    </w:p>
    <w:p w:rsidR="007706BC" w:rsidRDefault="001D017F">
      <w:pPr>
        <w:pStyle w:val="SourceCode"/>
      </w:pPr>
      <w:r>
        <w:rPr>
          <w:rStyle w:val="VerbatimChar"/>
        </w:rPr>
        <w:t>## [1] 19</w:t>
      </w:r>
    </w:p>
    <w:p w:rsidR="007706BC" w:rsidRDefault="001D017F">
      <w:pPr>
        <w:pStyle w:val="SourceCode"/>
      </w:pP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.*NumVisitsRefAnteClinic"</w:t>
      </w:r>
      <w:r>
        <w:rPr>
          <w:rStyle w:val="NormalTok"/>
        </w:rPr>
        <w:t>,</w:t>
      </w:r>
      <w:r>
        <w:rPr>
          <w:rStyle w:val="KeywordTok"/>
        </w:rPr>
        <w:t>colnames</w:t>
      </w:r>
      <w:r>
        <w:rPr>
          <w:rStyle w:val="NormalTok"/>
        </w:rPr>
        <w:t>(aim2.aaf.ultimate))</w:t>
      </w:r>
    </w:p>
    <w:p w:rsidR="007706BC" w:rsidRDefault="001D017F">
      <w:pPr>
        <w:pStyle w:val="SourceCode"/>
      </w:pPr>
      <w:r>
        <w:rPr>
          <w:rStyle w:val="VerbatimChar"/>
        </w:rPr>
        <w:t>## [1] 22</w:t>
      </w:r>
    </w:p>
    <w:p w:rsidR="007706BC" w:rsidRDefault="001D017F">
      <w:pPr>
        <w:pStyle w:val="SourceCode"/>
      </w:pP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.*NumCSect"</w:t>
      </w:r>
      <w:r>
        <w:rPr>
          <w:rStyle w:val="NormalTok"/>
        </w:rPr>
        <w:t>,</w:t>
      </w:r>
      <w:r>
        <w:rPr>
          <w:rStyle w:val="KeywordTok"/>
        </w:rPr>
        <w:t>colnames</w:t>
      </w:r>
      <w:r>
        <w:rPr>
          <w:rStyle w:val="NormalTok"/>
        </w:rPr>
        <w:t>(aim2.aaf.ultimate))</w:t>
      </w:r>
    </w:p>
    <w:p w:rsidR="007706BC" w:rsidRDefault="001D017F">
      <w:pPr>
        <w:pStyle w:val="SourceCode"/>
      </w:pPr>
      <w:r>
        <w:rPr>
          <w:rStyle w:val="VerbatimChar"/>
        </w:rPr>
        <w:t>## [1] 91</w:t>
      </w:r>
    </w:p>
    <w:p w:rsidR="007706BC" w:rsidRDefault="001D017F">
      <w:pPr>
        <w:pStyle w:val="SourceCode"/>
      </w:pP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.*NumPrevStillbirths"</w:t>
      </w:r>
      <w:r>
        <w:rPr>
          <w:rStyle w:val="NormalTok"/>
        </w:rPr>
        <w:t>,</w:t>
      </w:r>
      <w:r>
        <w:rPr>
          <w:rStyle w:val="KeywordTok"/>
        </w:rPr>
        <w:t>colnames</w:t>
      </w:r>
      <w:r>
        <w:rPr>
          <w:rStyle w:val="NormalTok"/>
        </w:rPr>
        <w:t>(aim2.aaf.ultimate))</w:t>
      </w:r>
    </w:p>
    <w:p w:rsidR="007706BC" w:rsidRDefault="001D017F">
      <w:pPr>
        <w:pStyle w:val="SourceCode"/>
      </w:pPr>
      <w:r>
        <w:rPr>
          <w:rStyle w:val="VerbatimChar"/>
        </w:rPr>
        <w:t>## [1] 109</w:t>
      </w:r>
    </w:p>
    <w:p w:rsidR="007706BC" w:rsidRDefault="001D017F">
      <w:pPr>
        <w:pStyle w:val="SourceCode"/>
      </w:pP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.*NumPrevMiscarriages"</w:t>
      </w:r>
      <w:r>
        <w:rPr>
          <w:rStyle w:val="NormalTok"/>
        </w:rPr>
        <w:t>,</w:t>
      </w:r>
      <w:r>
        <w:rPr>
          <w:rStyle w:val="KeywordTok"/>
        </w:rPr>
        <w:t>colnames</w:t>
      </w:r>
      <w:r>
        <w:rPr>
          <w:rStyle w:val="NormalTok"/>
        </w:rPr>
        <w:t>(aim2.aaf.ultimate))</w:t>
      </w:r>
    </w:p>
    <w:p w:rsidR="007706BC" w:rsidRDefault="001D017F">
      <w:pPr>
        <w:pStyle w:val="SourceCode"/>
      </w:pPr>
      <w:r>
        <w:rPr>
          <w:rStyle w:val="VerbatimChar"/>
        </w:rPr>
        <w:t>## [1] 110</w:t>
      </w:r>
    </w:p>
    <w:p w:rsidR="007706BC" w:rsidRDefault="001D017F">
      <w:pPr>
        <w:pStyle w:val="SourceCode"/>
      </w:pPr>
      <w:r>
        <w:rPr>
          <w:rStyle w:val="KeywordTok"/>
        </w:rPr>
        <w:t>detach</w:t>
      </w:r>
      <w:r>
        <w:rPr>
          <w:rStyle w:val="NormalTok"/>
        </w:rPr>
        <w:t>(aim2.aaf.ultimate)</w:t>
      </w:r>
    </w:p>
    <w:p w:rsidR="00D65FDF" w:rsidRDefault="00D65FDF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6" w:name="find-hiv-with-some-variables"/>
      <w:bookmarkEnd w:id="6"/>
      <w:r>
        <w:t>See external .csv file</w:t>
      </w:r>
      <w:r w:rsidR="00632E55">
        <w:t xml:space="preserve"> for a data frame of these typos.</w:t>
      </w:r>
      <w:r>
        <w:br w:type="page"/>
      </w:r>
    </w:p>
    <w:p w:rsidR="007706BC" w:rsidRDefault="001D017F">
      <w:pPr>
        <w:pStyle w:val="Heading1"/>
      </w:pPr>
      <w:r>
        <w:lastRenderedPageBreak/>
        <w:t>find HIV+ with some variables</w:t>
      </w:r>
    </w:p>
    <w:p w:rsidR="007706BC" w:rsidRDefault="001D017F">
      <w:pPr>
        <w:pStyle w:val="SourceCode"/>
      </w:pPr>
      <w:r>
        <w:rPr>
          <w:rStyle w:val="KeywordTok"/>
        </w:rPr>
        <w:t>attach</w:t>
      </w:r>
      <w:r>
        <w:rPr>
          <w:rStyle w:val="NormalTok"/>
        </w:rPr>
        <w:t>(aim2.aaf.ultimat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freqli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BookingHIVStatus,</w:t>
      </w:r>
      <w:r>
        <w:br/>
      </w:r>
      <w:r>
        <w:rPr>
          <w:rStyle w:val="NormalTok"/>
        </w:rPr>
        <w:t xml:space="preserve">                       DelveryAdmissionHIVStatus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ifan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labelTranslation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ooking HIV Statu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Delivery Admission HIV Status"</w:t>
      </w:r>
      <w:r>
        <w:rPr>
          <w:rStyle w:val="NormalTok"/>
        </w:rPr>
        <w:t>)))</w:t>
      </w:r>
    </w:p>
    <w:p w:rsidR="007706BC" w:rsidRDefault="001D017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|Booking HIV Status |Delivery Admission HIV Status | Freq| cumFreq| freqPercent| cumPercent|</w:t>
      </w:r>
      <w:r>
        <w:br/>
      </w:r>
      <w:r>
        <w:rPr>
          <w:rStyle w:val="VerbatimChar"/>
        </w:rPr>
        <w:t>## |:------------------|:-----------------------------|----:|-------:|-----------:|----------:|</w:t>
      </w:r>
      <w:r>
        <w:br/>
      </w:r>
      <w:r>
        <w:rPr>
          <w:rStyle w:val="VerbatimChar"/>
        </w:rPr>
        <w:t>## |01 HIV+            |01 HIV+                       |   18|      18|        3.71|       3.71|</w:t>
      </w:r>
      <w:r>
        <w:br/>
      </w:r>
      <w:r>
        <w:rPr>
          <w:rStyle w:val="VerbatimChar"/>
        </w:rPr>
        <w:t>## |                   |02 HIV-                       |    1|      19|        0.21|       3.92|</w:t>
      </w:r>
      <w:r>
        <w:br/>
      </w:r>
      <w:r>
        <w:rPr>
          <w:rStyle w:val="VerbatimChar"/>
        </w:rPr>
        <w:t>## |                   |NA                            |  227|     246|       46.80|      50.72|</w:t>
      </w:r>
      <w:r>
        <w:br/>
      </w:r>
      <w:r>
        <w:rPr>
          <w:rStyle w:val="VerbatimChar"/>
        </w:rPr>
        <w:t>## |02 HIV-            |02 HIV-                       |    3|     249|        0.62|      51.34|</w:t>
      </w:r>
      <w:r>
        <w:br/>
      </w:r>
      <w:r>
        <w:rPr>
          <w:rStyle w:val="VerbatimChar"/>
        </w:rPr>
        <w:t>## |                   |NA                            |  234|     483|       48.25|      99.59|</w:t>
      </w:r>
      <w:r>
        <w:br/>
      </w:r>
      <w:r>
        <w:rPr>
          <w:rStyle w:val="VerbatimChar"/>
        </w:rPr>
        <w:t>## |NA                 |NA                            |    2|     485|        0.41|     100.00|</w:t>
      </w:r>
    </w:p>
    <w:p w:rsidR="007706BC" w:rsidRDefault="001D017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freqli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BookingHIVStatus,</w:t>
      </w:r>
      <w:r>
        <w:br/>
      </w:r>
      <w:r>
        <w:rPr>
          <w:rStyle w:val="NormalTok"/>
        </w:rPr>
        <w:t xml:space="preserve">                       AAF_OnARTPriorThisPreg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ifan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labelTranslation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ooking HIV Statu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ART Use Prior Preg.?"</w:t>
      </w:r>
      <w:r>
        <w:rPr>
          <w:rStyle w:val="NormalTok"/>
        </w:rPr>
        <w:t>)))</w:t>
      </w:r>
    </w:p>
    <w:p w:rsidR="007706BC" w:rsidRDefault="001D017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|Booking HIV Status |ART Use Prior Preg.? | Freq| cumFreq| freqPercent| cumPercent|</w:t>
      </w:r>
      <w:r>
        <w:br/>
      </w:r>
      <w:r>
        <w:rPr>
          <w:rStyle w:val="VerbatimChar"/>
        </w:rPr>
        <w:t>## |:------------------|:--------------------|----:|-------:|-----------:|----------:|</w:t>
      </w:r>
      <w:r>
        <w:br/>
      </w:r>
      <w:r>
        <w:rPr>
          <w:rStyle w:val="VerbatimChar"/>
        </w:rPr>
        <w:t>## |01 HIV+            |01 Yes               |   52|      52|       10.72|      10.72|</w:t>
      </w:r>
      <w:r>
        <w:br/>
      </w:r>
      <w:r>
        <w:rPr>
          <w:rStyle w:val="VerbatimChar"/>
        </w:rPr>
        <w:t>## |                   |02 No                |  166|     218|       34.23|      44.95|</w:t>
      </w:r>
      <w:r>
        <w:br/>
      </w:r>
      <w:r>
        <w:rPr>
          <w:rStyle w:val="VerbatimChar"/>
        </w:rPr>
        <w:t>## |                   |NA                   |   28|     246|        5.77|      50.72|</w:t>
      </w:r>
      <w:r>
        <w:br/>
      </w:r>
      <w:r>
        <w:rPr>
          <w:rStyle w:val="VerbatimChar"/>
        </w:rPr>
        <w:t>## |02 HIV-            |01 Yes               |    1|     247|        0.21|      50.93|</w:t>
      </w:r>
      <w:r>
        <w:br/>
      </w:r>
      <w:r>
        <w:rPr>
          <w:rStyle w:val="VerbatimChar"/>
        </w:rPr>
        <w:t>## |                   |NA                   |  236|     483|       48.66|      99.59|</w:t>
      </w:r>
      <w:r>
        <w:br/>
      </w:r>
      <w:r>
        <w:rPr>
          <w:rStyle w:val="VerbatimChar"/>
        </w:rPr>
        <w:t>## |NA                 |02 No                |    1|     484|        0.21|      99.79|</w:t>
      </w:r>
      <w:r>
        <w:br/>
      </w:r>
      <w:r>
        <w:rPr>
          <w:rStyle w:val="VerbatimChar"/>
        </w:rPr>
        <w:t>## |                   |NA                   |    1|     485|        0.21|     100.00|</w:t>
      </w:r>
    </w:p>
    <w:p w:rsidR="007706BC" w:rsidRDefault="001D017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freqli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BookingHIVStatus,</w:t>
      </w:r>
      <w:r>
        <w:br/>
      </w:r>
      <w:r>
        <w:rPr>
          <w:rStyle w:val="NormalTok"/>
        </w:rPr>
        <w:t xml:space="preserve">                       AAF_ARTPMTCTThisPreg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ifan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labelTranslation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ooking HIV Statu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ART PMTCT This Preg.?"</w:t>
      </w:r>
      <w:r>
        <w:rPr>
          <w:rStyle w:val="NormalTok"/>
        </w:rPr>
        <w:t>)))</w:t>
      </w:r>
    </w:p>
    <w:p w:rsidR="007706BC" w:rsidRDefault="001D017F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|Booking HIV Status |ART PMTCT This Preg.? | Freq| cumFreq| freqPercent| cumPercent|</w:t>
      </w:r>
      <w:r>
        <w:br/>
      </w:r>
      <w:r>
        <w:rPr>
          <w:rStyle w:val="VerbatimChar"/>
        </w:rPr>
        <w:t>## |:------------------|:---------------------|----:|-------:|-----------:|----------:|</w:t>
      </w:r>
      <w:r>
        <w:br/>
      </w:r>
      <w:r>
        <w:rPr>
          <w:rStyle w:val="VerbatimChar"/>
        </w:rPr>
        <w:t>## |01 HIV+            |01 Yes                |  222|     222|       45.77|      45.77|</w:t>
      </w:r>
      <w:r>
        <w:br/>
      </w:r>
      <w:r>
        <w:rPr>
          <w:rStyle w:val="VerbatimChar"/>
        </w:rPr>
        <w:t>## |                   |02 No                 |    3|     225|        0.62|      46.39|</w:t>
      </w:r>
      <w:r>
        <w:br/>
      </w:r>
      <w:r>
        <w:rPr>
          <w:rStyle w:val="VerbatimChar"/>
        </w:rPr>
        <w:t>## |                   |NA                    |   21|     246|        4.33|      50.72|</w:t>
      </w:r>
      <w:r>
        <w:br/>
      </w:r>
      <w:r>
        <w:rPr>
          <w:rStyle w:val="VerbatimChar"/>
        </w:rPr>
        <w:t>## |02 HIV-            |01 Yes                |    1|     247|        0.21|      50.93|</w:t>
      </w:r>
      <w:r>
        <w:br/>
      </w:r>
      <w:r>
        <w:rPr>
          <w:rStyle w:val="VerbatimChar"/>
        </w:rPr>
        <w:t>## |                   |NA                    |  236|     483|       48.66|      99.59|</w:t>
      </w:r>
      <w:r>
        <w:br/>
      </w:r>
      <w:r>
        <w:rPr>
          <w:rStyle w:val="VerbatimChar"/>
        </w:rPr>
        <w:t>## |NA                 |01 Yes                |    1|     484|        0.21|      99.79|</w:t>
      </w:r>
      <w:r>
        <w:br/>
      </w:r>
      <w:r>
        <w:rPr>
          <w:rStyle w:val="VerbatimChar"/>
        </w:rPr>
        <w:t>## |                   |NA                    |    1|     485|        0.21|     100.00|</w:t>
      </w:r>
    </w:p>
    <w:p w:rsidR="007706BC" w:rsidRDefault="001D017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freqli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BookingHIVStatus,</w:t>
      </w:r>
      <w:r>
        <w:br/>
      </w:r>
      <w:r>
        <w:rPr>
          <w:rStyle w:val="NormalTok"/>
        </w:rPr>
        <w:t xml:space="preserve">                       AAF_HIVPosPrecedePreg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ifan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labelTranslation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ooking HIV Statu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HIV Pos. Preceding Preg.?"</w:t>
      </w:r>
      <w:r>
        <w:rPr>
          <w:rStyle w:val="NormalTok"/>
        </w:rPr>
        <w:t>)))</w:t>
      </w:r>
    </w:p>
    <w:p w:rsidR="007706BC" w:rsidRDefault="001D017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|Booking HIV Status |HIV Pos. Preceding Preg.? | Freq| cumFreq| freqPercent| cumPercent|</w:t>
      </w:r>
      <w:r>
        <w:br/>
      </w:r>
      <w:r>
        <w:rPr>
          <w:rStyle w:val="VerbatimChar"/>
        </w:rPr>
        <w:t>## |:------------------|:-------------------------|----:|-------:|-----------:|----------:|</w:t>
      </w:r>
      <w:r>
        <w:br/>
      </w:r>
      <w:r>
        <w:rPr>
          <w:rStyle w:val="VerbatimChar"/>
        </w:rPr>
        <w:t>## |01 HIV+            |01 Yes                    |   47|      47|        9.69|       9.69|</w:t>
      </w:r>
      <w:r>
        <w:br/>
      </w:r>
      <w:r>
        <w:rPr>
          <w:rStyle w:val="VerbatimChar"/>
        </w:rPr>
        <w:t>## |                   |02 No                     |  151|     198|       31.13|      40.82|</w:t>
      </w:r>
      <w:r>
        <w:br/>
      </w:r>
      <w:r>
        <w:rPr>
          <w:rStyle w:val="VerbatimChar"/>
        </w:rPr>
        <w:t>## |                   |NA                        |   48|     246|        9.90|      50.72|</w:t>
      </w:r>
      <w:r>
        <w:br/>
      </w:r>
      <w:r>
        <w:rPr>
          <w:rStyle w:val="VerbatimChar"/>
        </w:rPr>
        <w:t>## |02 HIV-            |01 Yes                    |    1|     247|        0.21|      50.93|</w:t>
      </w:r>
      <w:r>
        <w:br/>
      </w:r>
      <w:r>
        <w:rPr>
          <w:rStyle w:val="VerbatimChar"/>
        </w:rPr>
        <w:t>## |                   |NA                        |  236|     483|       48.66|      99.59|</w:t>
      </w:r>
      <w:r>
        <w:br/>
      </w:r>
      <w:r>
        <w:rPr>
          <w:rStyle w:val="VerbatimChar"/>
        </w:rPr>
        <w:t>## |NA                 |02 No                     |    1|     484|        0.21|      99.79|</w:t>
      </w:r>
      <w:r>
        <w:br/>
      </w:r>
      <w:r>
        <w:rPr>
          <w:rStyle w:val="VerbatimChar"/>
        </w:rPr>
        <w:t>## |                   |NA                        |    1|     485|        0.21|     100.00|</w:t>
      </w:r>
    </w:p>
    <w:p w:rsidR="007706BC" w:rsidRDefault="001D017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freqli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BookingHIVStatus,</w:t>
      </w:r>
      <w:r>
        <w:br/>
      </w:r>
      <w:r>
        <w:rPr>
          <w:rStyle w:val="NormalTok"/>
        </w:rPr>
        <w:t xml:space="preserve">                       AAF_PMTCTUsedPrecedePreg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ifan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labelTranslation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ooking HIV Statu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MTCT Use Preceding Preg.?"</w:t>
      </w:r>
      <w:r>
        <w:rPr>
          <w:rStyle w:val="NormalTok"/>
        </w:rPr>
        <w:t>)))</w:t>
      </w:r>
    </w:p>
    <w:p w:rsidR="007706BC" w:rsidRDefault="001D017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|Booking HIV Status |PMTCT Use Preceding Preg.? | Freq| cumFreq| freqPercent| cumPercent|</w:t>
      </w:r>
      <w:r>
        <w:br/>
      </w:r>
      <w:r>
        <w:rPr>
          <w:rStyle w:val="VerbatimChar"/>
        </w:rPr>
        <w:t>## |:------------------|:--------------------------|----:|-------:|-----------:|----------:|</w:t>
      </w:r>
      <w:r>
        <w:br/>
      </w:r>
      <w:r>
        <w:rPr>
          <w:rStyle w:val="VerbatimChar"/>
        </w:rPr>
        <w:t>## |01 HIV+            |01 Yes                     |   41|      41|        8.45|       8.45|</w:t>
      </w:r>
      <w:r>
        <w:br/>
      </w:r>
      <w:r>
        <w:rPr>
          <w:rStyle w:val="VerbatimChar"/>
        </w:rPr>
        <w:t>## |                   |02 No                      |    5|      46|        1.03|       9.48|</w:t>
      </w:r>
      <w:r>
        <w:br/>
      </w:r>
      <w:r>
        <w:rPr>
          <w:rStyle w:val="VerbatimChar"/>
        </w:rPr>
        <w:lastRenderedPageBreak/>
        <w:t>## |                   |NA                         |  200|     246|       41.24|      50.72|</w:t>
      </w:r>
      <w:r>
        <w:br/>
      </w:r>
      <w:r>
        <w:rPr>
          <w:rStyle w:val="VerbatimChar"/>
        </w:rPr>
        <w:t>## |02 HIV-            |01 Yes                     |    1|     247|        0.21|      50.93|</w:t>
      </w:r>
      <w:r>
        <w:br/>
      </w:r>
      <w:r>
        <w:rPr>
          <w:rStyle w:val="VerbatimChar"/>
        </w:rPr>
        <w:t>## |                   |NA                         |  236|     483|       48.66|      99.59|</w:t>
      </w:r>
      <w:r>
        <w:br/>
      </w:r>
      <w:r>
        <w:rPr>
          <w:rStyle w:val="VerbatimChar"/>
        </w:rPr>
        <w:t>## |NA                 |02 No                      |    1|     484|        0.21|      99.79|</w:t>
      </w:r>
      <w:r>
        <w:br/>
      </w:r>
      <w:r>
        <w:rPr>
          <w:rStyle w:val="VerbatimChar"/>
        </w:rPr>
        <w:t>## |                   |NA                         |    1|     485|        0.21|     100.00|</w:t>
      </w:r>
    </w:p>
    <w:p w:rsidR="007706BC" w:rsidRDefault="001D017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freqli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BookingHIVStatus,</w:t>
      </w:r>
      <w:r>
        <w:br/>
      </w:r>
      <w:r>
        <w:rPr>
          <w:rStyle w:val="NormalTok"/>
        </w:rPr>
        <w:t xml:space="preserve">                       AAF_ARTUsedPrecedePreg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ifan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labelTranslation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ooking HIV Statu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ART Used Preceding Preg.?"</w:t>
      </w:r>
      <w:r>
        <w:rPr>
          <w:rStyle w:val="NormalTok"/>
        </w:rPr>
        <w:t>)))</w:t>
      </w:r>
    </w:p>
    <w:p w:rsidR="007706BC" w:rsidRDefault="001D017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|Booking HIV Status |ART Used Preceding Preg.? | Freq| cumFreq| freqPercent| cumPercent|</w:t>
      </w:r>
      <w:r>
        <w:br/>
      </w:r>
      <w:r>
        <w:rPr>
          <w:rStyle w:val="VerbatimChar"/>
        </w:rPr>
        <w:t>## |:------------------|:-------------------------|----:|-------:|-----------:|----------:|</w:t>
      </w:r>
      <w:r>
        <w:br/>
      </w:r>
      <w:r>
        <w:rPr>
          <w:rStyle w:val="VerbatimChar"/>
        </w:rPr>
        <w:t>## |01 HIV+            |01 Yes                    |   44|      44|        9.07|       9.07|</w:t>
      </w:r>
      <w:r>
        <w:br/>
      </w:r>
      <w:r>
        <w:rPr>
          <w:rStyle w:val="VerbatimChar"/>
        </w:rPr>
        <w:t>## |                   |02 No                     |   71|     115|       14.64|      23.71|</w:t>
      </w:r>
      <w:r>
        <w:br/>
      </w:r>
      <w:r>
        <w:rPr>
          <w:rStyle w:val="VerbatimChar"/>
        </w:rPr>
        <w:t>## |                   |NA                        |  131|     246|       27.01|      50.72|</w:t>
      </w:r>
      <w:r>
        <w:br/>
      </w:r>
      <w:r>
        <w:rPr>
          <w:rStyle w:val="VerbatimChar"/>
        </w:rPr>
        <w:t>## |02 HIV-            |01 Yes                    |    1|     247|        0.21|      50.93|</w:t>
      </w:r>
      <w:r>
        <w:br/>
      </w:r>
      <w:r>
        <w:rPr>
          <w:rStyle w:val="VerbatimChar"/>
        </w:rPr>
        <w:t>## |                   |02 No                     |   18|     265|        3.71|      54.64|</w:t>
      </w:r>
      <w:r>
        <w:br/>
      </w:r>
      <w:r>
        <w:rPr>
          <w:rStyle w:val="VerbatimChar"/>
        </w:rPr>
        <w:t>## |                   |NA                        |  218|     483|       44.95|      99.59|</w:t>
      </w:r>
      <w:r>
        <w:br/>
      </w:r>
      <w:r>
        <w:rPr>
          <w:rStyle w:val="VerbatimChar"/>
        </w:rPr>
        <w:t>## |NA                 |NA                        |    2|     485|        0.41|     100.00|</w:t>
      </w:r>
    </w:p>
    <w:p w:rsidR="007706BC" w:rsidRDefault="001D017F">
      <w:pPr>
        <w:pStyle w:val="SourceCode"/>
      </w:pPr>
      <w:r>
        <w:rPr>
          <w:rStyle w:val="KeywordTok"/>
        </w:rPr>
        <w:t>detach</w:t>
      </w:r>
      <w:r>
        <w:rPr>
          <w:rStyle w:val="NormalTok"/>
        </w:rPr>
        <w:t>(aim2.aaf.ultimate)</w:t>
      </w:r>
    </w:p>
    <w:p w:rsidR="00632E55" w:rsidRDefault="00632E55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7" w:name="summaries"/>
      <w:bookmarkEnd w:id="7"/>
      <w:r>
        <w:br w:type="page"/>
      </w:r>
    </w:p>
    <w:p w:rsidR="007706BC" w:rsidRDefault="001D017F">
      <w:pPr>
        <w:pStyle w:val="Heading1"/>
      </w:pPr>
      <w:r>
        <w:lastRenderedPageBreak/>
        <w:t>summaries</w:t>
      </w:r>
    </w:p>
    <w:p w:rsidR="007706BC" w:rsidRDefault="001D017F">
      <w:pPr>
        <w:pStyle w:val="SourceCode"/>
      </w:pPr>
      <w:r>
        <w:rPr>
          <w:rStyle w:val="KeywordTok"/>
        </w:rPr>
        <w:t>dfSummary</w:t>
      </w:r>
      <w:r>
        <w:rPr>
          <w:rStyle w:val="NormalTok"/>
        </w:rPr>
        <w:t>(aim2.pq.ultimate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40</w:t>
      </w:r>
      <w:r>
        <w:rPr>
          <w:rStyle w:val="NormalTok"/>
        </w:rPr>
        <w:t>)],</w:t>
      </w:r>
      <w:r>
        <w:rPr>
          <w:rStyle w:val="DataTyp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'grid'</w:t>
      </w:r>
      <w:r>
        <w:rPr>
          <w:rStyle w:val="NormalTok"/>
        </w:rPr>
        <w:t xml:space="preserve">, </w:t>
      </w:r>
      <w:r>
        <w:rPr>
          <w:rStyle w:val="DataTypeTok"/>
        </w:rPr>
        <w:t>plain.ascii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7706BC" w:rsidRPr="00632E55" w:rsidRDefault="001D017F">
      <w:pPr>
        <w:pStyle w:val="SourceCode"/>
        <w:rPr>
          <w:sz w:val="18"/>
          <w:szCs w:val="18"/>
        </w:rPr>
      </w:pPr>
      <w:r w:rsidRPr="00632E55">
        <w:rPr>
          <w:rStyle w:val="VerbatimChar"/>
          <w:sz w:val="18"/>
          <w:szCs w:val="18"/>
        </w:rPr>
        <w:t xml:space="preserve">## ### Data Frame Summary   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**</w:t>
      </w:r>
      <w:r w:rsidR="00632E55">
        <w:rPr>
          <w:rStyle w:val="VerbatimChar"/>
          <w:sz w:val="18"/>
          <w:szCs w:val="18"/>
        </w:rPr>
        <w:t>Patient Questionnaire</w:t>
      </w:r>
      <w:r w:rsidRPr="00632E55">
        <w:rPr>
          <w:rStyle w:val="VerbatimChar"/>
          <w:sz w:val="18"/>
          <w:szCs w:val="18"/>
        </w:rPr>
        <w:t xml:space="preserve">**     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 xml:space="preserve">## **Subset:** aim2.pq.c(2:40)     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 xml:space="preserve">## </w:t>
      </w:r>
      <w:r w:rsidRPr="00BE297A">
        <w:rPr>
          <w:rStyle w:val="VerbatimChar"/>
          <w:sz w:val="18"/>
          <w:szCs w:val="18"/>
          <w:highlight w:val="yellow"/>
        </w:rPr>
        <w:t>**N:** 231</w:t>
      </w:r>
      <w:r w:rsidRPr="00632E55">
        <w:rPr>
          <w:rStyle w:val="VerbatimChar"/>
          <w:sz w:val="18"/>
          <w:szCs w:val="18"/>
        </w:rPr>
        <w:t xml:space="preserve">   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 xml:space="preserve">## 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+--------------------------------+--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No | Variable                       | Stats / Values                 | Freqs (% of Valid) | Text Graph          | Valid    | Missing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====+================================+================================+====================+=====================+==========+==========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1  | TodayDate\                     | min : 2014-04-15\              | 24 distinct val.   |                     | 156\     | 75\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[Date]                         | med : 2014-10-17\              |                    |                     | (67.53%) | (32.47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                               | max : 2014-11-28\              |                    |  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                               | range : 7m 13d                 |                    |  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+--------------------------------+--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2  | Race\                          | 1\. 01 Black\                  | 228 (99.1%)\       | IIIIIIIIIIIIIIII \  | 230\     | 1\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[character]                    | 2\. 03 Colou                   | 2 ( 0.9%)          |                     | (99.57%) | (0.43%)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+--------------------------------+--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3  | PrimaryLanguage\               | 1\. 01 isiZulu\                | 77 (33.6%)\        | IIIIIIIIIIIIIIII \  | 229\     | 2\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[character]                    | 2\. 02 isiXhosa\               | 19 ( 8.3%)\        | III \               | (99.13%) | (0.87%)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                               | 3\. 03 Afrikaan\               | 2 ( 0.9%)\         | \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                               | 4\. 04 Sepedi\                 | 13 ( 5.7%)\        | II \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                               | 5\. 05 Setswana\               | 23 (10.0%)\        | IIII \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                               | 6\. 07 Sesotho\                | 42 (18.3%)\        | IIIIIIII \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                               | 7\. 08 Xitsonga\               | 36 (15.7%)\        | IIIIIII \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                               | 8\. 11 isiNdebe\               | 10 ( 4.4%)\        | II \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                               | 9\. 12 Other\                  | 6 ( 2.6%)\         | I \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                               | 10\. 98 Refuse t               | 1 ( 0.4%)          |  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+--------------------------------+--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4  | LanguageSpecify\               | 1\. -3 Skip\                   | 222 (99.1%)\       | IIIIIIIIIIIIIIII \  | 224\     | 7\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[character]                    | 2\. MALAWI\                    | 1 ( 0.4%)\         | \                   | (96.97%) | (3.03%)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                               | 3\. SHONA                      | 1 ( 0.4%)          |  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+--------------------------------+--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5  | ThisPregStrongNoseBleed\       | 1\. 01 Ye\                     | 4 ( 1.8%)\         | \                   | 229\     | 2\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[character]                    | 2\. 02 No                      | 225 (98.2%)        | IIIIIIIIIIIIIIII    | (99.13%) | (0.87%)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+--------------------------------+--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6  | ThisPregBruises\               | 1\. 01 Ye\                     | 4 ( 1.8%)\         | \                   | 229\     | 2\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[character]                    | 2\. 02 No                      | 225 (98.2%)        | IIIIIIIIIIIIIIII    | (99.13%) | (0.87%)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+--------------------------------+--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7  | ThisPregGumsBleed\             | 1\. 01 Ye\                     | 9 ( 3.9%)\         | \                   | 229\     | 2\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[character]                    | 2\. 02 No                      | 220 (96.1%)        | IIIIIIIIIIIIIIII    | (99.13%) | (0.87%)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+--------------------------------+--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8  | ThisPregLongTimeBleedStop\     | 1\. 02 No                      | 228 (100.0%)       | IIIIIIIIIIIIIIII    | 228\     | 3\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[character]                    |                                |                    |                     | (98.7%)  | (1.3%)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+--------------------------------+--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 xml:space="preserve">## | 9  | </w:t>
      </w:r>
      <w:r w:rsidRPr="00BE297A">
        <w:rPr>
          <w:rStyle w:val="VerbatimChar"/>
          <w:sz w:val="18"/>
          <w:szCs w:val="18"/>
          <w:highlight w:val="cyan"/>
        </w:rPr>
        <w:t>EverHadBloodTx</w:t>
      </w:r>
      <w:r w:rsidRPr="00632E55">
        <w:rPr>
          <w:rStyle w:val="VerbatimChar"/>
          <w:sz w:val="18"/>
          <w:szCs w:val="18"/>
        </w:rPr>
        <w:t>\                | 1\. 01 Ye\                     | 6 ( 2.6%)\         | \                   | 229\     | 2\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[character]                    | 2\. 02 No                      | 223 (97.4%)        | IIIIIIIIIIIIIIII    | (99.13%) | (0.87%)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+--------------------------------+--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10 | BloodTxWhen\                   | 1\. D\                         | 3 (75.0%)\         | IIIIIIIIIIIIIIII \  | 4\       | 227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lastRenderedPageBreak/>
        <w:t>## |    | [character]                    | 2\. O                          | 1 (25.0%)          | IIIII               | (1.73%)  | (98.27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+--------------------------------+--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11 | FamilyKnownAbnormBleed\        | 1\. 02 No\                     | 222 (96.1%)\       | IIIIIIIIIIIIIIII \  | 231\     | 0\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[character]                    | 2\. 97 Do                      | 9 ( 3.9%)          |                     | (100%)   | (0%)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+--------------------------------+--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12 | FamilyDisorder\                | 1\. -3 Skip\                   | 228 (98.7%)\       | IIIIIIIIIIIIIIII \  | 231\     | 0\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[character]                    | 2\. 02 von\                    | 2 ( 0.9%)\         | \                   | (100%)   | (0%)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                               | 3\. 97 Don'                    | 1 ( 0.4%)          |  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+--------------------------------+--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13 | ChangePadsFrequently\          | 1\. 01 Ye\                     | 1 ( 0.4%)\         | \                   | 230\     | 1\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[character]                    | 2\. 02 No                      | 229 (99.6%)        | IIIIIIIIIIIIIIII    | (99.57%) | (0.43%)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+--------------------------------+--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14 | ProlongedMenses\               | 1\. 01 Ye\                     | 1 ( 0.4%)\         | \                   | 230\     | 1\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[character]                    | 2\. 02 No                      | 229 (99.6%)        | IIIIIIIIIIIIIIII    | (99.57%) | (0.43%)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+--------------------------------+--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 xml:space="preserve">## | 15 | </w:t>
      </w:r>
      <w:r w:rsidRPr="00BE297A">
        <w:rPr>
          <w:rStyle w:val="VerbatimChar"/>
          <w:sz w:val="18"/>
          <w:szCs w:val="18"/>
          <w:highlight w:val="cyan"/>
        </w:rPr>
        <w:t>DiagnosedAnemia</w:t>
      </w:r>
      <w:r w:rsidRPr="00632E55">
        <w:rPr>
          <w:rStyle w:val="VerbatimChar"/>
          <w:sz w:val="18"/>
          <w:szCs w:val="18"/>
        </w:rPr>
        <w:t>\               | 1\. 01 Ye\                     | 8 ( 3.5%)\         | \                   | 227\     | 4\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[character]                    | 2\. 02 No                      | 219 (96.5%)        | IIIIIIIIIIIIIIII    | (98.27%) | (1.73%)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+--------------------------------+--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16 | MedsTakenWeakBlood\            | 1\. -3 Skip\                   | 10 ( 4.4%)\        | \                   | 229\     | 2\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 xml:space="preserve">## |    | [character]                    | </w:t>
      </w:r>
      <w:r w:rsidRPr="00BE297A">
        <w:rPr>
          <w:rStyle w:val="VerbatimChar"/>
          <w:sz w:val="18"/>
          <w:szCs w:val="18"/>
          <w:highlight w:val="cyan"/>
        </w:rPr>
        <w:t>2\. 01 Iron pills</w:t>
      </w:r>
      <w:r w:rsidRPr="00632E55">
        <w:rPr>
          <w:rStyle w:val="VerbatimChar"/>
          <w:sz w:val="18"/>
          <w:szCs w:val="18"/>
        </w:rPr>
        <w:t xml:space="preserve">\             | </w:t>
      </w:r>
      <w:r w:rsidRPr="00A7525B">
        <w:rPr>
          <w:rStyle w:val="VerbatimChar"/>
          <w:sz w:val="18"/>
          <w:szCs w:val="18"/>
          <w:highlight w:val="cyan"/>
        </w:rPr>
        <w:t>218 (95.2%)\</w:t>
      </w:r>
      <w:r w:rsidRPr="00632E55">
        <w:rPr>
          <w:rStyle w:val="VerbatimChar"/>
          <w:sz w:val="18"/>
          <w:szCs w:val="18"/>
        </w:rPr>
        <w:t xml:space="preserve">       | IIIIIIIIIIIIIIII \  | (99.13%) | (0.87%)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                               | 3\. 02 Other                   | 1 ( 0.4%)          |  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+--------------------------------+--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17 | MedsTakenWeakBloodSpecify\     | 1\. -3 Skip\                   | 227 (99.1%)\       | IIIIIIIIIIIIIIII \  | 229\     | 2\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[character]                    | 2\. ONLY FOLIC ACID\           | 1 ( 0.4%)\         | \                   | (99.13%) | (0.87%)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                               | 3\. WAS NOT GIVEN A            | 1 ( 0.4%)          |  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+--------------------------------+--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18 | NumMissTakeMedsWeakBlood\      | 1\. 0\                         | 159 (69.1%)\       | IIIIIIIIIIIIIIII \  | 230\     | 1\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[character]                    | 2\. 1\                         | 1 ( 0.4%)\         | \                   | (99.57%) | (0.43%)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                               | 3\. 2\                         | 2 ( 0.9%)\         | \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                               | 4\. 4\                         | 1 ( 0.4%)\         | \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 xml:space="preserve">## |    |                                | 5\. </w:t>
      </w:r>
      <w:r w:rsidRPr="00A7525B">
        <w:rPr>
          <w:rStyle w:val="VerbatimChar"/>
          <w:sz w:val="18"/>
          <w:szCs w:val="18"/>
          <w:highlight w:val="yellow"/>
        </w:rPr>
        <w:t>S</w:t>
      </w:r>
      <w:r w:rsidR="00A7525B" w:rsidRPr="00A7525B">
        <w:rPr>
          <w:rStyle w:val="VerbatimChar"/>
          <w:sz w:val="18"/>
          <w:szCs w:val="18"/>
          <w:highlight w:val="yellow"/>
        </w:rPr>
        <w:tab/>
        <w:t>{SKIP?}</w:t>
      </w:r>
      <w:r w:rsidRPr="00632E55">
        <w:rPr>
          <w:rStyle w:val="VerbatimChar"/>
          <w:sz w:val="18"/>
          <w:szCs w:val="18"/>
        </w:rPr>
        <w:t xml:space="preserve">                | 67 (29.1%)         | IIIIII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+--------------------------------+--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19 | HowOftenEatMeat\               | 1\. 01 Daily\                  | 92 (39.8%)\        | IIIIIIIIIII \       | 231\     | 0\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[character]                    | 2\. 02 More than once a week \ | 132 (57.1%)\       | IIIIIIIIIIIIIIII \  | (100%)   | (0%)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                               | 3\. 03 Less than once a week \ | 4 ( 1.7%)\         | \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                               | 4\. 07 Vegetarian and don't t  | 3 ( 1.3%)          |  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+--------------------------------+--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20 | ThisPregUnusualCravingSpecify\ | 1\. -3 Skip\                   | 117 (51.1%)\       | IIIIIIIIIIIIIIII \  | 229\     | 2\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[character]                    | 2\. ASH\                       | 1 ( 0.4%)\         | \                   | (99.13%) | (0.87%)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                               | 3\. CLAY\                      | 1 ( 0.4%)\         | \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                               | 4\. ICE\                       | 49 (21.4%)\        | IIIIII \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                               | 5\. ICE &amp; S\                   | 1 ( 0.4%)\         | \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                               | 6\. ICE AND\                   | 1 ( 0.4%)\         | \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                               | 7\. ICE WAT\                   | 1 ( 0.4%)\         | \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                               | 8\. SAND\                      | 55 (24.0%)\        | IIIIIII \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                               | 9\. SAND  I\                   | 1 ( 0.4%)\         | \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                               | 10\. SAND &amp;\                   | 1 ( 0.4%)\         | \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                               | 11\. STONES                    | 1 ( 0.4%)          |  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+--------------------------------+--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21 | OtherMedsThisPreg\             | 1\. 01 Yes\                    | 11 ( 4.8%)\        | \                   | 231\     | 0\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 xml:space="preserve">## |    | [character]                    | 2\. </w:t>
      </w:r>
      <w:r w:rsidRPr="00A7525B">
        <w:rPr>
          <w:rStyle w:val="VerbatimChar"/>
          <w:sz w:val="18"/>
          <w:szCs w:val="18"/>
          <w:highlight w:val="cyan"/>
        </w:rPr>
        <w:t>02 No</w:t>
      </w:r>
      <w:r w:rsidRPr="00632E55">
        <w:rPr>
          <w:rStyle w:val="VerbatimChar"/>
          <w:sz w:val="18"/>
          <w:szCs w:val="18"/>
        </w:rPr>
        <w:t xml:space="preserve">                      | </w:t>
      </w:r>
      <w:r w:rsidRPr="00A7525B">
        <w:rPr>
          <w:rStyle w:val="VerbatimChar"/>
          <w:sz w:val="18"/>
          <w:szCs w:val="18"/>
          <w:highlight w:val="cyan"/>
        </w:rPr>
        <w:t>220 (95.2%)</w:t>
      </w:r>
      <w:r w:rsidRPr="00632E55">
        <w:rPr>
          <w:rStyle w:val="VerbatimChar"/>
          <w:sz w:val="18"/>
          <w:szCs w:val="18"/>
        </w:rPr>
        <w:t xml:space="preserve">        | IIIIIIIIIIIIIIII    | (100%)   | (0%)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lastRenderedPageBreak/>
        <w:t>## +----+--------------------------------+--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22 | OtherMedsthisPregName\         | 1\. Disprin\                   | 3 (33.3%)\         | IIIIIIII \          | 9\       | 222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[character]                    | 2\. Grandpa                    | 6 (66.7%)          | IIIIIIIIIIIIIIII    | (3.9%)   | (96.1%)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+--------------------------------+--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23 | ThisPregHowOftTakeTradMeds\    | 1\. 01 Never; I have not used\ | 212 (96.4%)\       | IIIIIIIIIIIIIIII \  | 220\     | 11\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[character]                    | 2\. 02 I have only taken it o\ | 7 ( 3.2%)\         | \                   | (95.24%) | (4.76%)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                               | 3\. 05 Once a day or more tha  | 1 ( 0.4%)          |  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+--------------------------------+--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 xml:space="preserve">## | 24 | PtHIVStatus\                   | 1\. </w:t>
      </w:r>
      <w:r w:rsidRPr="00A7525B">
        <w:rPr>
          <w:rStyle w:val="VerbatimChar"/>
          <w:sz w:val="18"/>
          <w:szCs w:val="18"/>
          <w:highlight w:val="cyan"/>
        </w:rPr>
        <w:t>01 HIV Positive\</w:t>
      </w:r>
      <w:r w:rsidRPr="00632E55">
        <w:rPr>
          <w:rStyle w:val="VerbatimChar"/>
          <w:sz w:val="18"/>
          <w:szCs w:val="18"/>
        </w:rPr>
        <w:t xml:space="preserve">           | </w:t>
      </w:r>
      <w:r w:rsidRPr="00A7525B">
        <w:rPr>
          <w:rStyle w:val="VerbatimChar"/>
          <w:sz w:val="18"/>
          <w:szCs w:val="18"/>
          <w:highlight w:val="cyan"/>
        </w:rPr>
        <w:t>109 (47.2%)\</w:t>
      </w:r>
      <w:r w:rsidRPr="00632E55">
        <w:rPr>
          <w:rStyle w:val="VerbatimChar"/>
          <w:sz w:val="18"/>
          <w:szCs w:val="18"/>
        </w:rPr>
        <w:t xml:space="preserve">       | IIIIIIIIIIIIII \    | 231\     | 0\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[character]                    | 2\. 02 HIV Negative            | 122 (52.8%)        | IIIIIIIIIIIIIIII    | (100%)   | (0%)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+--------------------------------+--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25 | TimesMissTakeHIVMeds\          | 1\. 0\                         | 76 (38.0%)\        | IIIIIIIIII \        | 200\     | 31\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[character]                    | 2\. 3\                         | 1 ( 0.5%)\         | \                   | (86.58%) | (13.42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                               | 3\. 4\                         | 1 ( 0.5%)\         | \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                               | 4\. 6\                         | 1 ( 0.5%)\         | \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                               | 5\. S                          | 121 (60.5%)        | IIIIIIIIIIIIIIII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+--------------------------------+--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26 | Section6NotesSpecify\          | 1\. W                          | 1 (100.0%)         | IIIIIIIIIIIIIIII    | 1\       | 230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[character]                    |                                |                    |                     | (0.43%)  | (99.57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+--------------------------------+--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27 | DuringThisPreg\                | 1\. 0\                         | 6 ( 2.6%)\         | \                   | 231\     | 0\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[character]                    | 2\. 1\                         | 2 ( 0.9%)\         | \                   | (100%)   | (0%)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                               | 3\. S                          | 223 (96.5%)        | IIIIIIIIIIIIIIII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+--------------------------------+--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28 | DuringPrevPreg\                | 1\. 0\                         | 8 ( 3.5%)\         | \                   | 231\     | 0\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[character]                    | 2\. S                          | 223 (96.5%)        | IIIIIIIIIIIIIIII    | (100%)   | (0%)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+--------------------------------+--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29 | OtherOp\                       | 1\. 0\                         | 8 ( 3.5%)\         | \                   | 231\     | 0\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[character]                    | 2\. S                          | 223 (96.5%)        | IIIIIIIIIIIIIIII    | (100%)   | (0%)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+--------------------------------+--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30 | Aspirin\                       | 1\. 0\                         | 11 ( 4.8%)\        | \                   | 231\     | 0\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[character]                    | 2\. S                          | 220 (95.2%)        | IIIIIIIIIIIIIIII    | (100%)   | (0%)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+--------------------------------+--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31 | Disprin\                       | 1\. 0\                         | 8 ( 3.5%)\         | \                   | 231\     | 0\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[character]                    | 2\. 1\                         | 3 ( 1.3%)\         | \                   | (100%)   | (0%)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                               | 3\. S                          | 220 (95.2%)        | IIIIIIIIIIIIIIII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+--------------------------------+--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32 | Brufen\                        | 1\. 0\                         | 11 ( 4.8%)\        | \                   | 231\     | 0\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[character]                    | 2\. S                          | 220 (95.2%)        | IIIIIIIIIIIIIIII    | (100%)   | (0%)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+--------------------------------+--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33 | Voltaren\                      | 1\. 0\                         | 11 ( 4.8%)\        | \                   | 231\     | 0\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[character]                    | 2\. S                          | 220 (95.2%)        | IIIIIIIIIIIIIIII    | (100%)   | (0%)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+--------------------------------+--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34 | Grandpa\                       | 1\. 0\                         | 5 ( 2.2%)\         | \                   | 231\     | 0\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[character]                    | 2\. 1\                         | 6 ( 2.6%)\         | \                   | (100%)   | (0%)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                               | 3\. S                          | 220 (95.2%)        | IIIIIIIIIIIIIIII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+--------------------------------+--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35 | Other\                         | mean (sd) : 0.09 (0.28)\       | 0 : 211 (91.3%)\   | IIIIIIIIIIIIIIII \  | 231\     | 0\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[numeric]                      | min &lt; med &lt; max :\             | 1 :  20 ( 8.7%)    | I                   | (100%)   | (0%)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                               | 0 &lt; 0 &lt; 1\                     |                    |  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                               | IQR (CV) : 0 (3.26)            |                    |  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lastRenderedPageBreak/>
        <w:t>## +----+--------------------------------+--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36 | DontKnow\                      | 1\. 0\                         | 11 ( 4.8%)\        | \                   | 231\     | 0\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[character]                    | 2\. S                          | 220 (95.2%)        | IIIIIIIIIIIIIIII    | (100%)   | (0%)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+--------------------------------+--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37 | BatchPgPos\                    | mean (sd) : 1 (0)\             | 1 : 231 (100.0%)   | IIIIIIIIIIIIIIII    | 231\     | 0\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[numeric]                      | min &lt; med &lt; max :\             |                    |                     | (100%)   | (0%)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                               | 1 &lt; 1 &lt; 1\                     |                    |  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                               | IQR (CV) : 0 (0)               |                    |  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+--------------------------------+--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38 | FormIDMthd\                    | 1\. 4;00;00 AM\                | 196 (84.9%)\       | IIIIIIIIIIIIIIII \  | 231\     | 0\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[character]                    | 2\. 8;00;00 AM                 | 35 (15.2%)         | II                  | (100%)   | (0%)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+--------------------------------+--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39 | OtherMeds\                     | 1\. S                          | 220 (100.0%)       | IIIIIIIIIIIIIIII    | 220\     | 11\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| [character]                    |                                |                    |                     | (95.24%) | (4.76%)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+--------------------------------+--------------------------------+--------------------+---------------------+----------+----------+</w:t>
      </w:r>
    </w:p>
    <w:p w:rsidR="00632E55" w:rsidRDefault="00632E55">
      <w:pPr>
        <w:rPr>
          <w:rStyle w:val="KeywordTok"/>
        </w:rPr>
      </w:pPr>
      <w:r>
        <w:rPr>
          <w:rStyle w:val="KeywordTok"/>
        </w:rPr>
        <w:br w:type="page"/>
      </w:r>
    </w:p>
    <w:p w:rsidR="007706BC" w:rsidRDefault="001D017F">
      <w:pPr>
        <w:pStyle w:val="SourceCode"/>
      </w:pPr>
      <w:r>
        <w:rPr>
          <w:rStyle w:val="KeywordTok"/>
        </w:rPr>
        <w:lastRenderedPageBreak/>
        <w:t>dfSummary</w:t>
      </w:r>
      <w:r>
        <w:rPr>
          <w:rStyle w:val="NormalTok"/>
        </w:rPr>
        <w:t>(aim2.aaf.ultimate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225</w:t>
      </w:r>
      <w:r>
        <w:rPr>
          <w:rStyle w:val="NormalTok"/>
        </w:rPr>
        <w:t>)]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style=</w:t>
      </w:r>
      <w:r>
        <w:rPr>
          <w:rStyle w:val="StringTok"/>
        </w:rPr>
        <w:t>'grid'</w:t>
      </w:r>
      <w:r>
        <w:rPr>
          <w:rStyle w:val="NormalTok"/>
        </w:rPr>
        <w:t>,</w:t>
      </w:r>
      <w:r>
        <w:rPr>
          <w:rStyle w:val="DataTypeTok"/>
        </w:rPr>
        <w:t>plain.scii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7706BC" w:rsidRPr="00632E55" w:rsidRDefault="001D017F">
      <w:pPr>
        <w:pStyle w:val="SourceCode"/>
        <w:rPr>
          <w:sz w:val="16"/>
          <w:szCs w:val="16"/>
        </w:rPr>
      </w:pPr>
      <w:r w:rsidRPr="00632E55">
        <w:rPr>
          <w:rStyle w:val="VerbatimChar"/>
          <w:sz w:val="16"/>
          <w:szCs w:val="16"/>
        </w:rPr>
        <w:t xml:space="preserve">## Data Frame Summary   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 xml:space="preserve">## </w:t>
      </w:r>
      <w:r w:rsidR="00632E55" w:rsidRPr="00632E55">
        <w:rPr>
          <w:rStyle w:val="VerbatimChar"/>
          <w:sz w:val="16"/>
          <w:szCs w:val="16"/>
        </w:rPr>
        <w:t>**Antenatal Anaemia Form**</w:t>
      </w:r>
      <w:r w:rsidRPr="00632E55">
        <w:rPr>
          <w:rStyle w:val="VerbatimChar"/>
          <w:sz w:val="16"/>
          <w:szCs w:val="16"/>
        </w:rPr>
        <w:t xml:space="preserve">     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 xml:space="preserve">## Subset: aim2.aaf.c(2:225)     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 xml:space="preserve">## N: 485   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 xml:space="preserve">## 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No  | Variable                          | Stats / Values                  | Freqs (% of Valid)  | Text Graph                         | Valid    | Missing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=====+===================================+=================================+=====================+====================================+==========+==========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   | AAF_TodayDate                     | min : 2013-07-16                | 55 distinct val.    |           . :                      | 340      | 145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Date]                            | med : 2015-01-15                |                     |           : :                      | (70.1%)  | (29.9%)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max : 2015-07-16                |                     |           : :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range : 2y 0m 0d                |                     |           : : .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                                |                     |         : : : :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2   | Age                               | mean (sd) : 28.19 (6.42)        | 28 distinct values  |   :                                | 479      | 6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                    |   : . .                            | (98.76%) | (1.24%)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18 &lt; 28 &lt; 48                    |                     |   : : :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10 (0.23)            |                     | . : : : .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                                |                     | : : : : : .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3   | AAF_Height                        | mean (sd) : 158.75 (9.2)        | 40 distinct values  |           :                        | 485      | 0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                    |           :                        | (100%)   | (0%)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50 &lt; 160 &lt; 191                  |                     |           :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6 (0.06)             |                     |           : :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                                |                     |           : :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4   | AAF_Weigjht                       | mean (sd) : 68.19 (31.53)       | 76 distinct values  | :                                  | 481      | 4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                    | :                                  | (99.18%) | (0.82%)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27 &lt; 64 &lt; 646                   |                     | :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17 (0.46)            |                     | :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                                |                     | : .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5   | SecondCountry                     | 1. CONGO                        | 1 ( 0.2%)           |                                    | 477      | 8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character]                       | 2. LESOTH                       | 1 ( 0.2%)           |                                    | (98.35%) | (1.65%)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3. MAPUTO                       | 19 ( 4.0%)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4. sa                           | 1 ( 0.2%)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5. SA                           | 442 (92.7%)         | IIIIIIIIIIIIIIII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6. SSA                          | 3 ( 0.6%)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7. SWAZIL                       | 1 ( 0.2%)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8. ZIMBAB                       | 9 ( 1.9%)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6   | FirstCity                         | 1. GP                           | 2 ( 0.5%)           |                                    | 429      | 56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character]                       | 2. J                            | 1 ( 0.2%)           |                                    | (88.45%) | (11.55%)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3. JHB                          | 426 (99.3%)         | IIIIIIIIIIIIIIII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7   | AAF_Province                      | 1. GI                           | 1 ( 0.2%)           |                                    | 432      | 53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character]                       | 2. GO                           | 2 ( 0.5%)           |                                    | (89.07%) | (10.93%)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3. GP                           | 426 (98.6%)         | IIIIIIIIIIIIIIII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4. GR                           | 1 ( 0.2%)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5. QP                           | 1 ( 0.2%)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6. YP                           | 1 ( 0.2%)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8   | AAF_PostalCode                    | mean (sd) : 1829.98 (308.21)    | 65 distinct values  |   :                                | 427      | 58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lastRenderedPageBreak/>
        <w:t>## |     | [numeric]                         | min &lt; med &lt; max :               |                     |   :                                | (88.04%) | (11.96%)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745 &lt; 1818 &lt; 7780               |                     |   :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53 (0.17)            |                     |   :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                                |                     |   :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9   | CountryText_3                     | 1. L                            | 1 ( 2.6%)           |                                    | 38       | 447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character]                       | 2. M                            | 2 ( 5.3%)           |                                    | (7.84%)  | (92.16%)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3. S                            | 35 (92.1%)          | IIIIIIIIIIIIIIII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0  | SecondCity                        | 1. JHB                          | 35 (100.0%)         | IIIIIIIIIIIIIIII                   | 35       | 450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character]                       |                                 |                     |                                    | (7.22%)  | (92.78%)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1  | AAF_Province_2ndRes               | 1. GD                           | 1 ( 2.9%)           |                                    | 35       | 450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character]                       | 2. GP                           | 32 (91.4%)          | IIIIIIIIIIIIIIII                   | (7.22%)  | (92.78%)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3. GQ                           | 1 ( 2.9%)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4. YP                           | 1 ( 2.9%)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2  | AAF_PostalCode_2ndRes             | mean (sd) : 2193.91 (1466.04)   | 16 distinct values  | :                                  | 34       | 451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                    | :                                  | (7.01%)  | (92.99%)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1684 &lt; 1820.5 &lt; 8141            |                     | :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54.5 (0.67)          |                     | :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                                |                     | :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3  | AAF_DidNotLiveMoreOnePlace__2ndR  | 1. 97 DontKnow                  | 424 (100.0%)        | IIIIIIIIIIIIIIII                   | 424      | 61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character]                       |                                 |                     |                                    | (87.42%) | (12.58%)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4  | AAF_Nationality                   | 1. 01 SouthAfrican              | 434 (90.8%)         | IIIIIIIIIIIIIIII                   | 478      | 7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character]                       | 2. 02 AfricaNational            | 44 ( 9.2%)          | I                                  | (98.56%) | (1.44%)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5  | NationalitySpecify                | 1. M                            | 1 (50.0%)           | IIIIIIIIIIIIIIII                   | 2        | 483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character]                       | 2. S                            | 1 (50.0%)           | IIIIIIIIIIIIIIII                   | (0.41%)  | (99.59%)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6  | AAF_Race                          | 1. 01 Black                     | 474 (99.6%)         | IIIIIIIIIIIIIIII                   | 476      | 9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character]                       | 2. 03 Colou                     | 2 ( 0.4%)           |                                    | (98.14%) | (1.86%)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7  | AAF_Gravidity                     | mean (sd) : 2.99 (6.33)         | 1 : 112 (23.3%)     | IIIIIIIIII                         | 481      | 4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2 : 168 (34.9%)     | IIIIIIIIIIIIIIII                   | (99.18%) | (0.82%)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1 &lt; 2 &lt; 92                      | 3 : 122 (25.4%)     | IIIIIIIIIII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1 (2.12)             | 4 :  45 ( 9.4%)     | IIII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                                | 5 :  20 ( 4.2%)     | I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                                | 6 :   8 ( 1.7%)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                                | 7 :   1 ( 0.2%)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                                | 9 :   1 ( 0.2%)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 xml:space="preserve">## |     |                                   |                                 | </w:t>
      </w:r>
      <w:r w:rsidRPr="00A7525B">
        <w:rPr>
          <w:rStyle w:val="VerbatimChar"/>
          <w:sz w:val="16"/>
          <w:szCs w:val="16"/>
          <w:highlight w:val="yellow"/>
        </w:rPr>
        <w:t>62 :   3 ( 0.6%)</w:t>
      </w:r>
      <w:r w:rsidRPr="00632E55">
        <w:rPr>
          <w:rStyle w:val="VerbatimChar"/>
          <w:sz w:val="16"/>
          <w:szCs w:val="16"/>
        </w:rPr>
        <w:t xml:space="preserve">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 xml:space="preserve">## |     |                                   |                                 | </w:t>
      </w:r>
      <w:r w:rsidRPr="00A7525B">
        <w:rPr>
          <w:rStyle w:val="VerbatimChar"/>
          <w:sz w:val="16"/>
          <w:szCs w:val="16"/>
          <w:highlight w:val="yellow"/>
        </w:rPr>
        <w:t>92 :   1 ( 0.2%)</w:t>
      </w:r>
      <w:r w:rsidRPr="00632E55">
        <w:rPr>
          <w:rStyle w:val="VerbatimChar"/>
          <w:sz w:val="16"/>
          <w:szCs w:val="16"/>
        </w:rPr>
        <w:t xml:space="preserve">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8  | AAF_Parity                        | mean (sd) : 1.77 (5.27)         | 0 :  89 (20.3%)     | IIIIIIII                           | 439      | 46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1 : 178 (40.6%)     | IIIIIIIIIIIIIIII                   | (90.52%) | (9.48%)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0 &lt; 1 &lt; 91                      | 2 : 101 (23.0%)     | IIIIIIIII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1 (2.97)             | 3 :  43 ( 9.8%)     | III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                                | 4 :  16 ( 3.6%)     | I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                                | 5 :   8 ( 1.8%)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                                | 6 :   1 ( 0.2%)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                                | 8 :   1 ( 0.2%)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 xml:space="preserve">## |     |                                   |                                 | </w:t>
      </w:r>
      <w:r w:rsidRPr="00A7525B">
        <w:rPr>
          <w:rStyle w:val="VerbatimChar"/>
          <w:sz w:val="16"/>
          <w:szCs w:val="16"/>
          <w:highlight w:val="yellow"/>
        </w:rPr>
        <w:t>61 :   1 ( 0.2%)</w:t>
      </w:r>
      <w:r w:rsidRPr="00632E55">
        <w:rPr>
          <w:rStyle w:val="VerbatimChar"/>
          <w:sz w:val="16"/>
          <w:szCs w:val="16"/>
        </w:rPr>
        <w:t xml:space="preserve">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 xml:space="preserve">## |     |                                   |                                 | </w:t>
      </w:r>
      <w:r w:rsidRPr="00A7525B">
        <w:rPr>
          <w:rStyle w:val="VerbatimChar"/>
          <w:sz w:val="16"/>
          <w:szCs w:val="16"/>
          <w:highlight w:val="yellow"/>
        </w:rPr>
        <w:t>91 :   1 ( 0.2%)</w:t>
      </w:r>
      <w:r w:rsidRPr="00632E55">
        <w:rPr>
          <w:rStyle w:val="VerbatimChar"/>
          <w:sz w:val="16"/>
          <w:szCs w:val="16"/>
        </w:rPr>
        <w:t xml:space="preserve">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lastRenderedPageBreak/>
        <w:t>## | 19  | AAF_HowRefer                      | 1. 01 Clinic                    | 468 (99.6%)         | IIIIIIIIIIIIIIII                   | 470      | 15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character]                       | 2. 97 Unknown                   | 2 ( 0.4%)           |                                    | (96.91%) | (3.09%)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20  | ReferringClinicSP                 | 1. CHIAWELO CLINIC              | 35 ( 7.6%)          | II                                 | 458      | 27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character]                       | 2. DIEPKLOOF CLINIC             | 23 ( 5.0%)          | I                                  | (94.43%) | (5.57%)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3. DIEPKLOOF                    | 21 ( 4.6%)          | I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4. MEADOWLANDS                  | 18 ( 3.9%)          | I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5. STRETFORD CLINIC             | 18 ( 3.9%)          | I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6. MANDELA SISULU               | 17 ( 3.7%)          | I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7. MEADOWLANDS CLINIC           | 17 ( 3.7%)          | I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8. ORANGE FARM CLINIC           | 16 ( 3.5%)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9. ORLANDO CLINIC               | 13 ( 2.8%)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10. VLAKFONTEIN                 | 11 ( 2.4%)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[ 105 others ]                  | 269 (58.7%)         | IIIIIIIIIIIIIIII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21  | AAF_NumVisitsRefAnteClinic        | mean (sd) : 2.72 (7.53)         | 12 distinct values  | :                                  | 473      | 12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                    | :                                  | (97.53%) | (2.47%)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 xml:space="preserve">## |     |                                   | 0 &lt; 2 &lt; </w:t>
      </w:r>
      <w:r w:rsidRPr="00A7525B">
        <w:rPr>
          <w:rStyle w:val="VerbatimChar"/>
          <w:sz w:val="16"/>
          <w:szCs w:val="16"/>
          <w:highlight w:val="yellow"/>
        </w:rPr>
        <w:t>98</w:t>
      </w:r>
      <w:r w:rsidRPr="00632E55">
        <w:rPr>
          <w:rStyle w:val="VerbatimChar"/>
          <w:sz w:val="16"/>
          <w:szCs w:val="16"/>
        </w:rPr>
        <w:t xml:space="preserve">                      |                     | :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2 (2.77)             |                     | :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                                |                     | :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22  | AAF_LastHb                        | mean (sd) : 7.69 (1.05)         | 49 distinct values  |         :                          | 484      | 1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                    |       . :                          | (99.79%) | (0.21%)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4.1 &lt; 7.85 &lt; 13.2               |                     |       : :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1.4 (0.14)           |                     |     . : : :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                                |                     |   : : : : :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23  | AAF_DateHbObtained                | min : 2014-01-14                | 109 distinct val.   | :                                  | 270      | 215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Date]                            | med : 2014-12-22                |                     | :                                  | (55.67%) | (44.33%)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max : 3014-08-21                |                     | :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range : 1000y 7m 7d             |                     | :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                                |                     | :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24  | AAF_HbMethodUsed                  | 1. 01 FBC                       | 21 ( 4.5%)          |                                    | 462      | 23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character]                       | 2. 02 PointOfCare               | 440 (95.2%)         | IIIIIIIIIIIIIIII                   | (95.26%) | (4.74%)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3. 03 Other                     | 1 ( 0.2%)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25  | AAF_IronSulphateDose              | mean (sd) : 394.35 (205.36)     | 13 distinct values  |           :                        | 139      | 346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                    |   .       :                        | (28.66%) | (71.34%)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0 &lt; 400 &lt; 690                   |                     |   :       :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400 (0.52)           |                     |   :       :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                                |                     | : :   :   :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26  | AAF_IronSulphateDate              | min : 2014-02-17                | 61 distinct val.    |       :                            | 79       | 406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Date]                            | med : 2014-09-29                |                     |       : :                          | (16.29%) | (83.71%)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max : 2015-07-13                |                     |       : :     .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range : 1y 4m 26d               |                     |     : : : : : : .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                                |                     | . : : : : : : : : .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27  | AAF_FolicAcidDate                 | min : 2010-09-16                | 122 distinct val.   | :                                  | 225      | 260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Date]                            | med : 2014-10-23                |                     | :                                  | (46.39%) | (53.61%)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max : 2615-03-19                |                     | :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range : 604y 6m 3d              |                     | :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                                |                     | :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28  | AAF_VitaminCDose                  | mean (sd) : 161.45 (94.24)      | 11 distinct values  |   :                                | 392      | 93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                    |   :                                | (80.82%) | (19.18%)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lastRenderedPageBreak/>
        <w:t>## |     |                                   | 0 &lt; 100 &lt; 600                   |                     |   :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200 (0.58)           |                     |   :     :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                                |                     |   :   . :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29  | AAF_VitaminCDate                  | min : 0014-07-11                | 121 distinct val.   |                 :                  | 228      | 257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Date]                            | med : 2014-10-20                |                     |                 :                  | (47.01%) | (52.99%)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max : 2054-07-14                |                     |                 :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range : 2040y 0m 3d             |                     |                 :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                                |                     |                 :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30  | AAF_VitaminADose                  | mean (sd) : 1 (NA)              | 1 : 1 (100.0%)      | IIIIIIIIIIIIIIII                   | 1        | 484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                    |                                    | (0.21%)  | (99.79%)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1 &lt; 1 &lt; 1        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0 (NA)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31  | AAF_ThiamineDose                  | mean (sd) : 1 (NA)              | 1 : 1 (100.0%)      | IIIIIIIIIIIIIIII                   | 1        | 484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                    |                                    | (0.21%)  | (99.79%)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1 &lt; 1 &lt; 1        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0 (NA)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32  | OtherIronSupSP                    | 1. P                            | 114 (100.0%)        | IIIIIIIIIIIIIIII                   | 114      | 371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character]                       |                                 |                     |                                    | (23.51%) | (76.49%)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33  | AAF_OtherIronDose                 | mean (sd) : 423.28 (218.89)     | 16 distinct values  | :                                  | 145      | 340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                    | :       .                          | (29.9%)  | (70.1%)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109 &lt; 400 &lt; 840                 |                     | :       :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400 (0.52)           |                     | :   :   :   :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                                |                     | : . :   :   :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34  | AAF_OtherIronDate                 | min : 2012-10-16                | 66 distinct val.    | :                                  | 90       | 395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Date]                            | med : 2014-09-24                |                     | :                                  | (18.56%) | (81.44%)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max : 2615-02-19                |                     | :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range : 602y 4m 3d              |                     | :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                                |                     | :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35  | AAF_SupSideEffects                | 1. 01 Ye                        | 19 (23.5%)          | IIIIII                             | 81       | 404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character]                       | 2. 02 No                        | 45 (55.6%)          | IIIIIIIIIIIIIIII                   | (16.7%)  | (83.3%)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3. 97 Un                        | 17 (21.0%)          | IIIIII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36  | AAF_CompliantWithMeds             | 1. 01 Yes                       | 43 (55.8%)          | IIIIIIIIIIIIIIII                   | 77       | 408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character]                       | 2. 02 No                        | 7 ( 9.1%)           | II                                 | (15.88%) | (84.12%)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3. 97 Unk                       | 27 (35.1%)          | IIIIIIIIII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37  | AAF_RefForAnemiaDate              | min : 2012-07-17                | 110 distinct val.   | :                                  | 264      | 221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Date]                            | med : 2014-11-25                |                     | :                                  | (54.43%) | (45.57%)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max : 2214-10-23                |                     | :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range : 202y 3m 6d              |                     | :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                                |                     | :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38  | AAF_1stSpecialistAnteAnemiaVisit  | min : 0014-03-14                | 64 distinct val.    |                 :                  | 336      | 149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Date]                            | med : 2015-01-16                |                     |                 :                  | (69.28%) | (30.72%)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max : 2215-04-24                |                     |                 :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range : 2201y 1m 10d            |                     |                 :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                                |                     |                 :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39  | AAF_GestAge1stVisit_Wks           | mean (sd) : 28.12 (8.67)        | 38 distinct values  |     : .                            | 478      | 7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                    |     : :                            | (98.56%) | (1.44%)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lastRenderedPageBreak/>
        <w:t xml:space="preserve">## |     |                                   | 5 &lt; 28 &lt; </w:t>
      </w:r>
      <w:r w:rsidRPr="000E4BB1">
        <w:rPr>
          <w:rStyle w:val="VerbatimChar"/>
          <w:sz w:val="16"/>
          <w:szCs w:val="16"/>
          <w:highlight w:val="yellow"/>
        </w:rPr>
        <w:t>88</w:t>
      </w:r>
      <w:r w:rsidRPr="00632E55">
        <w:rPr>
          <w:rStyle w:val="VerbatimChar"/>
          <w:sz w:val="16"/>
          <w:szCs w:val="16"/>
        </w:rPr>
        <w:t xml:space="preserve">                     |                     |     : :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9 (0.31)             |                     |   . : :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                                |                     | . : : :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40  | AAF_GestAge1stVisit_Days          | mean (sd) : 3.59 (1.18)         | 2 : 4 (23.5%)       | IIIIIIIIIIII                       | 17       | 468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3 : 4 (23.5%)       | IIIIIIIIIIII                       | (3.51%)  | (96.49%)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2 &lt; 4 &lt; 5                       | 4 : 4 (23.5%)       | IIIIIIIIIIII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2 (0.33)             | 5 : 5 (29.4%)       | IIIIIIIIIIIIIIII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41  | AAF_ReasonForReferral             | 1. _HbLessThan8g_dl             | 225 (46.7%)         | IIIIIIIIIIIIIIII                   | 482      | 3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character]                       | 2. _LowHb                       | 132 (27.4%)         | IIIIIIIII                          | (99.38%) | (0.62%)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3. _HbLessThan8g_dl HBDowTre    | 26 ( 5.4%)          | I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4. _HBDowTrend LowHb            | 22 ( 4.6%)          | I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5. _HbNotResponding LowHb       | 11 ( 2.3%)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6. _HbLessThan8g_dl HbNotRes    | 10 ( 2.1%)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7. _HbLessThan8g_dl LowHb       | 10 ( 2.1%)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8. _HbLessThan8g_dl HbLessTh    | 6 ( 1.2%)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9. _HBDowTrend HbNotRespondi    | 5 ( 1.0%)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10. _HbLessThan10g_dl HBDowTr   | 4 ( 0.8%)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[ 15 others ]                   | 31 ( 6.4%)          | II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42  | RaesonRef_HbLessThan8g_dl         | mean (sd) : 0.59 (0.49)         | 0 : 200 (41.2%)     | IIIIIIIIIII                        | 485      | 0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1 : 285 (58.8%)     | IIIIIIIIIIIIIIII                   | (100%)   | (0%)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0 &lt; 1 &lt; 1        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1 (0.84)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43  | ReasonRef_HbLessThan10g_dl        | mean (sd) : 0.06 (0.23)         | 0 : 457 (94.2%)     | IIIIIIIIIIIIIIII                   | 485      | 0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1 :  28 ( 5.8%)     |                                    | (100%)   | (0%)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0 &lt; 0 &lt; 1        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0 (4.04)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44  | ReasonRef_HbLessThan9g_HIVPos     | mean (sd) : 0 (0)               | 0 : 485 (100.0%)    | IIIIIIIIIIIIIIII                   | 485      | 0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                    |                                    | (100%)   | (0%)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0 &lt; 0 &lt; 0        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0 (NaN)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45  | ReasonRef_HBDowTrend              | mean (sd) : 0.15 (0.35)         | 0 : 414 (85.4%)     | IIIIIIIIIIIIIIII                   | 485      | 0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1 :  71 (14.6%)     | II                                 | (100%)   | (0%)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0 &lt; 0 &lt; 1        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0 (2.42)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46  | ReasonRef_HbNotResponding         | mean (sd) : 0.09 (0.28)         | 0 : 443 (91.3%)     | IIIIIIIIIIIIIIII                   | 485      | 0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1 :  42 ( 8.7%)     | I                                  | (100%)   | (0%)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0 &lt; 0 &lt; 1        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0 (3.25)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47  | ReasonRef_LowHb                   | mean (sd) : 0.39 (0.49)         | 0 : 294 (60.6%)     | IIIIIIIIIIIIIIII                   | 485      | 0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1 : 191 (39.4%)     | IIIIIIIIII                         | (100%)   | (0%)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0 &lt; 0 &lt; 1        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1 (1.24)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48  | ReasonRef_SevereAnaemia           | mean (sd) : 0 (0)               | 0 : 485 (100.0%)    | IIIIIIIIIIIIIIII                   | 485      | 0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                    |                                    | (100%)   | (0%)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0 &lt; 0 &lt; 0        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0 (NaN)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49  | ReasonRef_HematologicCondtions    | mean (sd) : 0 (0.05)            | 0 : 484 (99.8%)     | IIIIIIIIIIIIIIII                   | 485      | 0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lastRenderedPageBreak/>
        <w:t>## |     | [numeric]                         | min &lt; med &lt; max :               | 1 :   1 ( 0.2%)     |                                    | (100%)   | (0%)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0 &lt; 0 &lt; 1        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0 (22.02)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50  | ReasonRef_Other                   | mean (sd) : 0 (0.05)            | 0 : 484 (99.8%)     | IIIIIIIIIIIIIIII                   | 485      | 0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1 :   1 ( 0.2%)     |                                    | (100%)   | (0%)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0 &lt; 0 &lt; 1        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0 (22.02)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51  | ReasonRef_Unknown                 | mean (sd) : 0 (0.05)            | 0 : 484 (99.8%)     | IIIIIIIIIIIIIIII                   | 485      | 0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1 :   1 ( 0.2%)     |                                    | (100%)   | (0%)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0 &lt; 0 &lt; 1        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0 (22.02)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52  | ReasonForReferralSP               | 1. I                            | 1 (100.0%)          | IIIIIIIIIIIIIIII                   | 1        | 484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character]                       |                                 |                     |                                    | (0.21%)  | (99.79%)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53  | AAF_DxForAnaemia                  | 1. AntenatalHemorrhage          | 1 ( 0.2%)           |                                    | 466      | 19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character]                       | 2. AntenatalHemorrhage Chron    | 4 ( 0.9%)           |                                    | (96.08%) | (3.92%)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 xml:space="preserve">## |     |                                   | 3. </w:t>
      </w:r>
      <w:r w:rsidRPr="00A7525B">
        <w:rPr>
          <w:rStyle w:val="VerbatimChar"/>
          <w:sz w:val="16"/>
          <w:szCs w:val="16"/>
          <w:highlight w:val="cyan"/>
        </w:rPr>
        <w:t>ChronicAnaemia</w:t>
      </w:r>
      <w:r w:rsidRPr="00632E55">
        <w:rPr>
          <w:rStyle w:val="VerbatimChar"/>
          <w:sz w:val="16"/>
          <w:szCs w:val="16"/>
        </w:rPr>
        <w:t xml:space="preserve">               | </w:t>
      </w:r>
      <w:r w:rsidRPr="00A7525B">
        <w:rPr>
          <w:rStyle w:val="VerbatimChar"/>
          <w:sz w:val="16"/>
          <w:szCs w:val="16"/>
          <w:highlight w:val="cyan"/>
        </w:rPr>
        <w:t>461 (98.9%)</w:t>
      </w:r>
      <w:r w:rsidRPr="00632E55">
        <w:rPr>
          <w:rStyle w:val="VerbatimChar"/>
          <w:sz w:val="16"/>
          <w:szCs w:val="16"/>
        </w:rPr>
        <w:t xml:space="preserve">         | IIIIIIIIIIIIIIII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56  | AAF_ChronicAnaemiaCause           | 1. IronDef                      | 458 (98.9%)         | IIIIIIIIIIIIIIII                   | 463      | 22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character]                       | 2. Other                        | 3 ( 0.6%)           |                                    | (95.46%) | (4.54%)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3. Unknown                      | 2 ( 0.4%)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57  | AnaemiaCause_IronDef              | mean (sd) : 0.94 (0.23)         | 0 :  27 ( 5.6%)     |                                    | 485      | 0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1 : 458 (94.4%)     | IIIIIIIIIIIIIIII                   | (100%)   | (0%)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0 &lt; 1 &lt; 1        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0 (0.24)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58  | AnaemiaCause_VitB12Def            | mean (sd) : 0.01 (0.08)         | 0 : 482 (99.4%)     | IIIIIIIIIIIIIIII                   | 485      | 0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1 :   3 ( 0.6%)     |                                    | (100%)   | (0%)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0 &lt; 0 &lt; 1        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0 (12.69)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60  | AnaemiaCause_Thalassemia          | mean (sd) : 0 (0.05)            | 0 : 484 (99.8%)     | IIIIIIIIIIIIIIII                   | 485      | 0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1 :   1 ( 0.2%)     |                                    | (100%)   | (0%)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0 &lt; 0 &lt; 1        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0 (22.02)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63  | AnaemiaCause_Infection            | mean (sd) : 0.01 (0.08)         | 0 : 482 (99.4%)     | IIIIIIIIIIIIIIII                   | 485      | 0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1 :   3 ( 0.6%)     |                                    | (100%)   | (0%)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0 &lt; 0 &lt; 1        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0 (12.69)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64  | AnaemiaCause_HIVARVs              | mean (sd) : 0 (0.05)            | 0 : 484 (99.8%)     | IIIIIIIIIIIIIIII                   | 485      | 0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1 :   1 ( 0.2%)     |                                    | (100%)   | (0%)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0 &lt; 0 &lt; 1        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0 (22.02)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65  | AnaemiaCause_HIVInfection         | mean (sd) : 0 (0.05)            | 0 : 484 (99.8%)     | IIIIIIIIIIIIIIII                   | 485      | 0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1 :   1 ( 0.2%)     |                                    | (100%)   | (0%)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0 &lt; 0 &lt; 1        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0 (22.02)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sz w:val="16"/>
          <w:szCs w:val="16"/>
        </w:rPr>
        <w:lastRenderedPageBreak/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67  | AnaemiaCause_ChronicDisease       | mean (sd) : 0.01 (0.09)         | 0 : 481 (99.2%)     | IIIIIIIIIIIIIIII                   | 485      | 0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1 :   4 ( 0.8%)     |                                    | (100%)   | (0%)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0 &lt; 0 &lt; 1        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0 (10.98)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68  | AnaemiaCause_Other                | mean (sd) : 0.01 (0.11)         | 0 : 479 (98.8%)     | IIIIIIIIIIIIIIII                   | 485      | 0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1 :   6 ( 1.2%)     |                                    | (100%)   | (0%)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0 &lt; 0 &lt; 1        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0 (8.94)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69  | AnaemiaCause_Unknown              | mean (sd) : 0.01 (0.09)         | 0 : 481 (99.2%)     | IIIIIIIIIIIIIIII                   | 485      | 0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1 :   4 ( 0.8%)     |                                    | (100%)   | (0%)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0 &lt; 0 &lt; 1        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0 (10.98)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70  | ChronicAnemiaOtherSP              | 1. A                            | 1 (16.7%)           | IIIIIIII                           | 6        | 479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character]                       | 2. H                            | 1 (16.7%)           | IIIIIIII                           | (1.24%)  | (98.76%)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3. I                            | 1 (16.7%)           | IIIIIIII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4. N                            | 2 (33.3%)           | IIIIIIIIIIIIIIII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5. V                            | 1 (16.7%)           | IIIIIIII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="004D024A">
        <w:rPr>
          <w:rStyle w:val="VerbatimChar"/>
          <w:sz w:val="16"/>
          <w:szCs w:val="16"/>
        </w:rPr>
        <w:t>#</w:t>
      </w:r>
      <w:r w:rsidRPr="00632E55">
        <w:rPr>
          <w:rStyle w:val="VerbatimChar"/>
          <w:sz w:val="16"/>
          <w:szCs w:val="16"/>
        </w:rPr>
        <w:t>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72  | AAF_AACRx_IronSulphate            | mean (sd) : 598.49 (27.44)      | 100 :   1 ( 0.3%)   |                                    | 332      | 153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600 : 331 (99.7%)   | IIIIIIIIIIIIIIII                   | (68.45%) | (31.55%)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 xml:space="preserve">## |     |  </w:t>
      </w:r>
      <w:r w:rsidR="00A7525B">
        <w:rPr>
          <w:rStyle w:val="VerbatimChar"/>
          <w:sz w:val="16"/>
          <w:szCs w:val="16"/>
          <w:highlight w:val="yellow"/>
        </w:rPr>
        <w:t>Let Missing=No</w:t>
      </w:r>
      <w:r w:rsidR="00A7525B">
        <w:rPr>
          <w:rStyle w:val="VerbatimChar"/>
          <w:sz w:val="16"/>
          <w:szCs w:val="16"/>
        </w:rPr>
        <w:t xml:space="preserve">             </w:t>
      </w:r>
      <w:r w:rsidRPr="00632E55">
        <w:rPr>
          <w:rStyle w:val="VerbatimChar"/>
          <w:sz w:val="16"/>
          <w:szCs w:val="16"/>
        </w:rPr>
        <w:t xml:space="preserve">      | 100 &lt; 600 &lt; 600  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0 (0.05)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73  | AAF_AACRx_IronSulphate_Date       | min : 2013-04-23                | 55 distinct val.    | :                                  | 225      | 260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Date]                            | med : 2015-01-16                |                     | :                                  | (46.39%) | (53.61%)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max : 2615-04-24                |                     | :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range : 602y 0m 1d              |                     | :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                                |                     | :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74  | AAF_AACRx_FolicAcid_Date          | min : 0014-08-15                | 63 distinct val.    |   :                                | 303      | 182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Date]                            | med : 2015-01-16                |                     |   :                                | (62.47%) | (37.53%)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max : 8014-08-14                |                     |   :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range : 7999y 11m 30d           |                     |   :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                                |                     |   :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75  | AAF_AACRx_VitC                    | mean (sd) : 301.39 (37.35)      | 100 :   3 ( 0.6%)   |                                    | 476      | 9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200 :   2 ( 0.4%)   |                                    | (98.14%) | (1.86%)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100 &lt; 300 &lt; 800                 | 300 : 466 (97.9%)   | IIIIIIIIIIIIIIII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0 (0.12)             | 360 :   1 ( 0.2%)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                                | 600 :   3 ( 0.6%)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                                | 800 :   1 ( 0.2%)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76  | AAF_AACRx_VitC_Date               | min : 2012-09-25                | 63 distinct val.    | :                                  | 330      | 155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Date]                            | med : 2015-01-16                |                     | :                                  | (68.04%) | (31.96%)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max : 8014-08-14                |                     | :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range : 6001y 10m 20d           |                     | :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                                |                     | :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77  | AAF_AACRx_VitA                    | mean (sd) : 2 (NA)              | 2 : 1 (100.0%)      | IIIIIIIIIIIIIIII                   | 1        | 484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                    |                                    | (0.21%)  | (99.79%)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2 &lt; 2 &lt; 2        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lastRenderedPageBreak/>
        <w:t>## |     |                                   | IQR (CV) : 0 (NA)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78  | AAF_AACRx_VitB12_Date             | 1. /  /                         | 485 (100.0%)        | IIIIIIIIIIIIIIII                   | 485      | 0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character]                       |                                 |                     |                                    | (100%)   | (0%)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79  | AAF_AACRx_OtherIronSup            | mean (sd) : 4.44 (2.45)         | 0 :  1 ( 0.7%)      |                                    | 145      | 340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1 : 45 (31.0%)      | IIIIIIII                           | (29.9%)  | (70.1%)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0 &lt; 6 &lt; 9                       | 2 :  2 ( 1.4%)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 xml:space="preserve">## |     | </w:t>
      </w:r>
      <w:r w:rsidR="00A7525B">
        <w:rPr>
          <w:rStyle w:val="VerbatimChar"/>
          <w:sz w:val="16"/>
          <w:szCs w:val="16"/>
          <w:highlight w:val="yellow"/>
        </w:rPr>
        <w:t>Combine with Q.28?</w:t>
      </w:r>
      <w:r w:rsidRPr="00632E55">
        <w:rPr>
          <w:rStyle w:val="VerbatimChar"/>
          <w:sz w:val="16"/>
          <w:szCs w:val="16"/>
        </w:rPr>
        <w:t xml:space="preserve">                | IQR (CV) : 5 (0.55)             | 6 : 87 (60.0%)      | IIIIIIIIIIIIIIII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                                | 7 :  8 ( 5.5%)      | I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                                | 8 :  1 ( 0.7%)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                                | 9 :  1 ( 0.7%)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80  | IronSupplementSP                  | 1. P                            | 127 (100.0%)        | IIIIIIIIIIIIIIII                   | 127      | 358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character]                       |                                 |                     |                                    | (26.19%) | (73.81%)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81  | AAF_CompliantHematinicSup         | 1. 01 Yes                       | 418 (87.1%)         | IIIIIIIIIIIIIIII                   | 480      | 5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character]                       | 2. 02 No                        | 60 (12.5%)          | II                                 | (98.97%) | (1.03%)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 xml:space="preserve">## |     | </w:t>
      </w:r>
      <w:r w:rsidR="00A7525B">
        <w:rPr>
          <w:rStyle w:val="VerbatimChar"/>
          <w:sz w:val="16"/>
          <w:szCs w:val="16"/>
          <w:highlight w:val="cyan"/>
        </w:rPr>
        <w:t>ED check</w:t>
      </w:r>
      <w:r w:rsidR="00A7525B">
        <w:rPr>
          <w:rStyle w:val="VerbatimChar"/>
          <w:sz w:val="16"/>
          <w:szCs w:val="16"/>
        </w:rPr>
        <w:t xml:space="preserve">                </w:t>
      </w:r>
      <w:r w:rsidRPr="00632E55">
        <w:rPr>
          <w:rStyle w:val="VerbatimChar"/>
          <w:sz w:val="16"/>
          <w:szCs w:val="16"/>
        </w:rPr>
        <w:t xml:space="preserve">          | 3. 97 Unk                       | 2 ( 0.4%)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82  | AAF_HaematinicsSideEffects        | 1. 01 Ye                        | 22 ( 4.6%)          |                                    | 478      | 7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character]                       | 2. 02 No                        | 456 (95.4%)         | IIIIIIIIIIIIIIII                   | (98.56%) | (1.44%)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83  | AAF_HematinicSideEffects          | 1. H                            | 17 (100.0%)         | IIIIIIIIIIIIIIII                   | 17       | 468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character]                       |                                 |                     |                                    | (3.51%)  | (96.49%)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84  | HematinicSideEffects_Vomit        | mean (sd) : 0.02 (0.14)         | 0 : 476 (98.1%)     | IIIIIIIIIIIIIIII                   | 485      | 0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1 :   9 ( 1.9%)     |                                    | (100%)   | (0%)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0 &lt; 0 &lt; 1        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0 (7.28)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85  | HematinicSideEffects_Heartburn    | mean (sd) : 0.01 (0.09)         | 0 : 481 (99.2%)     | IIIIIIIIIIIIIIII                   | 485      | 0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1 :   4 ( 0.8%)     |                                    | (100%)   | (0%)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0 &lt; 0 &lt; 1        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0 (10.98)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86  | HematinicSideEffects_Constipatio  | mean (sd) : 0.01 (0.1)          | 0 : 480 (99.0%)     | IIIIIIIIIIIIIIII                   | 485      | 0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1 :   5 ( 1.0%)     |                                    | (100%)   | (0%)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0 &lt; 0 &lt; 1        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0 (9.81)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89  | AAF_PrevCSect                     | 1. 01 Yes                       | 76 (19.1%)          | III                                | 399      | 86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character]                       | 2. 02 No                        | 323 (81.0%)         | IIIIIIIIIIIIIIII                   | (82.27%) | (17.73%)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90  | AAF_NumCSect                      | mean (sd) : 3.91 (9.15)         | 16 distinct values  | :                                  | 123      | 362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                    | :                                  | (25.36%) | (74.64%)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 xml:space="preserve">## |     |                                   | 0 &lt; 1 &lt; </w:t>
      </w:r>
      <w:r w:rsidRPr="00A7525B">
        <w:rPr>
          <w:rStyle w:val="VerbatimChar"/>
          <w:sz w:val="16"/>
          <w:szCs w:val="16"/>
          <w:highlight w:val="yellow"/>
        </w:rPr>
        <w:t>40</w:t>
      </w:r>
      <w:r w:rsidRPr="00632E55">
        <w:rPr>
          <w:rStyle w:val="VerbatimChar"/>
          <w:sz w:val="16"/>
          <w:szCs w:val="16"/>
        </w:rPr>
        <w:t xml:space="preserve">                      |                     | :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 xml:space="preserve">## |     |  </w:t>
      </w:r>
      <w:r w:rsidR="00A7525B">
        <w:rPr>
          <w:rStyle w:val="VerbatimChar"/>
          <w:sz w:val="16"/>
          <w:szCs w:val="16"/>
          <w:highlight w:val="yellow"/>
        </w:rPr>
        <w:t>Compare with Parity</w:t>
      </w:r>
      <w:r w:rsidR="00A7525B">
        <w:rPr>
          <w:rStyle w:val="VerbatimChar"/>
          <w:sz w:val="16"/>
          <w:szCs w:val="16"/>
        </w:rPr>
        <w:t xml:space="preserve">         </w:t>
      </w:r>
      <w:r w:rsidRPr="00632E55">
        <w:rPr>
          <w:rStyle w:val="VerbatimChar"/>
          <w:sz w:val="16"/>
          <w:szCs w:val="16"/>
        </w:rPr>
        <w:t xml:space="preserve">     | IQR (CV) : 1 (2.34)             |                     | :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                                |                     | :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91  | AAF_DelvComplPrevPreg             | 1. 01 Yes                       | 19 ( 5.2%)          |                                    | 367      | 118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character]                       | 2. 02 No                        | 348 (94.8%)         | IIIIIIIIIIIIIIII                   | (75.67%) | (24.33%)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92  | AAF_PrevDelvComps                 | 1. AntenatalAnaemia             | 1 ( 5.3%)           | I                                  | 19       | 466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character]                       | 2. AntepartumHemorrhage         | 4 (21.1%)           | IIIII                              | (3.92%)  | (96.08%)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3. GestProteinuricHyper         | 2 (10.5%)           | II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lastRenderedPageBreak/>
        <w:t>## |     |                                   | 4. Other                        | 11 (57.9%)          | IIIIIIIIIIIIIIII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5. OtherInfections              | 1 ( 5.3%)           | I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93  | PrevDelvComps_AntepartumHemorrha  | mean (sd) : 0.01 (0.09)         | 0 : 481 (99.2%)     | IIIIIIIIIIIIIIII                   | 485      | 0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1 :   4 ( 0.8%)     |                                    | (100%)   | (0%)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0 &lt; 0 &lt; 1        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0 (10.98)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98  | PrevDelvComps_GestProteinuricHyp  | mean (sd) : 0 (0.06)            | 0 : 483 (99.6%)     | IIIIIIIIIIIIIIII                   | 485      | 0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1 :   2 ( 0.4%)     |                                    | (100%)   | (0%)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0 &lt; 0 &lt; 1        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0 (15.56)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00 | PrevDelvComps_AntenatalAnaemia    | mean (sd) : 0 (0.05)            | 0 : 484 (99.8%)     | IIIIIIIIIIIIIIII                   | 485      | 0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1 :   1 ( 0.2%)     |                                    | (100%)   | (0%)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0 &lt; 0 &lt; 1        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0 (22.02)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03 | PrevDelvComps_OtherInfections     | mean (sd) : 0 (0.05)            | 0 : 484 (99.8%)     | IIIIIIIIIIIIIIII                   | 485      | 0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1 :   1 ( 0.2%)     |                                    | (100%)   | (0%)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0 &lt; 0 &lt; 1        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0 (22.02)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04 | PrevDelvComps_Other               | mean (sd) : 0.02 (0.15)         | 0 : 474 (97.7%)     | IIIIIIIIIIIIIIII                   | 485      | 0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1 :  11 ( 2.3%)     |                                    | (100%)   | (0%)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0 &lt; 0 &lt; 1        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0 (6.57)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06 | DeliveryComplicationsSP           | 1. A                            | 1 (20.0%)           | IIIIIIIIIIIIIIII                   | 5        | 480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character]                       | 2. B                            | 1 (20.0%)           | IIIIIIIIIIIIIIII                   | (1.03%)  | (98.97%)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3. I                            | 1 (20.0%)           | IIIIIIIIIIIIIIII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4. M                            | 1 (20.0%)           | IIIIIIIIIIIIIIII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5. T                            | 1 (20.0%)           | IIIIIIIIIIIIIIII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07 | AAF_NumPrevPregsLess35wks         | mean (sd) : 0.52 (5.19)         | 0 : 348 (92.5%)     | IIIIIIIIIIIIIIII                   | 376      | 109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1 :  14 ( 3.7%)     |                                    | (77.53%) | (22.47%)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 xml:space="preserve">## |     |                                   | 0 &lt; 0 &lt; </w:t>
      </w:r>
      <w:r w:rsidRPr="00A7525B">
        <w:rPr>
          <w:rStyle w:val="VerbatimChar"/>
          <w:sz w:val="16"/>
          <w:szCs w:val="16"/>
          <w:highlight w:val="yellow"/>
        </w:rPr>
        <w:t>80</w:t>
      </w:r>
      <w:r w:rsidRPr="00632E55">
        <w:rPr>
          <w:rStyle w:val="VerbatimChar"/>
          <w:sz w:val="16"/>
          <w:szCs w:val="16"/>
        </w:rPr>
        <w:t xml:space="preserve">                      | 2 :   6 ( 1.6%)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0 (10.06)            | 3 :   3 ( 0.8%)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                                | 4 :   1 ( 0.3%)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                                | 6 :   1 ( 0.3%)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                                | 9 :   1 ( 0.3%)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                                | 60 :   1 ( 0.3%)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                                | 80 :   1 ( 0.3%)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08 | AAF_NumPrevStillbirths            | mean (sd) : 0.7 (6.16)          | 0 : 355 (94.4%)     | IIIIIIIIIIIIIIII                   | 376      | 109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1 :  12 ( 3.2%)     |                                    | (77.53%) | (22.47%)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 xml:space="preserve">## |     |                                   | 0 &lt; 0 &lt; </w:t>
      </w:r>
      <w:r w:rsidRPr="00A7525B">
        <w:rPr>
          <w:rStyle w:val="VerbatimChar"/>
          <w:sz w:val="16"/>
          <w:szCs w:val="16"/>
          <w:highlight w:val="yellow"/>
        </w:rPr>
        <w:t>60</w:t>
      </w:r>
      <w:r w:rsidRPr="00632E55">
        <w:rPr>
          <w:rStyle w:val="VerbatimChar"/>
          <w:sz w:val="16"/>
          <w:szCs w:val="16"/>
        </w:rPr>
        <w:t xml:space="preserve">                      | 2 :   5 ( 1.3%)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0 (8.85)             | 60 :   4 ( 1.1%)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09 | AAF_NumPrevMiscarriages           | mean (sd) : 0.57 (4.4)          | 0 : 297 (79.0%)     | IIIIIIIIIIIIIIII                   | 376      | 109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1 :  68 (18.1%)     | III                                | (77.53%) | (22.47%)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 xml:space="preserve">## |     |                                   | 0 &lt; 0 &lt; </w:t>
      </w:r>
      <w:r w:rsidRPr="00A7525B">
        <w:rPr>
          <w:rStyle w:val="VerbatimChar"/>
          <w:sz w:val="16"/>
          <w:szCs w:val="16"/>
          <w:highlight w:val="yellow"/>
        </w:rPr>
        <w:t>60</w:t>
      </w:r>
      <w:r w:rsidRPr="00632E55">
        <w:rPr>
          <w:rStyle w:val="VerbatimChar"/>
          <w:sz w:val="16"/>
          <w:szCs w:val="16"/>
        </w:rPr>
        <w:t xml:space="preserve">                      | 2 :   6 ( 1.6%)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0 (7.66)             | 4 :   1 ( 0.3%)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lastRenderedPageBreak/>
        <w:t>## |     |                                   |                                 | 6 :   2 ( 0.5%)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                                | 60 :   2 ( 0.5%)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10 | AAF_CurrLMP                       | min : 2013-12-15                | 138 distinct val.   | :                                  | 255      | 230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Date]                            | med : 2014-06-15                |                     | :                                  | (52.58%) | (47.42%)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max : 2054-06-15                |                     | :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range : 40y 6m 0d               |                     | : .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                                |                     | : :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11 | AAF_CurrEstDateDelv               | min : 2013-01-18                | 145 distinct val.   |             :                      | 295      | 190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Date]                            | med : 2015-03-19                |                     |             : .                    | (60.82%) | (39.18%)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max : 2016-04-17                |                     |           . : :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range : 3y 2m 30d               |                     |           : : :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                                |                     |           : : : .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12 | AAF_CurrBookingDate               | min : 0014-08-05                | 135 distinct val.   |                 :                  | 285      | 200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Date]                            | med : 2014-10-20                |                     |                 :                  | (58.76%) | (41.24%)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max : 2015-11-25                |                     |                 :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range : 2001y 3m 20d            |                     |                 :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                                |                     |                 :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13 | AAF_BookingDateUnk                | mean (sd) : 9 (0)               | 9 : 2 (100.0%)      | IIIIIIIIIIIIIIII                   | 2        | 483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                    |                                    | (0.41%)  | (99.59%)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9 &lt; 9 &lt; 9        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0 (0) 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14 | AAF_CompsThisPreg                 | 1. 01 Yes                       | 470 (99.2%)         | IIIIIIIIIIIIIIII                   | 474      | 11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character]                       | 2. 02 No                        | 4 ( 0.8%)           |                                    | (97.73%) | (2.27%)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 xml:space="preserve">## | 115 | AAF_ThisPregComps                 | 1. </w:t>
      </w:r>
      <w:r w:rsidRPr="00A7525B">
        <w:rPr>
          <w:rStyle w:val="VerbatimChar"/>
          <w:sz w:val="16"/>
          <w:szCs w:val="16"/>
          <w:highlight w:val="cyan"/>
        </w:rPr>
        <w:t>AntenatalAnaemia</w:t>
      </w:r>
      <w:r w:rsidRPr="00632E55">
        <w:rPr>
          <w:rStyle w:val="VerbatimChar"/>
          <w:sz w:val="16"/>
          <w:szCs w:val="16"/>
        </w:rPr>
        <w:t xml:space="preserve">             | </w:t>
      </w:r>
      <w:r w:rsidRPr="00A7525B">
        <w:rPr>
          <w:rStyle w:val="VerbatimChar"/>
          <w:sz w:val="16"/>
          <w:szCs w:val="16"/>
          <w:highlight w:val="cyan"/>
        </w:rPr>
        <w:t>469 (99.2%)</w:t>
      </w:r>
      <w:r w:rsidRPr="00632E55">
        <w:rPr>
          <w:rStyle w:val="VerbatimChar"/>
          <w:sz w:val="16"/>
          <w:szCs w:val="16"/>
        </w:rPr>
        <w:t xml:space="preserve">         | IIIIIIIIIIIIIIII                   | 473      | 12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character]                       | 2. MultiplePreg  Th             | 3 ( 0.6%)           |                                    | (97.53%) | (2.47%)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3. Other                        | 1 ( 0.2%)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16 | ComplicationsThisPregnancySP      | 1. A                            | 1 (14.3%)           | IIIII                              | 7        | 478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character]                       | 2. D                            | 1 (14.3%)           | IIIII                              | (1.44%)  | (98.56%)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3. I                            | 3 (42.9%)           | IIIIIIIIIIIIIIII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4. T                            | 1 (14.3%)           | IIIII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5. U                            | 1 (14.3%)           | IIIII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17 | ThisPregComps_MultiplePreg        | mean (sd) : 0.01 (0.08)         | 0 : 482 (99.4%)     | IIIIIIIIIIIIIIII                   | 485      | 0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1 :   3 ( 0.6%)     |                                    | (100%)   | (0%)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0 &lt; 0 &lt; 1        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0 (12.69)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20 | ThisPregComps_AntenatalAnaemia    | mean (sd) : 0.97 (0.16)         | 0 :  13 ( 2.7%)     |                                    | 485      | 0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1 : 472 (97.3%)     | IIIIIIIIIIIIIIII                   | (100%)   | (0%)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0 &lt; 1 &lt; 1        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0 (0.17)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29 | ThisPregComps_Hypertension        | mean (sd) : 0 (0.06)            | 0 : 483 (99.6%)     | IIIIIIIIIIIIIIII                   | 485      | 0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1 :   2 ( 0.4%)     |                                    | (100%)   | (0%)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0 &lt; 0 &lt; 1        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0 (15.56)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lastRenderedPageBreak/>
        <w:t>## | 135 | ThisPregComps_TBCompRx            | mean (sd) : 0 (0.05)            | 0 : 484 (99.8%)     | IIIIIIIIIIIIIIII                   | 485      | 0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1 :   1 ( 0.2%)     |                                    | (100%)   | (0%)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0 &lt; 0 &lt; 1        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0 (22.02)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36 | ThisPregComps_TBOnRx              | mean (sd) : 0.01 (0.08)         | 0 : 482 (99.4%)     | IIIIIIIIIIIIIIII                   | 485      | 0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1 :   3 ( 0.6%)     |                                    | (100%)   | (0%)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0 &lt; 0 &lt; 1        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0 (12.69)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39 | ThisPregComps_Other               | mean (sd) : 0.02 (0.13)         | 0 : 477 (98.4%)     | IIIIIIIIIIIIIIII                   | 485      | 0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1 :   8 ( 1.6%)     |                                    | (100%)   | (0%)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0 &lt; 0 &lt; 1        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0 (7.73)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40 | ThisPregComps_IUGR                | mean (sd) : 0 (0.06)            | 0 : 483 (99.6%)     | IIIIIIIIIIIIIIII                   | 485      | 0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1 :   2 ( 0.4%)     |                                    | (100%)   | (0%)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0 &lt; 0 &lt; 1        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0 (15.56)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43 | AAF_APHThreatMisCarriage          | 1. 02 No                        | 459 (100.0%)        | IIIIIIIIIIIIIIII                   | 459      | 26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character]                       |                                 |                     |                                    | (94.64%) | (5.36%)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44 | MedsThisPregnancy                 | 1. Other                        | 22 (33.8%)          | IIIIIIIIIIIIIIII                   | 65       | 420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character]                       | 2. INH  Pyridoxine              | 10 (15.4%)          | IIIIIII                            | (13.4%)  | (86.6%)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3. Aldomet                      | 5 ( 7.7%)           | III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4. Amoxil                       | 5 ( 7.7%)           | III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5. INH  Pyridoxine  Other       | 5 ( 7.7%)           | III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6. Cephalosporin                | 3 ( 4.6%)           | II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7. Augmentin                    | 2 ( 3.1%)           | I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8. Aldomet  Adalat              | 1 ( 1.5%)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9. Amoxil  Adalat               | 1 ( 1.5%)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10. Amoxil  Augmentin           | 1 ( 1.5%)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[ 10 others ]                   | 10 (15.4%)          | IIIIIII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45 | Cotrimoxazole                     | mean (sd) : 0.01 (0.09)         | 0 : 481 (99.2%)     | IIIIIIIIIIIIIIII                   | 485      | 0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1 :   4 ( 0.8%)     |                                    | (100%)   | (0%)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0 &lt; 0 &lt; 1        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0 (10.98)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46 | Cephalosporin                     | mean (sd) : 0.01 (0.09)         | 0 : 481 (99.2%)     | IIIIIIIIIIIIIIII                   | 485      | 0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1 :   4 ( 0.8%)     |                                    | (100%)   | (0%)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0 &lt; 0 &lt; 1        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0 (10.98)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47 | Amoxil                            | mean (sd) : 0.02 (0.14)         | 0 : 475 (97.9%)     | IIIIIIIIIIIIIIII                   | 485      | 0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1 :  10 ( 2.1%)     |                                    | (100%)   | (0%)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0 &lt; 0 &lt; 1        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0 (6.9)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48 | Augmentin                         | mean (sd) : 0.01 (0.1)          | 0 : 480 (99.0%)     | IIIIIIIIIIIIIIII                   | 485      | 0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1 :   5 ( 1.0%)     |                                    | (100%)   | (0%)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0 &lt; 0 &lt; 1        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0 (9.81)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lastRenderedPageBreak/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51 | Raifafour                         | mean (sd) : 0.01 (0.09)         | 0 : 481 (99.2%)     | IIIIIIIIIIIIIIII                   | 485      | 0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1 :   4 ( 0.8%)     |                                    | (100%)   | (0%)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0 &lt; 0 &lt; 1        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0 (10.98)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52 | INH                               | mean (sd) : 0.04 (0.19)         | 0 : 467 (96.3%)     | IIIIIIIIIIIIIIII                   | 485      | 0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1 :  18 ( 3.7%)     |                                    | (100%)   | (0%)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0 &lt; 0 &lt; 1        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0 (5.1)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53 | Pyridoxine                        | mean (sd) : 0.04 (0.19)         | 0 : 467 (96.3%)     | IIIIIIIIIIIIIIII                   | 485      | 0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1 :  18 ( 3.7%)     |                                    | (100%)   | (0%)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0 &lt; 0 &lt; 1        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0 (5.1)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54 | Aldomet                           | mean (sd) : 0.01 (0.11)         | 0 : 479 (98.8%)     | IIIIIIIIIIIIIIII                   | 485      | 0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1 :   6 ( 1.2%)     |                                    | (100%)   | (0%)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0 &lt; 0 &lt; 1        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0 (8.94)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55 | Adalat                            | mean (sd) : 0 (0.06)            | 0 : 483 (99.6%)     | IIIIIIIIIIIIIIII                   | 485      | 0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1 :   2 ( 0.4%)     |                                    | (100%)   | (0%)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0 &lt; 0 &lt; 1        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0 (15.56)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56 | MedsThisPregSpecify               | 1. B                            | 4 (18.2%)           | IIIIIIIII                          | 22       | 463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character]                       | 2. C                            | 7 (31.8%)           | IIIIIIIIIIIIIIII                   | (4.54%)  | (95.46%)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3. F                            | 2 ( 9.1%)           | IIII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4. P                            | 6 (27.3%)           | IIIIIIIIIIIII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5. T                            | 1 ( 4.5%)           | II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6. V                            | 2 ( 9.1%)           | IIII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57 | AAF_AACHeartRate                  | mean (sd) : 77.68 (15.54)       | 53 distinct values  |         :                          | 467      | 18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                    |         :                          | (96.29%) | (3.71%)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10 &lt; 72 &lt; 134                   |                     |         :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21 (0.2)             |                     |         : :   .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                                |                     |         : : : :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58 | AAF_AACBloodPressure              | 1. 110070                       | 8 ( 1.7%)           |                                    | 479      | 6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character]                       | 2. 120080                       | 5 ( 1.0%)           |                                    | (98.76%) | (1.24%)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3. 109068                       | 4 ( 0.8%)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4. 114064                       | 4 ( 0.8%)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5. 119075                       | 4 ( 0.8%)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6. 110074                       | 3 ( 0.6%)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7. 113068                       | 3 ( 0.6%)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8. 115070                       | 3 ( 0.6%)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9. 116064                       | 3 ( 0.6%)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10. 116068                      | 3 ( 0.6%)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[ 383 others ]                  | 439 (91.6%)         | IIIIIIIIIIIIIIII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59 | AAF_AACRespRate                   | mean (sd) : 21.9 (37.17)        | 16 :   9 ( 1.9%)    |                                    | 464      | 21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18 :  92 (19.8%)    | IIIIII                             | (95.67%) | (4.33%)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16 &lt; 20 &lt; 820                   | 20 : 238 (51.3%)    | IIIIIIIIIIIIIIII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2 (1.7)              | 22 :  95 (20.5%)    | IIIIII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                                | 23 :   3 ( 0.6%)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                                | 24 :  26 ( 5.6%)    | I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lastRenderedPageBreak/>
        <w:t>## |     |                                   |                                 | 820 :   1 ( 0.2%)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60 | AAF_ACCTemperature                | mean (sd) : 36.83 (5.73)        | 18 distinct values  |   :                                | 465      | 20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                    |   :                                | (95.88%) | (4.12%)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26 &lt; 36.3 &lt; 86.8                |                     |   :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0.4 (0.16)           |                     |   :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                                |                     |   :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61 | BookingHIVStatus                  | 1. 01 HIV+                      | 246 (50.9%)         | IIIIIIIIIIIIIIII                   | 483      | 2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character]                       | 2. 02 HIV-                      | 237 (49.1%)         | IIIIIIIIIIIIIII                    | (99.59%) | (0.41%)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62 | BookingHIVStatusDate              | min : 0020-08-20                | 121 distinct val.   |                 :                  | 222      | 263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Date]                            | med : 2014-11-20                |                     |                 :                  | (45.77%) | (54.23%)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max : 2215-01-14                |                     |                 :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range : 2194y 4m 25d            |                     |                 :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                                |                     |                 :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63 | DelveryAdmissionHIVStatus         | 1. 01 HIV+                      | 18 (81.8%)          | IIIIIIIIIIIIIIII                   | 22       | 463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character]                       | 2. 02 HIV-                      | 4 (18.2%)           | III                                | (4.54%)  | (9</w:t>
      </w:r>
      <w:bookmarkStart w:id="8" w:name="_GoBack"/>
      <w:bookmarkEnd w:id="8"/>
      <w:r w:rsidRPr="00632E55">
        <w:rPr>
          <w:rStyle w:val="VerbatimChar"/>
          <w:sz w:val="16"/>
          <w:szCs w:val="16"/>
        </w:rPr>
        <w:t>5.46%)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64 | AAF_LastCD4CountUNK               | 1. 97 Unknown                   | 138 (100.0%)        | IIIIIIIIIIIIIIII                   | 138      | 347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character]                       |                                 |                     |                                    | (28.45%) | (71.55%)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65 | AAF_LastCD4CountDate              | min : 2013-10-13                | 44 distinct val.    | :                                  | 56       | 429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Date]                            | med : 2014-11-18                |                     | :                                  | (11.55%) | (88.45%)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max : 2615-06-23                |                     | :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range : 601y 8m 10d             |                     | :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                                |                     | :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66 | AAF_LastCD4DateUNK                | 1. 97 Unknown                   | 151 (100.0%)        | IIIIIIIIIIIIIIII                   | 151      | 334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character]                       |                                 |                     |                                    | (31.13%) | (68.87%)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67 | AAF_LastVialLoadUNK               | 1. 97 Unknown                   | 232 (100.0%)        | IIIIIIIIIIIIIIII                   | 232      | 253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character]                       |                                 |                     |                                    | (47.84%) | (52.16%)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68 | AAF_VialLoadDateUNK               | 1. 97 Unknown                   | 227 (100.0%)        | IIIIIIIIIIIIIIII                   | 227      | 258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character]                       |                                 |                     |                                    | (46.8%)  | (53.2%)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69 | AAF_OnARTPriorThisPreg            | 1. 01 Yes                       | 53 (24.1%)          | IIIII                              | 220      | 265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character]                       | 2. 02 No                        | 167 (75.9%)         | IIIIIIIIIIIIIIII                   | (45.36%) | (54.64%)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70 | AAF_ARTStartDate                  | min : 2000-04-17                | 18 distinct val.    |         :                          | 19       | 466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Date]                            | med : 2011-06-21                |                     |         : .                        | (3.92%)  | (96.08%)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max : 2015-01-26                |                     |         : :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range : 14y 9m 9d               |                     |   .   : : :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                                |                     | . : . : : :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71 | AAF_ARTDrugs                      | 1. ARTDrugs_3TC  ARTDrugs_TD    | 32 (46.4%)          | IIIIIIIIIIIIIIII                   | 69       | 416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character]                       | 2. ARTDrugs_FDCwoAZT            | 21 (30.4%)          | IIIIIIIIII                         | (14.23%) | (85.77%)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3. ARTDrugs_3TC  ARTDrugs_TD    | 5 ( 7.2%)           | II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4. ARTDrugs_3TC  ARTDrugs_D4    | 2 ( 2.9%)           | I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5. ARTDrugs_D4T  ARTDrugs_TD    | 2 ( 2.9%)           | I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6. ARTDrugs_3TC                 | 1 ( 1.4%)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7. ARTDrugs_3TC  ARTDrugs_D4    | 1 ( 1.4%)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8. ARTDrugs_3TC  ARTDrugs_NV    | 1 ( 1.4%)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9. ARTDrugs_3TC  ARTDrugs_TD    | 1 ( 1.4%)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10. ARTDrugs_3TC  ARTDrugs_TD   | 1 ( 1.4%)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lastRenderedPageBreak/>
        <w:t>## |     |                                   | [ 2 others ]                    | 2 ( 2.9%)           | I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72 | ARTDrugs_AZT                      | mean (sd) : 0 (0.05)            | 0 : 484 (99.8%)     | IIIIIIIIIIIIIIII                   | 485      | 0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1 :   1 ( 0.2%)     |                                    | (100%)   | (0%)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0 &lt; 0 &lt; 1        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0 (22.02)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74 | ARTDrugs_3TC                      | mean (sd) : 0.09 (0.29)         | 0 : 441 (90.9%)     | IIIIIIIIIIIIIIII                   | 485      | 0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1 :  44 ( 9.1%)     | I                                  | (100%)   | (0%)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0 &lt; 0 &lt; 1        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0 (3.17)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75 | ARTDrugs_D4T                      | mean (sd) : 0.01 (0.1)          | 0 : 480 (99.0%)     | IIIIIIIIIIIIIIII                   | 485      | 0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1 :   5 ( 1.0%)     |                                    | (100%)   | (0%)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0 &lt; 0 &lt; 1        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0 (9.81)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77 | ARTDrugs_TDF                      | mean (sd) : 0.09 (0.28)         | 0 : 442 (91.1%)     | IIIIIIIIIIIIIIII                   | 485      | 0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1 :  43 ( 8.9%)     | I                                  | (100%)   | (0%)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0 &lt; 0 &lt; 1        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0 (3.21)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79 | ARTDrugs_NVP                      | mean (sd) : 0.01 (0.12)         | 0 : 478 (98.6%)     | IIIIIIIIIIIIIIII                   | 485      | 0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1 :   7 ( 1.4%)     |                                    | (100%)   | (0%)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0 &lt; 0 &lt; 1        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0 (8.27)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80 | ARTDrugs_EFV                      | mean (sd) : 0.08 (0.27)         | 0 : 448 (92.4%)     | IIIIIIIIIIIIIIII                   | 485      | 0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1 :  37 ( 7.6%)     | I                                  | (100%)   | (0%)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0 &lt; 0 &lt; 1        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0 (3.48)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81 | ARTDrugs_ETV                      | mean (sd) : 0 (0.05)            | 0 : 484 (99.8%)     | IIIIIIIIIIIIIIII                   | 485      | 0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1 :   1 ( 0.2%)     |                                    | (100%)   | (0%)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0 &lt; 0 &lt; 1        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0 (22.02)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87 | ARTDrugs_FDCwoAZT                 | mean (sd) : 0.05 (0.22)         | 0 : 461 (95.0%)     | IIIIIIIIIIIIIIII                   | 485      | 0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1 :  24 ( 5.0%)     |                                    | (100%)   | (0%)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0 &lt; 0 &lt; 1        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0 (4.39)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88 | ARTDrugs_Other                    | mean (sd) : 0 (0.06)            | 0 : 483 (99.6%)     | IIIIIIIIIIIIIIII                   | 485      | 0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1 :   2 ( 0.4%)     |                                    | (100%)   | (0%)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0 &lt; 0 &lt; 1        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0 (15.56)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91 | AAF_ARTPMTCTThisPreg              | 1. 01 Yes                       | 224 (98.7%)         | IIIIIIIIIIIIIIII                   | 227      | 258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character]                       | 2. 02 No                        | 3 ( 1.3%)           |                                    | (46.8%)  | (53.2%)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92 | AAF_ARTPMTCTStartDate             | min : 2009-06-13                | 88 distinct val.    |                 :                  | 130      | 355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Date]                            | med : 2014-11-06                |                     |                 :                  | (26.8%)  | (73.2%)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lastRenderedPageBreak/>
        <w:t>## |     |                                   | max : 2015-12-22                |                     |                 :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range : 6y 6m 9d                |                     |               : :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                                |                     |               : : .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93 | ART_PMTCTDrugsSP                  | 1. A                            | 1 (50.0%)           | IIIIIIIIIIIIIIII                   | 2        | 483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character]                       | 2. T                            | 1 (50.0%)           | IIIIIIIIIIIIIIII                   | (0.41%)  | (99.59%)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94 | ART_PMTCYDrugsTaking              | 1. ART_PMTCTDrugs_3TC  ART_P    | 1 ( 0.4%)           |                                    | 235      | 250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character]                       | 2. ART_PMTCTDrugs_3TC  ART_P    | 1 ( 0.4%)           |                                    | (48.45%) | (51.55%)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3. ART_PMTCTDrugs_3TC  ART_P    | 2 ( 0.8%)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4. ART_PMTCTDrugs_3TC  ART_P    | 1 ( 0.4%)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5. ART_PMTCTDrugs_3TC  ART_P    | 1 ( 0.4%)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6. ART_PMTCTDrugs_3TC  ART_P    | 1 ( 0.4%)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7. ART_PMTCTDrugs_3TC  ART_P    | 1 ( 0.4%)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8. ART_PMTCTDrugs_FDCwoAZT      | 219 (93.2%)         | IIIIIIIIIIIIIIII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9. ART_PMTCTDrugs_FDCwoAZT      | 5 ( 2.1%)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10. ART_PMTCTDrugs_Other        | 3 ( 1.3%)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97 | ART_PMTCTDrugs_3TC                | mean (sd) : 0.02 (0.13)         | 0 : 477 (98.4%)     | IIIIIIIIIIIIIIII                   | 485      | 0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1 :   8 ( 1.6%)     |                                    | (100%)   | (0%)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0 &lt; 0 &lt; 1        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0 (7.73)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198 | ART_PMTCTDrugs_D4T                | mean (sd) : 0 (0.05)            | 0 : 484 (99.8%)     | IIIIIIIIIIIIIIII                   | 485      | 0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1 :   1 ( 0.2%)     |                                    | (100%)   | (0%)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0 &lt; 0 &lt; 1        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0 (22.02)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200 | ART_PMTCTDrugs_TDF                | mean (sd) : 0.01 (0.12)         | 0 : 478 (98.6%)     | IIIIIIIIIIIIIIII                   | 485      | 0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1 :   7 ( 1.4%)     |                                    | (100%)   | (0%)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0 &lt; 0 &lt; 1        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0 (8.27)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202 | ART_PMTCTDrugs_NVP                | mean (sd) : 0.01 (0.09)         | 0 : 481 (99.2%)     | IIIIIIIIIIIIIIII                   | 485      | 0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1 :   4 ( 0.8%)     |                                    | (100%)   | (0%)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0 &lt; 0 &lt; 1        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0 (10.98)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203 | ART_PMTCTDrugs_EFV                | mean (sd) : 0.01 (0.09)         | 0 : 481 (99.2%)     | IIIIIIIIIIIIIIII                   | 485      | 0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1 :   4 ( 0.8%)     |                                    | (100%)   | (0%)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0 &lt; 0 &lt; 1        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0 (10.98)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204 | ART_PMTCTDrugs_ETV                | mean (sd) : 0 (0.05)            | 0 : 484 (99.8%)     | IIIIIIIIIIIIIIII                   | 485      | 0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1 :   1 ( 0.2%)     |                                    | (100%)   | (0%)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0 &lt; 0 &lt; 1        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0 (22.02)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211 | ART_PMTCTDrugs_FDCwoAZT           | mean (sd) : 0.46 (0.5)          | 0 : 260 (53.6%)     | IIIIIIIIIIIIIIII                   | 485      | 0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1 : 225 (46.4%)     | IIIIIIIIIIIII                      | (100%)   | (0%)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0 &lt; 0 &lt; 1        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1 (1.08)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lastRenderedPageBreak/>
        <w:t>## | 212 | ART_PMTCTDrugs_Other              | mean (sd) : 0.02 (0.14)         | 0 : 476 (98.1%)     | IIIIIIIIIIIIIIII                   | 485      | 0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1 :   9 ( 1.9%)     |                                    | (100%)   | (0%)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0 &lt; 0 &lt; 1        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0 (7.28)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214 | AAF_StartDateAZT                  | min : 2009-06-13                | 88 distinct val.    |                 :                  | 130      | 355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Date]                            | med : 2014-11-06                |                     |                 :                  | (26.8%)  | (73.2%)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max : 2015-12-22                |                     |                 :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range : 6y 6m 9d                |                     |               : :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                                |                     |               : : .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215 | AAF_StartDateAZTUNK_NotTake       |                                 | 1 (100.0%)          |                                    | 1        | 484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logical]                         |                                 |                     |                                    | (0.21%)  | (99.79%)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216 | AAF_HIVPosPrecedePreg             | 1. 01 Yes                       | 48 (24.0%)          | IIIII                              | 200      | 285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character]                       | 2. 02 No                        | 152 (76.0%)         | IIIIIIIIIIIIIIII                   | (41.24%) | (58.76%)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217 | AAF_PMTCTUsedPrecedePreg          | 1. 01 Yes                       | 42 (87.5%)          | IIIIIIIIIIIIIIII                   | 48       | 437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character]                       | 2. 02 No                        | 6 (12.5%)           | II                                 | (9.9%)   | (90.1%)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218 | ARTDrugsSp                        | 1. A                            | 1 (100.0%)          | IIIIIIIIIIIIIIII                   | 1        | 484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character]                       |                                 |                     |                                    | (0.21%)  | (99.79%)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219 | AAF_ARTUsedPrecedePreg            | 1. 01 Yes                       | 45 (33.6%)          | IIIIIIII                           | 134      | 351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character]                       | 2. 02 No                        | 89 (66.4%)          | IIIIIIIIIIIIIIII                   | (27.63%) | (72.37%)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 xml:space="preserve">## | 220 | </w:t>
      </w:r>
      <w:r w:rsidRPr="00A7525B">
        <w:rPr>
          <w:rStyle w:val="VerbatimChar"/>
          <w:sz w:val="16"/>
          <w:szCs w:val="16"/>
          <w:highlight w:val="yellow"/>
        </w:rPr>
        <w:t>AAF_TransfusedCurrPreg</w:t>
      </w:r>
      <w:r w:rsidRPr="00632E55">
        <w:rPr>
          <w:rStyle w:val="VerbatimChar"/>
          <w:sz w:val="16"/>
          <w:szCs w:val="16"/>
        </w:rPr>
        <w:t xml:space="preserve">            | 1. 01 Ye                        | 5 ( 1.1%)           |                                    | 462      | 23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character]                       | 2. 02 No                        | 457 (98.9%)         | IIIIIIIIIIIIIIII                   | (95.26%) | (4.74%)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221 | AAF_NumUnitsTransfused            | mean (sd) : 1.25 (0.5)          | 1 : 3 (75.0%)       | IIIIIIIIIIIIIIII                   | 4        | 481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2 : 1 (25.0%)       | IIIII                              | (0.82%)  | (99.18%)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1 &lt; 1 &lt; 2        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0.25 (0.4)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222 | AAF_WhereTxStarted                | mean (sd) : 0 (0)               | 0 : 3 (100.0%)      | IIIIIIIIIIIIIIII                   | 3        | 482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numeric]                         | min &lt; med &lt; max :               |                     |                                    | (0.62%)  | (99.38%)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0 &lt; 0 &lt; 0         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IQR (CV) : 0 (NaN)              |          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223 | WhereBloodTxStartSP               | 1. W                            | 2 (100.0%)          | IIIIIIIIIIIIIIII                   | 2        | 483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character]                       |                                 |                     |                                    | (0.41%)  | (99.59%)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224 | Section7NotesSP                   | 1. ? LMP 08/05/2014 BY DATE     | 1 ( 2.3%)           |                                    | 43       | 442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[character]                       | 2. 12/2/2015. CD4 COUNT 58L.    | 1 ( 2.3%)           |                                    | (8.87%)  | (91.13%)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3. 19/02/15 CD4 COUNT 558 VI    | 1 ( 2.3%)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4. 2011 WAS POSITIVE BUT WAS    | 1 ( 2.3%)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5. 26/03/15. CD A COUNT 284     | 1 ( 2.3%)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6. 43511                        | 1 ( 2.3%)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7. CD 4 363 V/L LOWER THAN D    | 1 ( 2.3%)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8. CD 4 COUNT 647 V/L LOWER     | 1 ( 2.3%)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9. CD4 655. V/L 65  52          | 1 ( 2.3%)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10. CD4 COUNT 100. 26/02/15     | 1 ( 2.3%)           |                 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|     |                                   | [ 33 others ]                   | 33 (76.7%)          | IIIIIIIIIIIIIIII                   |          |          |</w:t>
      </w:r>
      <w:r w:rsidRPr="00632E55">
        <w:rPr>
          <w:sz w:val="16"/>
          <w:szCs w:val="16"/>
        </w:rPr>
        <w:br/>
      </w:r>
      <w:r w:rsidRPr="00632E55">
        <w:rPr>
          <w:rStyle w:val="VerbatimChar"/>
          <w:sz w:val="16"/>
          <w:szCs w:val="16"/>
        </w:rPr>
        <w:t>## +-----+-----------------------------------+---------------------------------+---------------------+------------------------------------+----------+----------+</w:t>
      </w:r>
    </w:p>
    <w:p w:rsidR="00632E55" w:rsidRDefault="00632E55">
      <w:pPr>
        <w:rPr>
          <w:rStyle w:val="KeywordTok"/>
        </w:rPr>
      </w:pPr>
      <w:r>
        <w:rPr>
          <w:rStyle w:val="KeywordTok"/>
        </w:rPr>
        <w:br w:type="page"/>
      </w:r>
    </w:p>
    <w:p w:rsidR="007706BC" w:rsidRDefault="001D017F">
      <w:pPr>
        <w:pStyle w:val="SourceCode"/>
      </w:pPr>
      <w:r>
        <w:rPr>
          <w:rStyle w:val="KeywordTok"/>
        </w:rPr>
        <w:lastRenderedPageBreak/>
        <w:t>dfSummary</w:t>
      </w:r>
      <w:r>
        <w:rPr>
          <w:rStyle w:val="NormalTok"/>
        </w:rPr>
        <w:t>(aim2.pv.ultimate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04</w:t>
      </w:r>
      <w:r>
        <w:rPr>
          <w:rStyle w:val="NormalTok"/>
        </w:rPr>
        <w:t>)]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style=</w:t>
      </w:r>
      <w:r>
        <w:rPr>
          <w:rStyle w:val="StringTok"/>
        </w:rPr>
        <w:t>'grid'</w:t>
      </w:r>
      <w:r>
        <w:rPr>
          <w:rStyle w:val="NormalTok"/>
        </w:rPr>
        <w:t>,</w:t>
      </w:r>
      <w:r>
        <w:rPr>
          <w:rStyle w:val="DataTypeTok"/>
        </w:rPr>
        <w:t>plain.ascii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7706BC" w:rsidRPr="00632E55" w:rsidRDefault="001D017F">
      <w:pPr>
        <w:pStyle w:val="SourceCode"/>
        <w:rPr>
          <w:sz w:val="18"/>
          <w:szCs w:val="18"/>
        </w:rPr>
      </w:pPr>
      <w:r w:rsidRPr="00632E55">
        <w:rPr>
          <w:rStyle w:val="VerbatimChar"/>
          <w:sz w:val="18"/>
          <w:szCs w:val="18"/>
        </w:rPr>
        <w:t xml:space="preserve">## ### Data Frame Summary   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**</w:t>
      </w:r>
      <w:r w:rsidR="00632E55" w:rsidRPr="00632E55">
        <w:rPr>
          <w:rStyle w:val="VerbatimChar"/>
          <w:sz w:val="18"/>
          <w:szCs w:val="18"/>
        </w:rPr>
        <w:t>Prospective Visits Form</w:t>
      </w:r>
      <w:r w:rsidRPr="00632E55">
        <w:rPr>
          <w:rStyle w:val="VerbatimChar"/>
          <w:sz w:val="18"/>
          <w:szCs w:val="18"/>
        </w:rPr>
        <w:t xml:space="preserve">**     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 xml:space="preserve">## **Subset:** aim2.pv.c(2:104)     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 xml:space="preserve">## **N:** 429   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 xml:space="preserve">## 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No  | Variable                    | Stats / Values               | Freqs (% of Valid) | Text Graph          | Valid    | Missing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=====+=============================+==============================+====================+=====================+==========+==========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1   | v01_Imi_Vit_B12\            | 1\. No\                      | 406 (99.0%)\       | IIIIIIIIIIIIIIII \  | 410\     | 19\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2\. Un\                      | 1 ( 0.2%)\         | \                   | (95.57%) | (4.43%)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3\. Ye\                      | 2 ( 0.5%)\         | \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4\. YE                       | 1 ( 0.2%)          |  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2   | v01_Imi_Vit_B12_injections\ | 1\. `\                       | 1 (50.0%)\         | IIIIIIIIIIIIIIII \  | 2\       | 427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2\. 1                        | 1 (50.0%)          | IIIIIIIIIIIIIIII    | (0.47%)  | (99.53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3   | v01_Folic_Acid\             | 1\. No\                      | 114 (27.8%)\       | IIIIII \            | 410\     | 19\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2\. Unk\                     | 8 ( 1.9%)\         | \                   | (95.57%) | (4.43%)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3\. Yes                      | 288 (70.2%)        | IIIIIIIIIIIIIIII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4   | v01_Oral_Iron\              | 1\. No\                      | 172 (44.3%)\       | IIIIIIIIIIII \      | 388\     | 41\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2\. Unk\                     | 4 ( 1.0%)\         | \                   | (90.44%) | (9.56%)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3\. Yes                      | 212 (54.6%)        | IIIIIIIIIIIIIIII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5   | v01_Oral_Iron_type\         | 1\. Ferrous fumarate\        | 70 (30.6%)\        | IIIIIII \           | 229\     | 200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2\. Ferrous sulphate\        | 149 (65.1%)\       | IIIIIIIIIIIIIIII \  | (53.38%) | (46.62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3\. Unknown                  | 10 ( 4.4%)         | I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6   | v01_Oral_Iron_mg\           | 1\. 600\                     | 115 (52.0%)\       | IIIIIIIIIIIIIIII \  | 221\     | 208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2\. 200\                     | 68 (30.8%)\        | IIIIIIIII \         | (51.52%) | (48.48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3\. 400\                     | 14 ( 6.3%)\        | I \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4\. 1200\                    | 5 ( 2.3%)\         | \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5\. 225\                     | 5 ( 2.3%)\         | \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6\. 75\                      | 3 ( 1.4%)\         | \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7\. 800\                     | 2 ( 0.9%)\         | \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8\. -\                       | 1 ( 0.5%)\         | \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9\. 0.2\                     | 1 ( 0.5%)\         | \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10\. 1\                      | 1 ( 0.5%)\         | \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[ 6 others ]                 | 6 ( 2.7%)          |  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7   | v01_Oral_Iron_dose\         | 1\. BD\                      | 17 ( 7.8%)\        | II \                | 218\     | 211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2\. dos\                     | 4 ( 1.8%)\         | \                   | (50.82%) | (49.18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3\. OD\                      | 63 (28.9%)\        | IIIIIII \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4\. TDS                      | 134 (61.5%)        | IIIIIIIIIIIIIIII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8   | v01_Oral_Iron_Taken\        | 1\. Iron Not Available\      | 112 (27.4%)\       | IIIIIIIIIII \       | 409\     | 20\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2\. No\                      | 158 (38.6%)\       | IIIIIIIIIIIIIIII \  | (95.34%) | (4.66%)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lastRenderedPageBreak/>
        <w:t>## |     |                             | 3\. Unknown\                 | 8 ( 2.0%)\         | \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4\. Yes                      | 131 (32.0%)        | IIIIIIIIIIIII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9   | v01_IVI_Iron\               | 1\. No\                      | 410 (99.3%)\       | IIIIIIIIIIIIIIII \  | 413\     | 16\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2\. Un\                      | 1 ( 0.2%)\         | \                   | (96.27%) | (3.73%)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3\. Ye                       | 2 ( 0.5%)          |  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10  | v01_Transfusion\            | 1\. No\                      | 404 (99.3%)\       | IIIIIIIIIIIIIIII \  | 407\     | 22\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2\. Ye                       | 3 ( 0.7%)          |                     | (94.87%) | (5.13%)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11  | v01_Transfusion_date\       | 1\. /  /\                    | 425 (99.1%)\       | IIIIIIIIIIIIIIII \  | 429\     | 0\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2\. 3885\                    | 1 ( 0.2%)\         | \                   | (100%)   | (0%)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3\. 4010\                    | 1 ( 0.2%)\         | \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4\. 4296\                    | 1 ( 0.2%)\         | \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5\. 4494                     | 1 ( 0.2%)          |  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12  | v02_Imi_Vit_B12\            | 1\. No\                      | 280 (95.6%)\       | IIIIIIIIIIIIIIII \  | 293\     | 136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2\. Un\                      | 5 ( 1.7%)\         | \                   | (68.3%)  | (31.7%)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3\. Ye                       | 8 ( 2.7%)          |  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13  | v02_Imi_Vit_B12_injections\ | mean (sd) : 7 (0)\           | 7 : 3 (100.0%)     | IIIIIIIIIIIIIIII    | 3\       | 426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numeric]                   | min &lt; med &lt; max :\           |                    |                     | (0.7%)   | (99.3%)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7 &lt; 7 &lt; 7\                   |                    |  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IQR (CV) : 0 (0)             |                    |  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14  | v02_Folic_Acid\             | 1\. No\                      | 37 (12.5%)\        | III \               | 296\     | 133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2\. Unknown\                 | 89 (30.1%)\        | IIIIIIII \          | (69%)    | (31%)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3\. Yes                      | 170 (57.4%)        | IIIIIIIIIIIIIIII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15  | v02_Oral_Iron\              | 1\. No\                      | 25 ( 9.6%)\        | II \                | 259\     | 170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2\. Unknown\                 | 38 (14.7%)\        | III \               | (60.37%) | (39.63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3\. Yes                      | 196 (75.7%)        | IIIIIIIIIIIIIIII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16  | v02_Oral_Iron_type\         | 1\. Ferrous fumarate\        | 62 (23.9%)\        | IIIIIIIII \         | 259\     | 170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2\. Ferrous sulphate\        | 96 (37.1%)\        | IIIIIIIIIIIIIII \   | (60.37%) | (39.63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3\. Unknown                  | 101 (39.0%)        | IIIIIIIIIIIIIIII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17  | v02_Oral_Iron_mg\           | mean (sd) : 531.93 (154.47)\ | 12 distinct values |                     | 150\     | 279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numeric]                   | min &lt; med &lt; max :\           |                    |                     | (34.97%) | (65.03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0 &lt; 600 &lt; 800\               |                    |  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IQR (CV) : 0 (0.29)          |                    |  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18  | v02_Oral_Iron_dose\         | 1\. BD\                      | 7 ( 3.0%)\         | \                   | 230\     | 199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2\. dose unkn\               | 86 (37.4%)\        | IIIIIIIIIII \       | (53.61%) | (46.39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3\. OD\                      | 12 ( 5.2%)\        | I \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4\. TDS                      | 125 (54.4%)        | IIIIIIIIIIIIIIII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19  | v02_Oral_Iron_Taken\        | 1\. Iron Not Available\      | 21 ( 7.2%)\        | I \                 | 293\     | 136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2\. No\                      | 63 (21.5%)\        | IIIII \             | (68.3%)  | (31.7%)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3\. Unknown\                 | 35 (11.9%)\        | III \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4\. Yes                      | 174 (59.4%)        | IIIIIIIIIIIIIIII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lastRenderedPageBreak/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20  | v02_IVI_Iron\               | 1\. No\                      | 285 (96.3%)\       | IIIIIIIIIIIIIIII \  | 296\     | 133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2\. Unknown\                 | 2 ( 0.7%)\         | \                   | (69%)    | (31%)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3\. Yes                      | 9 ( 3.0%)          |  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21  | v02_Transfusion\            | 1\. No\                      | 289 (99.7%)\       | IIIIIIIIIIIIIIII \  | 290\     | 139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2\. Ye                       | 1 ( 0.3%)          |                     | (67.6%)  | (32.4%)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22  | v03_Imi_Vit_B12\            | 1\. No\                      | 164 (93.2%)\       | IIIIIIIIIIIIIIII \  | 176\     | 253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2\. Unk\                     | 5 ( 2.8%)\         | \                   | (41.03%) | (58.97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3\. Yes                      | 7 ( 4.0%)          |  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23  | v03_Imi_Vit_B12_injections\ | mean (sd) : 6.67 (0.58)\     | 6 : 1 (33.3%)\     | IIIIIIII \          | 3\       | 426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numeric]                   | min &lt; med &lt; max :\           | 7 : 2 (66.7%)      | IIIIIIIIIIIIIIII    | (0.7%)   | (99.3%)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6 &lt; 7 &lt; 7\                   |                    |  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IQR (CV) : 0.5 (0.09)        |                    |  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24  | v03_Folic_Acid\             | 1\. No\                      | 20 (11.3%)\        | III \               | 177\     | 252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2\. Unknown\                 | 63 (35.6%)\        | IIIIIIIIII \        | (41.26%) | (58.74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3\. Yes                      | 94 (53.1%)         | IIIIIIIIIIIIIIII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25  | v03_Oral_Iron\              | 1\. No\                      | 10 ( 6.2%)\        | I \                 | 160\     | 269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2\. Unknown\                 | 24 (15.0%)\        | III \               | (37.3%)  | (62.7%)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3\. Yes                      | 126 (78.8%)        | IIIIIIIIIIIIIIII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26  | v03_Oral_Iron_type\         | 1\. Ferrous fumarate\        | 37 (23.9%)\        | IIIIIIII \          | 155\     | 274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2\. Ferrous sulphate\        | 46 (29.7%)\        | IIIIIIIIII \        | (36.13%) | (63.87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3\. Unknown                  | 72 (46.5%)         | IIIIIIIIIIIIIIII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27  | v03_Oral_Iron_mg\           | mean (sd) : 544.79 (171.7)\  | 13 distinct values |                     | 84\      | 345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numeric]                   | min &lt; med &lt; max :\           |                    |                     | (19.58%) | (80.42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6 &lt; 600 &lt; 1200\              |                    |  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IQR (CV) : 0 (0.32)          |                    |  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28  | v03_Oral_Iron_dose\         | 1\. BD\                      | 4 ( 2.8%)\         | \                   | 142\     | 287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2\. dose unkn\               | 64 (45.1%)\        | IIIIIIIIIIIIII \    | (33.1%)  | (66.9%)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3\. OD\                      | 2 ( 1.4%)\         | \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4\. TDS                      | 72 (50.7%)         | IIIIIIIIIIIIIIII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29  | v03_Oral_Iron_Taken\        | 1\. Iron Not Available\      | 3 ( 1.7%)\         | \                   | 176\     | 253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2\. No\                      | 33 (18.8%)\        | IIII \              | (41.03%) | (58.97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3\. Unknown\                 | 26 (14.8%)\        | III \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4\. Yes                      | 114 (64.8%)        | IIIIIIIIIIIIIIII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30  | v03_IVI_Iron\               | 1\. No\                      | 160 (90.4%)\       | IIIIIIIIIIIIIIII \  | 177\     | 252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2\. Unk\                     | 3 ( 1.7%)\         | \                   | (41.26%) | (58.74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3\. Yes                      | 14 ( 7.9%)         | I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31  | v03_Transfusion\            | 1\. No\                      | 172 (99.4%)\       | IIIIIIIIIIIIIIII \  | 173\     | 256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2\. Ye                       | 1 ( 0.6%)          |                     | (40.33%) | (59.67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lastRenderedPageBreak/>
        <w:t>## | 32  | v04_Imi_Vit_B12\            | 1\. No\                      | 85 (96.6%)\        | IIIIIIIIIIIIIIII \  | 88\      | 341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2\. Unk\                     | 1 ( 1.1%)\         | \                   | (20.51%) | (79.49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3\. Yes                      | 2 ( 2.3%)          |  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33  | v04_Imi_Vit_B12_injections\ | mean (sd) : 3 (1.41)\        | 2 : 1 (50.0%)\     | IIIIIIIIIIIIIIII \  | 2\       | 427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numeric]                   | min &lt; med &lt; max :\           | 4 : 1 (50.0%)      | IIIIIIIIIIIIIIII    | (0.47%)  | (99.53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2 &lt; 3 &lt; 4\                   |                    |  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IQR (CV) : 1 (0.47)          |                    |  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34  | v04_Folic_Acid\             | 1\. No\                      | 7 ( 8.1%)\         | II \                | 86\      | 343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2\. Unknown\                 | 34 (39.5%)\        | IIIIIIIIIIII \      | (20.05%) | (79.95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3\. Yes                      | 45 (52.3%)         | IIIIIIIIIIIIIIII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35  | v04_Oral_Iron\              | 1\. No\                      | 5 ( 6.3%)\         | I \                 | 79\      | 350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2\. Unknown\                 | 13 (16.5%)\        | III \               | (18.41%) | (81.59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3\. Yes                      | 61 (77.2%)         | IIIIIIIIIIIIIIII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36  | v04_Oral_Iron_type\         | 1\. Ferrous fumarate\        | 13 (16.7%)\        | IIIII \             | 78\      | 351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2\. Ferrous sulphate\        | 27 (34.6%)\        | IIIIIIIIIII \       | (18.18%) | (81.82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3\. Unknown                  | 38 (48.7%)         | IIIIIIIIIIIIIIII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37  | v04_Oral_Iron_mg\           | mean (sd) : 558.53 (124.46)\ | 90 :  1 ( 2.3%)\   | \                   | 43\      | 386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numeric]                   | min &lt; med &lt; max :\           | 200 :  1 ( 2.3%)\  | \                   | (10.02%) | (89.98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90 &lt; 600 &lt; 675\              | 225 :  1 ( 2.3%)\  | \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IQR (CV) : 0 (0.22)          | 300 :  1 ( 2.3%)\  | \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                             | 400 :  1 ( 2.3%)\  | \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                             | 450 :  1 ( 2.3%)\  | \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                             | 600 : 34 (79.1%)\  | IIIIIIIIIIIIIIII \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                             | 602 :  1 ( 2.3%)\  | \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                             | 675 :  2 ( 4.6%)   |  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38  | v04_Oral_Iron_dose\         | 1\. BD\                      | 1 ( 1.4%)\         | \                   | 74\      | 355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2\. dose unkn\               | 33 (44.6%)\        | IIIIIIIIIIIII \     | (17.25%) | (82.75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3\. TDS                      | 40 (54.0%)         | IIIIIIIIIIIIIIII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39  | v04_Oral_Iron_Taken\        | 1\. Iro\                     | 2 ( 2.3%)\         | \                   | 86\      | 343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2\. No\                      | 10 (11.6%)\        | II \                | (20.05%) | (79.95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3\. Unk\                     | 13 (15.1%)\        | III \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4\. Yes                      | 61 (70.9%)         | IIIIIIIIIIIIIIII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40  | v04_IVI_Iron\               | 1\. No\                      | 78 (86.7%)\        | IIIIIIIIIIIIIIII \  | 90\      | 339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2\. Un\                      | 1 ( 1.1%)\         | \                   | (20.98%) | (79.02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3\. Ye                       | 11 (12.2%)         | II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41  | v04_Transfusion\            | 1\. No\                      | 86 (96.6%)\        | IIIIIIIIIIIIIIII \  | 89\      | 340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2\. Ye                       | 3 ( 3.4%)          |                     | (20.75%) | (79.25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42  | v05_Imi_Vit_B12\            | 1\. No\                      | 32 (97.0%)\        | IIIIIIIIIIIIIIII \  | 33\      | 396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2\. Yes                      | 1 ( 3.0%)          |                     | (7.69%)  | (92.31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43  | v05_Imi_Vit_B12_injections\ | mean (sd) : 10 (NA)\         | 10 : 1 (100.0%)    | IIIIIIIIIIIIIIII    | 1\       | 428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lastRenderedPageBreak/>
        <w:t>## |     | [numeric]                   | min &lt; med &lt; max :\           |                    |                     | (0.23%)  | (99.77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10 &lt; 10 &lt; 10\                |                    |  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IQR (CV) : 0 (NA)            |                    |  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44  | v05_Folic_Acid\             | 1\. No\                      | 2 ( 5.9%)\         | I \                 | 34\      | 395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2\. Unknown\                 | 13 (38.2%)\        | IIIIIIIIII \        | (7.93%)  | (92.07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3\. Yes                      | 19 (55.9%)         | IIIIIIIIIIIIIIII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45  | v05_Oral_Iron\              | 1\. Unknown\                 | 7 (21.2%)\         | IIII \              | 33\      | 396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2\. Yes                      | 26 (78.8%)         | IIIIIIIIIIIIIIII    | (7.69%)  | (92.31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46  | v05_Oral_Iron_type\         | 1\. Ferrous fumarate\        | 4 (12.1%)\         | IIII \              | 33\      | 396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2\. Ferrous sulphate\        | 14 (42.4%)\        | IIIIIIIIIIIIII \    | (7.69%)  | (92.31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3\. Unknown                  | 15 (45.5%)         | IIIIIIIIIIIIIIII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47  | v05_Oral_Iron_mg\           | mean (sd) : 528.26 (213.24)\ | 6 :  2 (10.5%)\    | II \                | 19\      | 410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numeric]                   | min &lt; med &lt; max :\           | 300 :  1 ( 5.3%)\  | I \                 | (4.43%)  | (95.57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6 &lt; 600 &lt; 900\               | 425 :  1 ( 5.3%)\  | I \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IQR (CV) : 0 (0.4)           | 600 : 14 (73.7%)\  | IIIIIIIIIIIIIIII \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                             | 900 :  1 ( 5.3%)   | I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48  | v05_Oral_Iron_dose\         | 1\. dose unkn\               | 13 (41.9%)\        | IIIIIIIIIII \       | 31\      | 398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2\. TDS                      | 18 (58.1%)         | IIIIIIIIIIIIIIII    | (7.23%)  | (92.77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49  | v05_Oral_Iron_Taken\        | 1\. No\                      | 5 (14.7%)\         | III \               | 34\      | 395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2\. Unk\                     | 6 (17.6%)\         | IIII \              | (7.93%)  | (92.07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3\. Yes                      | 23 (67.7%)         | IIIIIIIIIIIIIIII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50  | v05_IVI_Iron\               | 1\. No                       | 34 (100.0%)        | IIIIIIIIIIIIIIII    | 34\      | 395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                             |                    |                     | (7.93%)  | (92.07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51  | v05_Transfusion\            | 1\. No                       | 34 (100.0%)        | IIIIIIIIIIIIIIII    | 34\      | 395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                             |                    |                     | (7.93%)  | (92.07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52  | v06_Imi_Vit_B12\            | 1\. No                       | 40 (100.0%)        | IIIIIIIIIIIIIIII    | 40\      | 389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                             |                    |                     | (9.32%)  | (90.68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53  | v06_Imi_Vit_B12_injections\ | 1\. `                        | 1 (100.0%)         | IIIIIIIIIIIIIIII    | 1\       | 428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                             |                    |                     | (0.23%)  | (99.77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54  | v06_Folic_Acid\             | 1\. No\                      | 5 (12.8%)\         | II \                | 39\      | 390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2\. Unknown\                 | 6 (15.4%)\         | III \               | (9.09%)  | (90.91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3\. Yes                      | 28 (71.8%)         | IIIIIIIIIIIIIIII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55  | v06_Oral_Iron\              | 1\. No\                      | 9 (25.0%)\         | IIIII \             | 36\      | 393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2\. Unk\                     | 2 ( 5.6%)\         | I \                 | (8.39%)  | (91.61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3\. Yes                      | 25 (69.4%)         | IIIIIIIIIIIIIIII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56  | v06_Oral_Iron_type\         | 1\. Ferrous\                 | 23 (76.7%)\        | IIIIIIIIIIIIIIII \  | 30\      | 399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2\. Unknown                  | 7 (23.3%)          | IIII                | (6.99%)  | (93.01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lastRenderedPageBreak/>
        <w:t>## | 57  | v06_Oral_Iron_mg\           | mean (sd) : 5.12 (1.94)\     | 2 :  6 (25.0%)\    | IIIII \             | 24\      | 405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numeric]                   | min &lt; med &lt; max :\           | 6 : 17 (70.8%)\    | IIIIIIIIIIIIIIII \  | (5.59%)  | (94.41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2 &lt; 6 &lt; 9\                   | 9 :  1 ( 4.2%)     |  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IQR (CV) : 1 (0.38)          |                    |  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58  | v06_Oral_Iron_dose\         | 1\. BD\                      | 1 ( 3.6%)\         | I \                 | 28\      | 401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2\. dose unkn\               | 6 (21.4%)\         | IIIIII \            | (6.53%)  | (93.47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3\. OD\                      | 5 (17.9%)\         | IIIII \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4\. TDS                      | 16 (57.1%)         | IIIIIIIIIIIIIIII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59  | v06_Oral_Iron_Taken\        | 1\. Iro\                     | 6 (15.0%)\         | IIII \              | 40\      | 389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2\. No\                      | 10 (25.0%)\        | IIIIIII \           | (9.32%)  | (90.68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3\. Unk\                     | 2 ( 5.0%)\         | I \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4\. Yes                      | 22 (55.0%)         | IIIIIIIIIIIIIIII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60  | v06_IVI_Iron\               | 1\. No\                      | 40 (95.2%)\        | IIIIIIIIIIIIIIII \  | 42\      | 387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2\. Yes                      | 2 ( 4.8%)          |                     | (9.79%)  | (90.21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61  | v06_Transfusion\            | 1\. No                       | 43 (100.0%)        | IIIIIIIIIIIIIIII    | 43\      | 386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                             |                    |                     | (10.02%) | (89.98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62  | v07_Imi_Vit_B12\            | 1\. N                        | 17 (100.0%)        | IIIIIIIIIIIIIIII    | 17\      | 412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                             |                    |                     | (3.96%)  | (96.04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63  | v07_Folic_Acid\             | 1\. N\                       | 1 ( 5.9%)\         | I \                 | 17\      | 412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2\. U\                       | 9 (52.9%)\         | IIIIIIIIIIIIIIII \  | (3.96%)  | (96.04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3\. Y                        | 7 (41.2%)          | IIIIIIIIIIII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64  | v07_Oral_Iron\              | 1\. U\                       | 3 (18.8%)\         | III \               | 16\      | 413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2\. Y                        | 13 (81.2%)         | IIIIIIIIIIIIIIII    | (3.73%)  | (96.27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65  | v07_Oral_Iron_type\         | 1\. F\                       | 7 (43.8%)\         | IIIIIIIIIIII \      | 16\      | 413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2\. U                        | 9 (56.2%)          | IIIIIIIIIIIIIIII    | (3.73%)  | (96.27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66  | v07_Oral_Iron_mg\           | mean (sd) : 5.33 (2.4)\      | 1 : 1 (11.1%)\     | II \                | 9\       | 420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numeric]                   | min &lt; med &lt; max :\           | 2 : 1 (11.1%)\     | II \                | (2.1%)   | (97.9%)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1 &lt; 6 &lt; 9\                   | 6 : 6 (66.7%)\     | IIIIIIIIIIIIIIII \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IQR (CV) : 0 (0.45)          | 9 : 1 (11.1%)      | II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67  | v07_Oral_Iron_dose\         | 1\. B\                       | 1 ( 6.7%)\         | II \                | 15\      | 414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2\. d\                       | 8 (53.3%)\         | IIIIIIIIIIIIIIII \  | (3.5%)   | (96.5%)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3\. O\                       | 1 ( 6.7%)\         | II \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4\. T                        | 5 (33.3%)          | IIIIIIIIII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68  | v07_Oral_Iron_Taken\        | 1\. N\                       | 2 (11.8%)\         | II \                | 17\      | 412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2\. U\                       | 2 (11.8%)\         | II \                | (3.96%)  | (96.04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3\. Y                        | 13 (76.5%)         | IIIIIIIIIIIIIIII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69  | v07_IVI_Iron\               | 1\. N                        | 17 (100.0%)        | IIIIIIIIIIIIIIII    | 17\      | 412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                             |                    |                     | (3.96%)  | (96.04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lastRenderedPageBreak/>
        <w:t>## | 70  | v07_Transfusion\            | 1\. N                        | 17 (100.0%)        | IIIIIIIIIIIIIIII    | 17\      | 412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                             |                    |                     | (3.96%)  | (96.04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71  | v08_Imi_Vit_B12\            | 1\. N                        | 7 (100.0%)         | IIIIIIIIIIIIIIII    | 7\       | 422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                             |                    |                     | (1.63%)  | (98.37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72  | v08_Folic_Acid\             | 1\. N\                       | 2 (28.6%)\         | IIIIIIII \          | 7\       | 422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2\. U\                       | 1 (14.3%)\         | IIII \              | (1.63%)  | (98.37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3\. Y                        | 4 (57.1%)          | IIIIIIIIIIIIIIII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73  | v08_Oral_Iron\              | 1\. N\                       | 1 (14.3%)\         | II \                | 7\       | 422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2\. Y                        | 6 (85.7%)          | IIIIIIIIIIIIIIII    | (1.63%)  | (98.37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74  | v08_Oral_Iron_type\         | 1\. F\                       | 3 (60.0%)\         | IIIIIIIIIIIIIIII \  | 5\       | 424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2\. U                        | 2 (40.0%)          | IIIIIIIIII          | (1.17%)  | (98.83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75  | v08_Oral_Iron_mg\           | mean (sd) : 6 (0)\           | 6 : 4 (100.0%)     | IIIIIIIIIIIIIIII    | 4\       | 425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numeric]                   | min &lt; med &lt; max :\           |                    |                     | (0.93%)  | (99.07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6 &lt; 6 &lt; 6\                   |                    |  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IQR (CV) : 0 (0)             |                    |  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76  | v08_Oral_Iron_dose\         | 1\. d\                       | 1 (25.0%)\         | IIIII \             | 4\       | 425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2\. T                        | 3 (75.0%)          | IIIIIIIIIIIIIIII    | (0.93%)  | (99.07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77  | v08_Oral_Iron_Taken\        | 1\. Y                        | 7 (100.0%)         | IIIIIIIIIIIIIIII    | 7\       | 422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                             |                    |                     | (1.63%)  | (98.37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78  | v08_IVI_Iron\               | 1\. N\                       | 6 (85.7%)\         | IIIIIIIIIIIIIIII \  | 7\       | 422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2\. Y                        | 1 (14.3%)          | II                  | (1.63%)  | (98.37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79  | v08_Transfusion\            | 1\. N                        | 7 (100.0%)         | IIIIIIIIIIIIIIII    | 7\       | 422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                             |                    |                     | (1.63%)  | (98.37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80  | v09_Imi_Vit_B12\            | 1\. N                        | 5 (100.0%)         | IIIIIIIIIIIIIIII    | 5\       | 424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                             |                    |                     | (1.17%)  | (98.83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81  | v09_Folic_Acid\             | 1\. N\                       | 2 (40.0%)\         | IIIIIIIIIIIIIIII \  | 5\       | 424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2\. U\                       | 1 (20.0%)\         | IIIIIIII \          | (1.17%)  | (98.83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3\. Y                        | 2 (40.0%)          | IIIIIIIIIIIIIIII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82  | v09_Oral_Iron\              | 1\. N\                       | 2 (40.0%)\         | IIIIIIIIII \        | 5\       | 424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2\. Y                        | 3 (60.0%)          | IIIIIIIIIIIIIIII    | (1.17%)  | (98.83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83  | v09_Oral_Iron_type\         | 1\. F\                       | 1 (33.3%)\         | IIIIIIII \          | 3\       | 426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2\. U                        | 2 (66.7%)          | IIIIIIIIIIIIIIII    | (0.7%)   | (99.3%)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84  | v09_Oral_Iron_mg\           | mean (sd) : 6 (NA)\          | 6 : 1 (100.0%)     | IIIIIIIIIIIIIIII    | 1\       | 428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numeric]                   | min &lt; med &lt; max :\           |                    |                     | (0.23%)  | (99.77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6 &lt; 6 &lt; 6\                   |                    |  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IQR (CV) : 0 (NA)            |                    |  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lastRenderedPageBreak/>
        <w:t>## | 85  | v09_Oral_Iron_dose\         | 1\. d\                       | 2 (66.7%)\         | IIIIIIIIIIIIIIII \  | 3\       | 426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2\. T                        | 1 (33.3%)          | IIIIIIII            | (0.7%)   | (99.3%)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86  | v09_Oral_Iron_Taken\        | 1\. I\                       | 1 (20.0%)\         | IIII \              | 5\       | 424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2\. Y                        | 4 (80.0%)          | IIIIIIIIIIIIIIII    | (1.17%)  | (98.83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87  | v09_IVI_Iron\               | 1\. N                        | 5 (100.0%)         | IIIIIIIIIIIIIIII    | 5\       | 424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                             |                    |                     | (1.17%)  | (98.83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88  | v09_Transfusion\            | 1\. N                        | 5 (100.0%)         | IIIIIIIIIIIIIIII    | 5\       | 424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                             |                    |                     | (1.17%)  | (98.83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89  | v10_Imi_Vit_B12\            | 1\. N                        | 2 (100.0%)         | IIIIIIIIIIIIIIII    | 2\       | 427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                             |                    |                     | (0.47%)  | (99.53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90  | v10_Folic_Acid\             | 1\. N\                       | 1 (50.0%)\         | IIIIIIIIIIIIIIII \  | 2\       | 427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2\. Y                        | 1 (50.0%)          | IIIIIIIIIIIIIIII    | (0.47%)  | (99.53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91  | v10_Oral_Iron\              | 1\. Y                        | 2 (100.0%)         | IIIIIIIIIIIIIIII    | 2\       | 427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                             |                    |                     | (0.47%)  | (99.53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92  | v10_Oral_Iron_type\         | 1\. F                        | 2 (100.0%)         | IIIIIIIIIIIIIIII    | 2\       | 427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                             |                    |                     | (0.47%)  | (99.53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93  | v10_Oral_Iron_mg\           | mean (sd) : 6 (0)\           | 6 : 2 (100.0%)     | IIIIIIIIIIIIIIII    | 2\       | 427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numeric]                   | min &lt; med &lt; max :\           |                    |                     | (0.47%)  | (99.53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6 &lt; 6 &lt; 6\                   |                    |  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IQR (CV) : 0 (0)             |                    |  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94  | v10_Oral_Iron_dose\         | 1\. T                        | 2 (100.0%)         | IIIIIIIIIIIIIIII    | 2\       | 427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                             |                    |                     | (0.47%)  | (99.53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95  | v10_Oral_Iron_Taken\        | 1\. Y                        | 2 (100.0%)         | IIIIIIIIIIIIIIII    | 2\       | 427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                             |                    |                     | (0.47%)  | (99.53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96  | v10_IVI_Iron\               | 1\. N                        | 2 (100.0%)         | IIIIIIIIIIIIIIII    | 2\       | 427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                             |                    |                     | (0.47%)  | (99.53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97  | v10_Transfusion\            | 1\. N                        | 2 (100.0%)         | IIIIIIIIIIIIIIII    | 2\       | 427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                             |                    |                     | (0.47%)  | (99.53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98  | FinalDx_other_a\            | mean (sd) : 15.22 (6.29)\    | 19 distinct values |                     | 78\      | 351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numeric]                   | min &lt; med &lt; max :\           |                    |                     | (18.18%) | (81.82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2 &lt; 14 &lt; 35\                 |                    |  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IQR (CV) : 7.75 (0.41)       |                    |  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99  | FinalDx_other_b\            | mean (sd) : 2.07 (0.7)\      | 1 : 3 (20.0%)\     | IIIIII \            | 15\      | 414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numeric]                   | min &lt; med &lt; max :\           | 2 : 8 (53.3%)\     | IIIIIIIIIIIIIIII \  | (3.5%)   | (96.5%)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1 &lt; 2 &lt; 3\                   | 3 : 4 (26.7%)      | IIIIIIII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IQR (CV) : 0.5 (0.34)        |                    |  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lastRenderedPageBreak/>
        <w:t>## | 100 | FinalDx_other_c\            | mean (sd) : 1.75 (0.96)\     | 1 : 2 (50.0%)\     | IIIIIIIIIIIIIIII \  | 4\       | 425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numeric]                   | min &lt; med &lt; max :\           | 2 : 1 (25.0%)\     | IIIIIIII \          | (0.93%)  | (99.07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1 &lt; 1.5 &lt; 3\                 | 3 : 1 (25.0%)      | IIIIIIII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IQR (CV) : 1.25 (0.55)       |                    |     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101 | Iron_Response\              | 1\. IV Optimal\              | 30 (10.3%)\        | II \                | 291\     | 138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2\. No Response\             | 25 ( 8.6%)\        | II \                | (67.83%) | (32.17%)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3\. Oral Optimal\            | 185 (63.6%)\       | IIIIIIIIIIIIIIII \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4\. Sub-optimal              | 51 (17.5%)         | IIII            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102 | Iron_Response_Plateau\      | 1\. P                        | 3 (100.0%)         | IIIIIIIIIIIIIIII    | 3\       | 426\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                             |                    |                     | (0.7%)   | (99.3%)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103 | Final_HIV_Status\           | 1\. Confirmed Negative\      | 11 ( 2.6%)\        | \                   | 416\     | 13\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[character]                 | 2\. Negative Not Retested\   | 201 (48.3%)\       | IIIIIIIIIIIIIII \   | (96.97%) | (3.03%)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|     |                             | 3\. Positive                 | 204 (49.0%)        | IIIIIIIIIIIIIIII    |          |          |</w:t>
      </w:r>
      <w:r w:rsidRPr="00632E55">
        <w:rPr>
          <w:sz w:val="18"/>
          <w:szCs w:val="18"/>
        </w:rPr>
        <w:br/>
      </w:r>
      <w:r w:rsidRPr="00632E55">
        <w:rPr>
          <w:rStyle w:val="VerbatimChar"/>
          <w:sz w:val="18"/>
          <w:szCs w:val="18"/>
        </w:rPr>
        <w:t>## +-----+-----------------------------+------------------------------+--------------------+---------------------+----------+----------+</w:t>
      </w:r>
    </w:p>
    <w:sectPr w:rsidR="007706BC" w:rsidRPr="00632E55" w:rsidSect="00D65FDF"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21B72" w:rsidRDefault="00321B72">
      <w:pPr>
        <w:spacing w:after="0"/>
      </w:pPr>
      <w:r>
        <w:separator/>
      </w:r>
    </w:p>
  </w:endnote>
  <w:endnote w:type="continuationSeparator" w:id="0">
    <w:p w:rsidR="00321B72" w:rsidRDefault="00321B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21B72" w:rsidRDefault="00321B72">
      <w:r>
        <w:separator/>
      </w:r>
    </w:p>
  </w:footnote>
  <w:footnote w:type="continuationSeparator" w:id="0">
    <w:p w:rsidR="00321B72" w:rsidRDefault="00321B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B61F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2D67F56"/>
    <w:multiLevelType w:val="multilevel"/>
    <w:tmpl w:val="6F383F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E4BB1"/>
    <w:rsid w:val="001D017F"/>
    <w:rsid w:val="00321B72"/>
    <w:rsid w:val="004D024A"/>
    <w:rsid w:val="004E29B3"/>
    <w:rsid w:val="00590D07"/>
    <w:rsid w:val="00632E55"/>
    <w:rsid w:val="0075463F"/>
    <w:rsid w:val="007706BC"/>
    <w:rsid w:val="00784D58"/>
    <w:rsid w:val="00874744"/>
    <w:rsid w:val="008D6863"/>
    <w:rsid w:val="00A7525B"/>
    <w:rsid w:val="00B86B75"/>
    <w:rsid w:val="00BC48D5"/>
    <w:rsid w:val="00BE297A"/>
    <w:rsid w:val="00C36279"/>
    <w:rsid w:val="00D57EB7"/>
    <w:rsid w:val="00D65FD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5608B43-27B4-41AE-A934-EB229C2E0D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168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1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9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1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14CF8F-C622-45B6-9A5C-666CDF9F4C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</TotalTime>
  <Pages>44</Pages>
  <Words>36425</Words>
  <Characters>207623</Characters>
  <Application>Microsoft Office Word</Application>
  <DocSecurity>0</DocSecurity>
  <Lines>1730</Lines>
  <Paragraphs>4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IM 2_Interim Report</vt:lpstr>
    </vt:vector>
  </TitlesOfParts>
  <Company/>
  <LinksUpToDate>false</LinksUpToDate>
  <CharactersWithSpaces>243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M 2_Interim Report</dc:title>
  <dc:creator>Adam Jauregui</dc:creator>
  <cp:lastModifiedBy>Adam</cp:lastModifiedBy>
  <cp:revision>6</cp:revision>
  <dcterms:created xsi:type="dcterms:W3CDTF">2019-02-05T20:03:00Z</dcterms:created>
  <dcterms:modified xsi:type="dcterms:W3CDTF">2019-02-13T01:00:00Z</dcterms:modified>
</cp:coreProperties>
</file>